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7"/>
        <w:gridCol w:w="8541"/>
      </w:tblGrid>
      <w:tr w:rsidR="00901F89" w:rsidRPr="00614B98" w14:paraId="5AB57182" w14:textId="77777777" w:rsidTr="00A872FE">
        <w:trPr>
          <w:cantSplit/>
          <w:tblHeader/>
        </w:trPr>
        <w:tc>
          <w:tcPr>
            <w:tcW w:w="1917" w:type="dxa"/>
            <w:shd w:val="clear" w:color="auto" w:fill="D9D9D9" w:themeFill="background1" w:themeFillShade="D9"/>
          </w:tcPr>
          <w:p w14:paraId="30F680CC" w14:textId="77777777" w:rsidR="00901F89" w:rsidRPr="00614B98" w:rsidRDefault="00901F89" w:rsidP="00BA159B">
            <w:pPr>
              <w:spacing w:before="40" w:after="40"/>
              <w:rPr>
                <w:b/>
                <w:sz w:val="28"/>
                <w:szCs w:val="28"/>
              </w:rPr>
            </w:pPr>
            <w:r w:rsidRPr="00614B98">
              <w:rPr>
                <w:b/>
                <w:sz w:val="28"/>
                <w:szCs w:val="28"/>
              </w:rPr>
              <w:t>Acronym</w:t>
            </w:r>
          </w:p>
        </w:tc>
        <w:tc>
          <w:tcPr>
            <w:tcW w:w="8541" w:type="dxa"/>
            <w:shd w:val="clear" w:color="auto" w:fill="D9D9D9" w:themeFill="background1" w:themeFillShade="D9"/>
          </w:tcPr>
          <w:p w14:paraId="7BB7F16A" w14:textId="77777777" w:rsidR="00901F89" w:rsidRPr="00614B98" w:rsidRDefault="00901F89" w:rsidP="00BA159B">
            <w:pPr>
              <w:spacing w:before="40" w:after="40"/>
              <w:rPr>
                <w:b/>
                <w:sz w:val="28"/>
                <w:szCs w:val="28"/>
              </w:rPr>
            </w:pPr>
            <w:r w:rsidRPr="00614B98">
              <w:rPr>
                <w:b/>
                <w:sz w:val="28"/>
                <w:szCs w:val="28"/>
              </w:rPr>
              <w:t>Definition</w:t>
            </w:r>
          </w:p>
        </w:tc>
      </w:tr>
      <w:tr w:rsidR="00901F89" w:rsidRPr="0042748A" w14:paraId="336E8910" w14:textId="77777777" w:rsidTr="00A872FE">
        <w:tc>
          <w:tcPr>
            <w:tcW w:w="1917" w:type="dxa"/>
          </w:tcPr>
          <w:p w14:paraId="7DD067C2" w14:textId="77777777" w:rsidR="00901F89" w:rsidRPr="0042748A" w:rsidRDefault="005D695C" w:rsidP="00834EE1">
            <w:pPr>
              <w:spacing w:before="40" w:after="40"/>
            </w:pPr>
            <w:r>
              <w:t>AF</w:t>
            </w:r>
            <w:r w:rsidR="000104F1" w:rsidRPr="0042748A">
              <w:t>F</w:t>
            </w:r>
          </w:p>
        </w:tc>
        <w:tc>
          <w:tcPr>
            <w:tcW w:w="8541" w:type="dxa"/>
          </w:tcPr>
          <w:p w14:paraId="3F296E05" w14:textId="77777777" w:rsidR="00901F89" w:rsidRPr="0042748A" w:rsidRDefault="00901F89" w:rsidP="00FE5405">
            <w:pPr>
              <w:spacing w:before="40" w:after="40"/>
            </w:pPr>
            <w:r w:rsidRPr="0042748A">
              <w:rPr>
                <w:b/>
              </w:rPr>
              <w:t>A</w:t>
            </w:r>
            <w:r w:rsidR="000104F1" w:rsidRPr="0042748A">
              <w:t xml:space="preserve">dministration, </w:t>
            </w:r>
            <w:r w:rsidR="00A91E3A" w:rsidRPr="0042748A">
              <w:t xml:space="preserve"> </w:t>
            </w:r>
            <w:r w:rsidRPr="00EF1AD3">
              <w:rPr>
                <w:b/>
              </w:rPr>
              <w:t>F</w:t>
            </w:r>
            <w:r w:rsidRPr="0042748A">
              <w:t>inance</w:t>
            </w:r>
            <w:r w:rsidR="000104F1" w:rsidRPr="0042748A">
              <w:t>, &amp;</w:t>
            </w:r>
            <w:r w:rsidR="000104F1" w:rsidRPr="005D695C">
              <w:rPr>
                <w:b/>
              </w:rPr>
              <w:t xml:space="preserve"> F</w:t>
            </w:r>
            <w:r w:rsidR="000104F1" w:rsidRPr="0042748A">
              <w:t>acilities</w:t>
            </w:r>
            <w:r w:rsidR="000A02A9" w:rsidRPr="0042748A">
              <w:t xml:space="preserve"> Unit</w:t>
            </w:r>
            <w:r w:rsidR="00834EE1" w:rsidRPr="0042748A">
              <w:t xml:space="preserve"> </w:t>
            </w:r>
          </w:p>
        </w:tc>
      </w:tr>
      <w:tr w:rsidR="00901F89" w:rsidRPr="0042748A" w14:paraId="5CCDB809" w14:textId="77777777" w:rsidTr="00A872FE">
        <w:tc>
          <w:tcPr>
            <w:tcW w:w="1917" w:type="dxa"/>
          </w:tcPr>
          <w:p w14:paraId="328CFD16" w14:textId="77777777" w:rsidR="00901F89" w:rsidRPr="0042748A" w:rsidRDefault="00901F89" w:rsidP="00BA159B">
            <w:pPr>
              <w:spacing w:before="40" w:after="40"/>
            </w:pPr>
            <w:r w:rsidRPr="0042748A">
              <w:t>AA</w:t>
            </w:r>
          </w:p>
        </w:tc>
        <w:tc>
          <w:tcPr>
            <w:tcW w:w="8541" w:type="dxa"/>
          </w:tcPr>
          <w:p w14:paraId="65D5F966" w14:textId="77777777" w:rsidR="00901F89" w:rsidRPr="0042748A" w:rsidRDefault="00901F89" w:rsidP="004B4FF6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cademic </w:t>
            </w:r>
            <w:r w:rsidRPr="00EF1AD3">
              <w:rPr>
                <w:b/>
              </w:rPr>
              <w:t>A</w:t>
            </w:r>
            <w:r w:rsidR="00FE5405">
              <w:t>ffairs</w:t>
            </w:r>
          </w:p>
        </w:tc>
      </w:tr>
      <w:tr w:rsidR="00074178" w:rsidRPr="0042748A" w14:paraId="397D820F" w14:textId="77777777" w:rsidTr="00A872FE">
        <w:tc>
          <w:tcPr>
            <w:tcW w:w="1917" w:type="dxa"/>
          </w:tcPr>
          <w:p w14:paraId="5B1A2662" w14:textId="77777777" w:rsidR="00074178" w:rsidRPr="0042748A" w:rsidRDefault="00074178" w:rsidP="00BA159B">
            <w:pPr>
              <w:spacing w:before="40" w:after="40"/>
            </w:pPr>
            <w:r w:rsidRPr="00BE1AEA">
              <w:t>AGB</w:t>
            </w:r>
          </w:p>
        </w:tc>
        <w:tc>
          <w:tcPr>
            <w:tcW w:w="8541" w:type="dxa"/>
          </w:tcPr>
          <w:p w14:paraId="153F53C6" w14:textId="77777777" w:rsidR="00074178" w:rsidRPr="00074178" w:rsidRDefault="00C502ED" w:rsidP="004B4FF6">
            <w:pPr>
              <w:spacing w:before="40" w:after="40"/>
              <w:rPr>
                <w:b/>
              </w:rPr>
            </w:pPr>
            <w:r w:rsidRPr="00C502ED">
              <w:rPr>
                <w:b/>
              </w:rPr>
              <w:t>A</w:t>
            </w:r>
            <w:r w:rsidRPr="00C502ED">
              <w:t>ssociation</w:t>
            </w:r>
            <w:r w:rsidRPr="00C502ED">
              <w:rPr>
                <w:b/>
              </w:rPr>
              <w:t xml:space="preserve"> </w:t>
            </w:r>
            <w:r w:rsidRPr="00C502ED">
              <w:t xml:space="preserve">of </w:t>
            </w:r>
            <w:r w:rsidRPr="00C502ED">
              <w:rPr>
                <w:b/>
              </w:rPr>
              <w:t>G</w:t>
            </w:r>
            <w:r w:rsidRPr="00C502ED">
              <w:t xml:space="preserve">overning </w:t>
            </w:r>
            <w:r w:rsidRPr="00C502ED">
              <w:rPr>
                <w:b/>
              </w:rPr>
              <w:t>B</w:t>
            </w:r>
            <w:r w:rsidRPr="00C502ED">
              <w:t>oards of Universities and Colleges</w:t>
            </w:r>
          </w:p>
        </w:tc>
      </w:tr>
      <w:tr w:rsidR="00D53E63" w:rsidRPr="0042748A" w14:paraId="6F0FEFDE" w14:textId="77777777" w:rsidTr="00A872FE">
        <w:tc>
          <w:tcPr>
            <w:tcW w:w="1917" w:type="dxa"/>
          </w:tcPr>
          <w:p w14:paraId="1EF35CF5" w14:textId="77777777" w:rsidR="00D53E63" w:rsidRPr="0042748A" w:rsidRDefault="00D53E63" w:rsidP="00BA159B">
            <w:pPr>
              <w:spacing w:before="40" w:after="40"/>
            </w:pPr>
            <w:r w:rsidRPr="0042748A">
              <w:t>ABOD</w:t>
            </w:r>
          </w:p>
        </w:tc>
        <w:tc>
          <w:tcPr>
            <w:tcW w:w="8541" w:type="dxa"/>
          </w:tcPr>
          <w:p w14:paraId="7941DEDE" w14:textId="77777777" w:rsidR="00D53E63" w:rsidRPr="0042748A" w:rsidRDefault="00D53E63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uraria </w:t>
            </w:r>
            <w:r w:rsidRPr="00EF1AD3">
              <w:rPr>
                <w:b/>
              </w:rPr>
              <w:t>B</w:t>
            </w:r>
            <w:r w:rsidRPr="0042748A">
              <w:t xml:space="preserve">oard of </w:t>
            </w:r>
            <w:r w:rsidRPr="00EF1AD3">
              <w:rPr>
                <w:b/>
              </w:rPr>
              <w:t>D</w:t>
            </w:r>
            <w:r w:rsidRPr="0042748A">
              <w:t>irectors</w:t>
            </w:r>
          </w:p>
        </w:tc>
      </w:tr>
      <w:tr w:rsidR="00EF1AD3" w:rsidRPr="0042748A" w14:paraId="742DD318" w14:textId="77777777" w:rsidTr="00A872FE">
        <w:tc>
          <w:tcPr>
            <w:tcW w:w="1917" w:type="dxa"/>
          </w:tcPr>
          <w:p w14:paraId="5172165A" w14:textId="77777777" w:rsidR="00EF1AD3" w:rsidRPr="0042748A" w:rsidRDefault="00EF1AD3" w:rsidP="00BA159B">
            <w:pPr>
              <w:spacing w:before="40" w:after="40"/>
            </w:pPr>
            <w:r>
              <w:t>ACH</w:t>
            </w:r>
          </w:p>
        </w:tc>
        <w:tc>
          <w:tcPr>
            <w:tcW w:w="8541" w:type="dxa"/>
          </w:tcPr>
          <w:p w14:paraId="20D05A88" w14:textId="77777777" w:rsidR="00EF1AD3" w:rsidRPr="00EF1AD3" w:rsidRDefault="00EF1AD3" w:rsidP="00BA159B">
            <w:pPr>
              <w:spacing w:before="40" w:after="40"/>
            </w:pPr>
            <w:r>
              <w:rPr>
                <w:b/>
              </w:rPr>
              <w:t>A</w:t>
            </w:r>
            <w:r>
              <w:t xml:space="preserve">utomated </w:t>
            </w:r>
            <w:r w:rsidRPr="00EF1AD3">
              <w:rPr>
                <w:b/>
              </w:rPr>
              <w:t>C</w:t>
            </w:r>
            <w:r>
              <w:t xml:space="preserve">learing </w:t>
            </w:r>
            <w:r w:rsidRPr="00EF1AD3">
              <w:rPr>
                <w:b/>
              </w:rPr>
              <w:t>H</w:t>
            </w:r>
            <w:r>
              <w:t xml:space="preserve">ouse </w:t>
            </w:r>
          </w:p>
        </w:tc>
      </w:tr>
      <w:tr w:rsidR="00901F89" w:rsidRPr="0042748A" w14:paraId="7C529EEF" w14:textId="77777777" w:rsidTr="00A872FE">
        <w:tc>
          <w:tcPr>
            <w:tcW w:w="1917" w:type="dxa"/>
          </w:tcPr>
          <w:p w14:paraId="1D0828B2" w14:textId="77777777" w:rsidR="00901F89" w:rsidRPr="0042748A" w:rsidRDefault="00901F89" w:rsidP="00BA159B">
            <w:pPr>
              <w:spacing w:before="40" w:after="40"/>
            </w:pPr>
            <w:r w:rsidRPr="0042748A">
              <w:t>AD</w:t>
            </w:r>
          </w:p>
        </w:tc>
        <w:tc>
          <w:tcPr>
            <w:tcW w:w="8541" w:type="dxa"/>
          </w:tcPr>
          <w:p w14:paraId="5D0DFA92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dministration </w:t>
            </w:r>
            <w:r w:rsidRPr="00EF1AD3">
              <w:rPr>
                <w:b/>
              </w:rPr>
              <w:t>B</w:t>
            </w:r>
            <w:r w:rsidRPr="0042748A">
              <w:t>uilding.  1201 Fifth Street</w:t>
            </w:r>
          </w:p>
        </w:tc>
      </w:tr>
      <w:tr w:rsidR="00901F89" w:rsidRPr="0042748A" w14:paraId="062724BC" w14:textId="77777777" w:rsidTr="00A872FE">
        <w:tc>
          <w:tcPr>
            <w:tcW w:w="1917" w:type="dxa"/>
          </w:tcPr>
          <w:p w14:paraId="08A8263F" w14:textId="77777777" w:rsidR="00901F89" w:rsidRPr="0042748A" w:rsidRDefault="00901F89" w:rsidP="00BA159B">
            <w:pPr>
              <w:spacing w:before="40" w:after="40"/>
            </w:pPr>
            <w:r w:rsidRPr="0042748A">
              <w:t>ADA</w:t>
            </w:r>
          </w:p>
        </w:tc>
        <w:tc>
          <w:tcPr>
            <w:tcW w:w="8541" w:type="dxa"/>
          </w:tcPr>
          <w:p w14:paraId="35CFF642" w14:textId="77777777" w:rsidR="00901F89" w:rsidRPr="0042748A" w:rsidRDefault="00901F89" w:rsidP="00BA21A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s with </w:t>
            </w:r>
            <w:r w:rsidRPr="00EF1AD3">
              <w:rPr>
                <w:b/>
              </w:rPr>
              <w:t>D</w:t>
            </w:r>
            <w:r w:rsidRPr="0042748A">
              <w:t xml:space="preserve">isabilities </w:t>
            </w:r>
            <w:r w:rsidRPr="00EF1AD3">
              <w:rPr>
                <w:b/>
              </w:rPr>
              <w:t>A</w:t>
            </w:r>
            <w:r w:rsidRPr="0042748A">
              <w:t>ct.</w:t>
            </w:r>
          </w:p>
        </w:tc>
      </w:tr>
      <w:tr w:rsidR="00901F89" w:rsidRPr="0042748A" w14:paraId="446856D0" w14:textId="77777777" w:rsidTr="00A872FE">
        <w:tc>
          <w:tcPr>
            <w:tcW w:w="1917" w:type="dxa"/>
          </w:tcPr>
          <w:p w14:paraId="26B90336" w14:textId="77777777" w:rsidR="00901F89" w:rsidRPr="0042748A" w:rsidRDefault="00901F89" w:rsidP="000104F1">
            <w:pPr>
              <w:spacing w:before="40" w:after="40"/>
            </w:pPr>
            <w:r w:rsidRPr="0042748A">
              <w:t xml:space="preserve">AER </w:t>
            </w:r>
          </w:p>
        </w:tc>
        <w:tc>
          <w:tcPr>
            <w:tcW w:w="8541" w:type="dxa"/>
          </w:tcPr>
          <w:p w14:paraId="22BCE9F6" w14:textId="77777777" w:rsidR="00901F89" w:rsidRPr="0042748A" w:rsidRDefault="00901F89" w:rsidP="004B4FF6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dvancement &amp; </w:t>
            </w:r>
            <w:r w:rsidRPr="00EF1AD3">
              <w:rPr>
                <w:b/>
              </w:rPr>
              <w:t>E</w:t>
            </w:r>
            <w:r w:rsidRPr="0042748A">
              <w:t xml:space="preserve">xternal </w:t>
            </w:r>
            <w:r w:rsidRPr="00EF1AD3">
              <w:rPr>
                <w:b/>
              </w:rPr>
              <w:t>R</w:t>
            </w:r>
            <w:r w:rsidRPr="0042748A">
              <w:t xml:space="preserve">elations </w:t>
            </w:r>
            <w:r w:rsidR="000104F1" w:rsidRPr="0042748A">
              <w:t>(now known as University Advancement)</w:t>
            </w:r>
          </w:p>
        </w:tc>
      </w:tr>
      <w:tr w:rsidR="005D695C" w:rsidRPr="0042748A" w14:paraId="4278E21C" w14:textId="77777777" w:rsidTr="00A872FE">
        <w:tc>
          <w:tcPr>
            <w:tcW w:w="1917" w:type="dxa"/>
          </w:tcPr>
          <w:p w14:paraId="71D7383C" w14:textId="77777777" w:rsidR="005D695C" w:rsidRPr="0042748A" w:rsidRDefault="005D695C" w:rsidP="00BA159B">
            <w:pPr>
              <w:spacing w:before="40" w:after="40"/>
            </w:pPr>
            <w:r>
              <w:t>AES</w:t>
            </w:r>
          </w:p>
        </w:tc>
        <w:tc>
          <w:tcPr>
            <w:tcW w:w="8541" w:type="dxa"/>
          </w:tcPr>
          <w:p w14:paraId="68954B5B" w14:textId="77777777" w:rsidR="005D695C" w:rsidRPr="005D695C" w:rsidRDefault="005D695C" w:rsidP="00BA21AB">
            <w:pPr>
              <w:spacing w:before="40" w:after="40"/>
            </w:pPr>
            <w:r>
              <w:rPr>
                <w:b/>
              </w:rPr>
              <w:t>A</w:t>
            </w:r>
            <w:r>
              <w:t xml:space="preserve">erospace &amp; </w:t>
            </w:r>
            <w:r>
              <w:rPr>
                <w:b/>
              </w:rPr>
              <w:t>E</w:t>
            </w:r>
            <w:r>
              <w:t xml:space="preserve">ngineering </w:t>
            </w:r>
            <w:r>
              <w:rPr>
                <w:b/>
              </w:rPr>
              <w:t>S</w:t>
            </w:r>
            <w:r>
              <w:t xml:space="preserve">ciences Building </w:t>
            </w:r>
          </w:p>
        </w:tc>
      </w:tr>
      <w:tr w:rsidR="00901F89" w:rsidRPr="0042748A" w14:paraId="2DEE5E81" w14:textId="77777777" w:rsidTr="00A872FE">
        <w:tc>
          <w:tcPr>
            <w:tcW w:w="1917" w:type="dxa"/>
          </w:tcPr>
          <w:p w14:paraId="32873645" w14:textId="77777777" w:rsidR="00901F89" w:rsidRPr="0042748A" w:rsidRDefault="00901F89" w:rsidP="00BA159B">
            <w:pPr>
              <w:spacing w:before="40" w:after="40"/>
            </w:pPr>
            <w:r w:rsidRPr="0042748A">
              <w:t>AHEC</w:t>
            </w:r>
          </w:p>
        </w:tc>
        <w:tc>
          <w:tcPr>
            <w:tcW w:w="8541" w:type="dxa"/>
          </w:tcPr>
          <w:p w14:paraId="0839D6B4" w14:textId="77777777" w:rsidR="00901F89" w:rsidRPr="0042748A" w:rsidRDefault="00901F89" w:rsidP="00BA21A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uraria </w:t>
            </w:r>
            <w:r w:rsidRPr="00EF1AD3">
              <w:rPr>
                <w:b/>
              </w:rPr>
              <w:t>H</w:t>
            </w:r>
            <w:r w:rsidRPr="0042748A">
              <w:t xml:space="preserve">igher </w:t>
            </w:r>
            <w:r w:rsidRPr="00EF1AD3">
              <w:rPr>
                <w:b/>
              </w:rPr>
              <w:t>E</w:t>
            </w:r>
            <w:r w:rsidRPr="0042748A">
              <w:t xml:space="preserve">ducation </w:t>
            </w:r>
            <w:r w:rsidRPr="00EF1AD3">
              <w:rPr>
                <w:b/>
              </w:rPr>
              <w:t>C</w:t>
            </w:r>
            <w:r w:rsidRPr="0042748A">
              <w:t>enter.</w:t>
            </w:r>
          </w:p>
        </w:tc>
      </w:tr>
      <w:tr w:rsidR="00BD0012" w:rsidRPr="0042748A" w14:paraId="5C1D107A" w14:textId="77777777" w:rsidTr="00A872FE">
        <w:tc>
          <w:tcPr>
            <w:tcW w:w="1917" w:type="dxa"/>
          </w:tcPr>
          <w:p w14:paraId="2CAC4DA9" w14:textId="77777777" w:rsidR="00BD0012" w:rsidRPr="0042748A" w:rsidRDefault="00BD0012" w:rsidP="00BA159B">
            <w:pPr>
              <w:spacing w:before="40" w:after="40"/>
            </w:pPr>
            <w:r w:rsidRPr="0042748A">
              <w:t>ALP</w:t>
            </w:r>
          </w:p>
        </w:tc>
        <w:tc>
          <w:tcPr>
            <w:tcW w:w="8541" w:type="dxa"/>
          </w:tcPr>
          <w:p w14:paraId="692C1B38" w14:textId="77777777" w:rsidR="00BD0012" w:rsidRPr="0042748A" w:rsidRDefault="00BD0012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lternative </w:t>
            </w:r>
            <w:r w:rsidRPr="00EF1AD3">
              <w:rPr>
                <w:b/>
              </w:rPr>
              <w:t>L</w:t>
            </w:r>
            <w:r w:rsidRPr="0042748A">
              <w:t xml:space="preserve">icensure </w:t>
            </w:r>
            <w:r w:rsidRPr="00EF1AD3">
              <w:rPr>
                <w:b/>
              </w:rPr>
              <w:t>P</w:t>
            </w:r>
            <w:r w:rsidRPr="0042748A">
              <w:t>rogram</w:t>
            </w:r>
          </w:p>
        </w:tc>
      </w:tr>
      <w:tr w:rsidR="005D695C" w:rsidRPr="0042748A" w14:paraId="77E5FE70" w14:textId="77777777" w:rsidTr="00A872FE">
        <w:tc>
          <w:tcPr>
            <w:tcW w:w="1917" w:type="dxa"/>
          </w:tcPr>
          <w:p w14:paraId="620E100E" w14:textId="77777777" w:rsidR="005D695C" w:rsidRPr="0042748A" w:rsidRDefault="005D695C" w:rsidP="00BA159B">
            <w:pPr>
              <w:spacing w:before="40" w:after="40"/>
            </w:pPr>
            <w:r>
              <w:t>AMSI</w:t>
            </w:r>
          </w:p>
        </w:tc>
        <w:tc>
          <w:tcPr>
            <w:tcW w:w="8541" w:type="dxa"/>
          </w:tcPr>
          <w:p w14:paraId="508ACCF7" w14:textId="77777777" w:rsidR="005D695C" w:rsidRPr="005D695C" w:rsidRDefault="005D695C" w:rsidP="00BA159B">
            <w:pPr>
              <w:spacing w:before="40" w:after="40"/>
            </w:pPr>
            <w:r>
              <w:rPr>
                <w:b/>
              </w:rPr>
              <w:t>A</w:t>
            </w:r>
            <w:r w:rsidRPr="005D695C">
              <w:t>dvanced</w:t>
            </w:r>
            <w:r>
              <w:rPr>
                <w:b/>
              </w:rPr>
              <w:t xml:space="preserve"> M</w:t>
            </w:r>
            <w:r w:rsidRPr="005D695C">
              <w:t>anagement</w:t>
            </w:r>
            <w:r>
              <w:rPr>
                <w:b/>
              </w:rPr>
              <w:t xml:space="preserve"> S</w:t>
            </w:r>
            <w:r w:rsidRPr="005D695C">
              <w:t>cience</w:t>
            </w:r>
            <w:r>
              <w:rPr>
                <w:b/>
              </w:rPr>
              <w:t xml:space="preserve"> I</w:t>
            </w:r>
            <w:r w:rsidRPr="005D695C">
              <w:t>ns</w:t>
            </w:r>
            <w:r>
              <w:t>t</w:t>
            </w:r>
            <w:r w:rsidRPr="005D695C">
              <w:t>itute</w:t>
            </w:r>
          </w:p>
        </w:tc>
      </w:tr>
      <w:tr w:rsidR="00901F89" w:rsidRPr="0042748A" w14:paraId="3A5E6881" w14:textId="77777777" w:rsidTr="00A872FE">
        <w:tc>
          <w:tcPr>
            <w:tcW w:w="1917" w:type="dxa"/>
          </w:tcPr>
          <w:p w14:paraId="4D5EFF4E" w14:textId="77777777" w:rsidR="00901F89" w:rsidRPr="0042748A" w:rsidRDefault="00901F89" w:rsidP="00BA159B">
            <w:pPr>
              <w:spacing w:before="40" w:after="40"/>
            </w:pPr>
            <w:r w:rsidRPr="0042748A">
              <w:t>AR</w:t>
            </w:r>
          </w:p>
        </w:tc>
        <w:tc>
          <w:tcPr>
            <w:tcW w:w="8541" w:type="dxa"/>
          </w:tcPr>
          <w:p w14:paraId="50752D79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EF1AD3">
              <w:rPr>
                <w:b/>
              </w:rPr>
              <w:t>r</w:t>
            </w:r>
            <w:r w:rsidRPr="0042748A">
              <w:t>ts Building. 1150 Tenth Street Mall.</w:t>
            </w:r>
          </w:p>
        </w:tc>
      </w:tr>
      <w:tr w:rsidR="00FF3E80" w:rsidRPr="0042748A" w14:paraId="03CEA8EB" w14:textId="77777777" w:rsidTr="00A872FE">
        <w:tc>
          <w:tcPr>
            <w:tcW w:w="1917" w:type="dxa"/>
          </w:tcPr>
          <w:p w14:paraId="52DBE5C5" w14:textId="77777777" w:rsidR="00FF3E80" w:rsidRPr="0042748A" w:rsidRDefault="00FF3E80" w:rsidP="00BA159B">
            <w:pPr>
              <w:spacing w:before="40" w:after="40"/>
            </w:pPr>
            <w:r w:rsidRPr="0042748A">
              <w:t>ASSET</w:t>
            </w:r>
          </w:p>
        </w:tc>
        <w:tc>
          <w:tcPr>
            <w:tcW w:w="8541" w:type="dxa"/>
          </w:tcPr>
          <w:p w14:paraId="590A864A" w14:textId="77777777" w:rsidR="00FF3E80" w:rsidRPr="0042748A" w:rsidRDefault="00FF3E80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dvancing </w:t>
            </w:r>
            <w:r w:rsidRPr="00EF1AD3">
              <w:rPr>
                <w:b/>
              </w:rPr>
              <w:t>S</w:t>
            </w:r>
            <w:r w:rsidRPr="0042748A">
              <w:t xml:space="preserve">tudents for a </w:t>
            </w:r>
            <w:r w:rsidRPr="00EF1AD3">
              <w:rPr>
                <w:b/>
              </w:rPr>
              <w:t>S</w:t>
            </w:r>
            <w:r w:rsidRPr="0042748A">
              <w:t xml:space="preserve">tronger </w:t>
            </w:r>
            <w:r w:rsidRPr="00EF1AD3">
              <w:rPr>
                <w:b/>
              </w:rPr>
              <w:t>E</w:t>
            </w:r>
            <w:r w:rsidRPr="0042748A">
              <w:t xml:space="preserve">conomy </w:t>
            </w:r>
            <w:r w:rsidRPr="00EF1AD3">
              <w:rPr>
                <w:b/>
              </w:rPr>
              <w:t>T</w:t>
            </w:r>
            <w:r w:rsidRPr="0042748A">
              <w:t>omorrow</w:t>
            </w:r>
          </w:p>
        </w:tc>
      </w:tr>
      <w:tr w:rsidR="00ED55ED" w:rsidRPr="0042748A" w14:paraId="143C78CB" w14:textId="77777777" w:rsidTr="00A872FE">
        <w:tc>
          <w:tcPr>
            <w:tcW w:w="1917" w:type="dxa"/>
          </w:tcPr>
          <w:p w14:paraId="2A32DF4B" w14:textId="77777777" w:rsidR="00ED55ED" w:rsidRPr="0042748A" w:rsidRDefault="00ED55ED" w:rsidP="00BA159B">
            <w:pPr>
              <w:spacing w:before="40" w:after="40"/>
            </w:pPr>
            <w:r w:rsidRPr="0042748A">
              <w:t>AVP</w:t>
            </w:r>
          </w:p>
        </w:tc>
        <w:tc>
          <w:tcPr>
            <w:tcW w:w="8541" w:type="dxa"/>
          </w:tcPr>
          <w:p w14:paraId="7CAD0241" w14:textId="77777777" w:rsidR="00ED55ED" w:rsidRPr="0042748A" w:rsidRDefault="00ED55ED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ssociate </w:t>
            </w:r>
            <w:r w:rsidRPr="00EF1AD3">
              <w:rPr>
                <w:b/>
              </w:rPr>
              <w:t>V</w:t>
            </w:r>
            <w:r w:rsidRPr="0042748A">
              <w:t xml:space="preserve">ice </w:t>
            </w:r>
            <w:r w:rsidRPr="00EF1AD3">
              <w:rPr>
                <w:b/>
              </w:rPr>
              <w:t>P</w:t>
            </w:r>
            <w:r w:rsidRPr="0042748A">
              <w:t>resident</w:t>
            </w:r>
          </w:p>
        </w:tc>
      </w:tr>
      <w:tr w:rsidR="00901F89" w:rsidRPr="0042748A" w14:paraId="3119ED78" w14:textId="77777777" w:rsidTr="00A872FE">
        <w:tc>
          <w:tcPr>
            <w:tcW w:w="1917" w:type="dxa"/>
          </w:tcPr>
          <w:p w14:paraId="6EF2BCEA" w14:textId="77777777" w:rsidR="00901F89" w:rsidRPr="0042748A" w:rsidRDefault="00901F89" w:rsidP="00BA159B">
            <w:pPr>
              <w:spacing w:before="40" w:after="40"/>
            </w:pPr>
            <w:r w:rsidRPr="0042748A">
              <w:t>BANNER</w:t>
            </w:r>
          </w:p>
        </w:tc>
        <w:tc>
          <w:tcPr>
            <w:tcW w:w="8541" w:type="dxa"/>
          </w:tcPr>
          <w:p w14:paraId="71464D8C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tudent </w:t>
            </w:r>
            <w:r w:rsidRPr="00307236">
              <w:rPr>
                <w:b/>
              </w:rPr>
              <w:t>I</w:t>
            </w:r>
            <w:r w:rsidRPr="0042748A">
              <w:t xml:space="preserve">nformation </w:t>
            </w:r>
            <w:r w:rsidRPr="00307236">
              <w:rPr>
                <w:b/>
              </w:rPr>
              <w:t>S</w:t>
            </w:r>
            <w:r w:rsidRPr="0042748A">
              <w:t>ystem</w:t>
            </w:r>
          </w:p>
        </w:tc>
      </w:tr>
      <w:tr w:rsidR="00901F89" w:rsidRPr="0042748A" w14:paraId="479657F6" w14:textId="77777777" w:rsidTr="00A872FE">
        <w:tc>
          <w:tcPr>
            <w:tcW w:w="1917" w:type="dxa"/>
          </w:tcPr>
          <w:p w14:paraId="4AB7E6F1" w14:textId="77777777" w:rsidR="00901F89" w:rsidRPr="0042748A" w:rsidRDefault="00901F89" w:rsidP="00BA159B">
            <w:pPr>
              <w:spacing w:before="40" w:after="40"/>
            </w:pPr>
            <w:r w:rsidRPr="0042748A">
              <w:t>BASE</w:t>
            </w:r>
          </w:p>
        </w:tc>
        <w:tc>
          <w:tcPr>
            <w:tcW w:w="8541" w:type="dxa"/>
          </w:tcPr>
          <w:p w14:paraId="0C2376EF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B</w:t>
            </w:r>
            <w:r w:rsidRPr="0042748A">
              <w:t xml:space="preserve">oard of </w:t>
            </w:r>
            <w:r w:rsidRPr="00307236">
              <w:rPr>
                <w:b/>
              </w:rPr>
              <w:t>A</w:t>
            </w:r>
            <w:r w:rsidRPr="0042748A">
              <w:t xml:space="preserve">cademic </w:t>
            </w:r>
            <w:r w:rsidRPr="00307236">
              <w:rPr>
                <w:b/>
              </w:rPr>
              <w:t>S</w:t>
            </w:r>
            <w:r w:rsidRPr="0042748A">
              <w:t xml:space="preserve">tandard </w:t>
            </w:r>
            <w:r w:rsidRPr="00307236">
              <w:rPr>
                <w:b/>
              </w:rPr>
              <w:t>E</w:t>
            </w:r>
            <w:r w:rsidRPr="0042748A">
              <w:t>xceptions</w:t>
            </w:r>
          </w:p>
        </w:tc>
      </w:tr>
      <w:tr w:rsidR="002C26B3" w:rsidRPr="0042748A" w14:paraId="133D1333" w14:textId="77777777" w:rsidTr="00A872FE">
        <w:tc>
          <w:tcPr>
            <w:tcW w:w="1917" w:type="dxa"/>
          </w:tcPr>
          <w:p w14:paraId="6DB9477D" w14:textId="77777777" w:rsidR="002C26B3" w:rsidRPr="0042748A" w:rsidRDefault="002C26B3" w:rsidP="00BA159B">
            <w:pPr>
              <w:spacing w:before="40" w:after="40"/>
            </w:pPr>
            <w:r w:rsidRPr="0042748A">
              <w:t>BLD</w:t>
            </w:r>
          </w:p>
        </w:tc>
        <w:tc>
          <w:tcPr>
            <w:tcW w:w="8541" w:type="dxa"/>
          </w:tcPr>
          <w:p w14:paraId="77F87F6B" w14:textId="77777777" w:rsidR="002C26B3" w:rsidRPr="0042748A" w:rsidRDefault="002C26B3" w:rsidP="004346DA">
            <w:pPr>
              <w:spacing w:before="40" w:after="40"/>
            </w:pPr>
            <w:r w:rsidRPr="0042748A">
              <w:rPr>
                <w:b/>
              </w:rPr>
              <w:t>B</w:t>
            </w:r>
            <w:r w:rsidRPr="0042748A">
              <w:t>ou</w:t>
            </w:r>
            <w:r w:rsidRPr="00B4358C">
              <w:rPr>
                <w:b/>
              </w:rPr>
              <w:t>ld</w:t>
            </w:r>
            <w:r w:rsidRPr="0042748A">
              <w:t xml:space="preserve">er </w:t>
            </w:r>
            <w:r w:rsidRPr="00307236">
              <w:rPr>
                <w:b/>
              </w:rPr>
              <w:t>C</w:t>
            </w:r>
            <w:r w:rsidRPr="0042748A">
              <w:t xml:space="preserve">reek </w:t>
            </w:r>
            <w:r w:rsidRPr="00307236">
              <w:rPr>
                <w:b/>
              </w:rPr>
              <w:t>B</w:t>
            </w:r>
            <w:r w:rsidRPr="0042748A">
              <w:t xml:space="preserve">uilding (CCD) </w:t>
            </w:r>
            <w:r w:rsidRPr="00307236">
              <w:t>F</w:t>
            </w:r>
            <w:r w:rsidRPr="0042748A">
              <w:t xml:space="preserve">ormerly </w:t>
            </w:r>
            <w:r w:rsidRPr="00307236">
              <w:t>T</w:t>
            </w:r>
            <w:r w:rsidRPr="0042748A">
              <w:t>echnology Building</w:t>
            </w:r>
            <w:r w:rsidR="0022291E" w:rsidRPr="0042748A">
              <w:t xml:space="preserve"> 950 Tenth St. Mall</w:t>
            </w:r>
          </w:p>
        </w:tc>
      </w:tr>
      <w:tr w:rsidR="00901F89" w:rsidRPr="0042748A" w14:paraId="5FC5568B" w14:textId="77777777" w:rsidTr="00A872FE">
        <w:tc>
          <w:tcPr>
            <w:tcW w:w="1917" w:type="dxa"/>
          </w:tcPr>
          <w:p w14:paraId="29165196" w14:textId="77777777" w:rsidR="00901F89" w:rsidRPr="0042748A" w:rsidRDefault="00C130B5" w:rsidP="00BA159B">
            <w:pPr>
              <w:spacing w:before="40" w:after="40"/>
            </w:pPr>
            <w:r>
              <w:t>BO</w:t>
            </w:r>
            <w:r w:rsidR="00901F89" w:rsidRPr="0042748A">
              <w:t>T</w:t>
            </w:r>
          </w:p>
        </w:tc>
        <w:tc>
          <w:tcPr>
            <w:tcW w:w="8541" w:type="dxa"/>
          </w:tcPr>
          <w:p w14:paraId="5844BAF6" w14:textId="77777777" w:rsidR="00901F89" w:rsidRPr="0042748A" w:rsidRDefault="00901F89" w:rsidP="004346DA">
            <w:pPr>
              <w:spacing w:before="40" w:after="40"/>
            </w:pPr>
            <w:r w:rsidRPr="0042748A">
              <w:rPr>
                <w:b/>
              </w:rPr>
              <w:t>B</w:t>
            </w:r>
            <w:r w:rsidRPr="0042748A">
              <w:t xml:space="preserve">oard </w:t>
            </w:r>
            <w:r w:rsidRPr="00C130B5">
              <w:rPr>
                <w:b/>
              </w:rPr>
              <w:t>o</w:t>
            </w:r>
            <w:r w:rsidRPr="0042748A">
              <w:t xml:space="preserve">f </w:t>
            </w:r>
            <w:r w:rsidRPr="00C130B5">
              <w:rPr>
                <w:b/>
              </w:rPr>
              <w:t>T</w:t>
            </w:r>
            <w:r w:rsidR="00741B21" w:rsidRPr="0042748A">
              <w:t xml:space="preserve">rustees: </w:t>
            </w:r>
            <w:r w:rsidRPr="0042748A">
              <w:t>The governing board for M</w:t>
            </w:r>
            <w:r w:rsidR="004346DA" w:rsidRPr="0042748A">
              <w:t>SU Denver.</w:t>
            </w:r>
          </w:p>
        </w:tc>
      </w:tr>
      <w:tr w:rsidR="002A395A" w:rsidRPr="0042748A" w14:paraId="73F7D5BA" w14:textId="77777777" w:rsidTr="00A872FE">
        <w:tc>
          <w:tcPr>
            <w:tcW w:w="1917" w:type="dxa"/>
          </w:tcPr>
          <w:p w14:paraId="3095F0E8" w14:textId="77777777" w:rsidR="002A395A" w:rsidRPr="0042748A" w:rsidRDefault="002A395A" w:rsidP="00BA159B">
            <w:pPr>
              <w:spacing w:before="40" w:after="40"/>
            </w:pPr>
            <w:r>
              <w:t>C2C</w:t>
            </w:r>
          </w:p>
        </w:tc>
        <w:tc>
          <w:tcPr>
            <w:tcW w:w="8541" w:type="dxa"/>
          </w:tcPr>
          <w:p w14:paraId="0347C907" w14:textId="77777777" w:rsidR="002A395A" w:rsidRPr="002A395A" w:rsidRDefault="002A395A" w:rsidP="008441DD">
            <w:pPr>
              <w:spacing w:before="40" w:after="40"/>
            </w:pPr>
            <w:r>
              <w:rPr>
                <w:b/>
              </w:rPr>
              <w:t>C</w:t>
            </w:r>
            <w:r>
              <w:t xml:space="preserve">lass 2 </w:t>
            </w:r>
            <w:r>
              <w:rPr>
                <w:b/>
              </w:rPr>
              <w:t>C</w:t>
            </w:r>
            <w:r>
              <w:t>areer</w:t>
            </w:r>
          </w:p>
        </w:tc>
      </w:tr>
      <w:tr w:rsidR="00D36E39" w:rsidRPr="0042748A" w14:paraId="2DFB5237" w14:textId="77777777" w:rsidTr="00A872FE">
        <w:tc>
          <w:tcPr>
            <w:tcW w:w="1917" w:type="dxa"/>
          </w:tcPr>
          <w:p w14:paraId="05CF25A8" w14:textId="77777777" w:rsidR="00D36E39" w:rsidRPr="0042748A" w:rsidRDefault="00D36E39" w:rsidP="00BA159B">
            <w:pPr>
              <w:spacing w:before="40" w:after="40"/>
            </w:pPr>
            <w:r w:rsidRPr="0042748A">
              <w:t>CAMP</w:t>
            </w:r>
          </w:p>
        </w:tc>
        <w:tc>
          <w:tcPr>
            <w:tcW w:w="8541" w:type="dxa"/>
          </w:tcPr>
          <w:p w14:paraId="76E4436B" w14:textId="77777777" w:rsidR="00D36E39" w:rsidRPr="0042748A" w:rsidRDefault="00D36E39" w:rsidP="008441DD">
            <w:pPr>
              <w:spacing w:before="40" w:after="40"/>
            </w:pPr>
            <w:r w:rsidRPr="00C947FC">
              <w:rPr>
                <w:b/>
              </w:rPr>
              <w:t>C</w:t>
            </w:r>
            <w:r w:rsidRPr="0042748A">
              <w:t xml:space="preserve">ollege </w:t>
            </w:r>
            <w:r w:rsidRPr="00C947FC">
              <w:rPr>
                <w:b/>
              </w:rPr>
              <w:t>A</w:t>
            </w:r>
            <w:r w:rsidRPr="0042748A">
              <w:t xml:space="preserve">ssistance </w:t>
            </w:r>
            <w:r w:rsidRPr="00C947FC">
              <w:rPr>
                <w:b/>
              </w:rPr>
              <w:t>M</w:t>
            </w:r>
            <w:r w:rsidRPr="0042748A">
              <w:t xml:space="preserve">igrant </w:t>
            </w:r>
            <w:r w:rsidRPr="00C947FC">
              <w:rPr>
                <w:b/>
              </w:rPr>
              <w:t>P</w:t>
            </w:r>
            <w:r w:rsidRPr="0042748A">
              <w:t>rogram</w:t>
            </w:r>
          </w:p>
        </w:tc>
      </w:tr>
      <w:tr w:rsidR="00901F89" w:rsidRPr="0042748A" w14:paraId="2D34D23E" w14:textId="77777777" w:rsidTr="00A872FE">
        <w:tc>
          <w:tcPr>
            <w:tcW w:w="1917" w:type="dxa"/>
          </w:tcPr>
          <w:p w14:paraId="1D8DC2A7" w14:textId="77777777" w:rsidR="00901F89" w:rsidRPr="0042748A" w:rsidRDefault="00901F89" w:rsidP="00BA159B">
            <w:pPr>
              <w:spacing w:before="40" w:after="40"/>
            </w:pPr>
            <w:r w:rsidRPr="0042748A">
              <w:t>CAPP Report</w:t>
            </w:r>
          </w:p>
        </w:tc>
        <w:tc>
          <w:tcPr>
            <w:tcW w:w="8541" w:type="dxa"/>
          </w:tcPr>
          <w:p w14:paraId="62713CC2" w14:textId="77777777" w:rsidR="00901F89" w:rsidRPr="0042748A" w:rsidRDefault="00901F89" w:rsidP="008441DD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urriculum, </w:t>
            </w:r>
            <w:r w:rsidRPr="00C947FC">
              <w:rPr>
                <w:b/>
              </w:rPr>
              <w:t>A</w:t>
            </w:r>
            <w:r w:rsidRPr="0042748A">
              <w:t xml:space="preserve">dvising, and </w:t>
            </w:r>
            <w:r w:rsidRPr="00C947FC">
              <w:rPr>
                <w:b/>
              </w:rPr>
              <w:t>P</w:t>
            </w:r>
            <w:r w:rsidRPr="0042748A">
              <w:t xml:space="preserve">rogram </w:t>
            </w:r>
            <w:r w:rsidRPr="00C947FC">
              <w:rPr>
                <w:b/>
              </w:rPr>
              <w:t>P</w:t>
            </w:r>
            <w:r w:rsidRPr="0042748A">
              <w:t xml:space="preserve">lanning Compliance </w:t>
            </w:r>
            <w:r w:rsidRPr="00C947FC">
              <w:rPr>
                <w:b/>
              </w:rPr>
              <w:t>R</w:t>
            </w:r>
            <w:r w:rsidRPr="0042748A">
              <w:t>eport.</w:t>
            </w:r>
          </w:p>
        </w:tc>
      </w:tr>
      <w:tr w:rsidR="005C1269" w:rsidRPr="0042748A" w14:paraId="141B8358" w14:textId="77777777" w:rsidTr="00A872FE">
        <w:tc>
          <w:tcPr>
            <w:tcW w:w="1917" w:type="dxa"/>
          </w:tcPr>
          <w:p w14:paraId="5E726059" w14:textId="77777777" w:rsidR="005C1269" w:rsidRPr="0042748A" w:rsidRDefault="005C1269" w:rsidP="00BA159B">
            <w:pPr>
              <w:spacing w:before="40" w:after="40"/>
            </w:pPr>
            <w:r w:rsidRPr="0042748A">
              <w:t>CARE</w:t>
            </w:r>
          </w:p>
        </w:tc>
        <w:tc>
          <w:tcPr>
            <w:tcW w:w="8541" w:type="dxa"/>
          </w:tcPr>
          <w:p w14:paraId="64E72FA4" w14:textId="77777777" w:rsidR="005C1269" w:rsidRPr="0042748A" w:rsidRDefault="005C1269" w:rsidP="00BA159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nsultation, </w:t>
            </w:r>
            <w:r w:rsidRPr="00C947FC">
              <w:rPr>
                <w:b/>
              </w:rPr>
              <w:t>A</w:t>
            </w:r>
            <w:r w:rsidRPr="0042748A">
              <w:t xml:space="preserve">ssessment, </w:t>
            </w:r>
            <w:r w:rsidRPr="00C947FC">
              <w:rPr>
                <w:b/>
              </w:rPr>
              <w:t>R</w:t>
            </w:r>
            <w:r w:rsidRPr="0042748A">
              <w:t xml:space="preserve">eferrals, and </w:t>
            </w:r>
            <w:r w:rsidRPr="00C947FC">
              <w:rPr>
                <w:b/>
              </w:rPr>
              <w:t>E</w:t>
            </w:r>
            <w:r w:rsidRPr="0042748A">
              <w:t>ducation</w:t>
            </w:r>
          </w:p>
        </w:tc>
      </w:tr>
      <w:tr w:rsidR="00B75870" w:rsidRPr="0042748A" w14:paraId="13DB8D9A" w14:textId="77777777" w:rsidTr="00A872FE">
        <w:tc>
          <w:tcPr>
            <w:tcW w:w="1917" w:type="dxa"/>
          </w:tcPr>
          <w:p w14:paraId="7E8A757F" w14:textId="77777777" w:rsidR="00B75870" w:rsidRPr="0042748A" w:rsidRDefault="00B75870" w:rsidP="00BA159B">
            <w:pPr>
              <w:spacing w:before="40" w:after="40"/>
            </w:pPr>
            <w:r>
              <w:t>CASE</w:t>
            </w:r>
          </w:p>
        </w:tc>
        <w:tc>
          <w:tcPr>
            <w:tcW w:w="8541" w:type="dxa"/>
          </w:tcPr>
          <w:p w14:paraId="20CA81A0" w14:textId="77777777" w:rsidR="00B75870" w:rsidRPr="00B75870" w:rsidRDefault="00B75870" w:rsidP="00BA159B">
            <w:pPr>
              <w:spacing w:before="40" w:after="40"/>
            </w:pPr>
            <w:r>
              <w:rPr>
                <w:b/>
              </w:rPr>
              <w:t>C</w:t>
            </w:r>
            <w:r>
              <w:t xml:space="preserve">enter for </w:t>
            </w:r>
            <w:r>
              <w:rPr>
                <w:b/>
              </w:rPr>
              <w:t>A</w:t>
            </w:r>
            <w:r>
              <w:t xml:space="preserve">dvanced </w:t>
            </w:r>
            <w:r>
              <w:rPr>
                <w:b/>
              </w:rPr>
              <w:t>S</w:t>
            </w:r>
            <w:r>
              <w:t xml:space="preserve">tem </w:t>
            </w:r>
            <w:r>
              <w:rPr>
                <w:b/>
              </w:rPr>
              <w:t>E</w:t>
            </w:r>
            <w:r>
              <w:t>ducation</w:t>
            </w:r>
          </w:p>
        </w:tc>
      </w:tr>
      <w:tr w:rsidR="00B554FE" w:rsidRPr="0042748A" w14:paraId="3699C8B8" w14:textId="77777777" w:rsidTr="00A872FE">
        <w:tc>
          <w:tcPr>
            <w:tcW w:w="1917" w:type="dxa"/>
          </w:tcPr>
          <w:p w14:paraId="68D40271" w14:textId="77777777" w:rsidR="00B554FE" w:rsidRDefault="009C7B9B" w:rsidP="00BA159B">
            <w:pPr>
              <w:spacing w:before="40" w:after="40"/>
            </w:pPr>
            <w:r w:rsidRPr="00BE1AEA">
              <w:t>CASE</w:t>
            </w:r>
          </w:p>
        </w:tc>
        <w:tc>
          <w:tcPr>
            <w:tcW w:w="8541" w:type="dxa"/>
          </w:tcPr>
          <w:p w14:paraId="286E9D6B" w14:textId="77777777" w:rsidR="00B554FE" w:rsidRDefault="00B554FE" w:rsidP="00BA159B">
            <w:pPr>
              <w:spacing w:before="40" w:after="40"/>
              <w:rPr>
                <w:b/>
              </w:rPr>
            </w:pPr>
            <w:r w:rsidRPr="00B554FE">
              <w:rPr>
                <w:b/>
              </w:rPr>
              <w:t>C</w:t>
            </w:r>
            <w:r w:rsidRPr="00B554FE">
              <w:t xml:space="preserve">ouncil for </w:t>
            </w:r>
            <w:r w:rsidRPr="00B554FE">
              <w:rPr>
                <w:b/>
              </w:rPr>
              <w:t>A</w:t>
            </w:r>
            <w:r w:rsidRPr="00B554FE">
              <w:t xml:space="preserve">dvancement and </w:t>
            </w:r>
            <w:r w:rsidRPr="00B554FE">
              <w:rPr>
                <w:b/>
              </w:rPr>
              <w:t>S</w:t>
            </w:r>
            <w:r w:rsidRPr="00B554FE">
              <w:t xml:space="preserve">upport of </w:t>
            </w:r>
            <w:r w:rsidRPr="00B554FE">
              <w:rPr>
                <w:b/>
              </w:rPr>
              <w:t>E</w:t>
            </w:r>
            <w:r w:rsidRPr="00B554FE">
              <w:t>ducation</w:t>
            </w:r>
            <w:r>
              <w:t xml:space="preserve"> (</w:t>
            </w:r>
            <w:r w:rsidR="009C7B9B">
              <w:t>Advancement/Fundraising org.)</w:t>
            </w:r>
          </w:p>
        </w:tc>
      </w:tr>
      <w:tr w:rsidR="00093410" w:rsidRPr="0042748A" w14:paraId="7220B776" w14:textId="77777777" w:rsidTr="00A872FE">
        <w:tc>
          <w:tcPr>
            <w:tcW w:w="1917" w:type="dxa"/>
          </w:tcPr>
          <w:p w14:paraId="44B6132F" w14:textId="77777777" w:rsidR="00093410" w:rsidRPr="0042748A" w:rsidRDefault="00093410" w:rsidP="00BA159B">
            <w:pPr>
              <w:spacing w:before="40" w:after="40"/>
            </w:pPr>
            <w:r w:rsidRPr="0042748A">
              <w:t>CAVEA</w:t>
            </w:r>
          </w:p>
        </w:tc>
        <w:tc>
          <w:tcPr>
            <w:tcW w:w="8541" w:type="dxa"/>
          </w:tcPr>
          <w:p w14:paraId="180AD1D6" w14:textId="77777777" w:rsidR="00093410" w:rsidRPr="0042748A" w:rsidRDefault="00093410" w:rsidP="00BA159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enter for </w:t>
            </w:r>
            <w:r w:rsidRPr="00C947FC">
              <w:rPr>
                <w:b/>
              </w:rPr>
              <w:t>A</w:t>
            </w:r>
            <w:r w:rsidRPr="0042748A">
              <w:t xml:space="preserve">dvanced </w:t>
            </w:r>
            <w:r w:rsidRPr="00C947FC">
              <w:rPr>
                <w:b/>
              </w:rPr>
              <w:t>V</w:t>
            </w:r>
            <w:r w:rsidRPr="0042748A">
              <w:t xml:space="preserve">isualization and </w:t>
            </w:r>
            <w:r w:rsidRPr="00C947FC">
              <w:rPr>
                <w:b/>
              </w:rPr>
              <w:t>E</w:t>
            </w:r>
            <w:r w:rsidRPr="0042748A">
              <w:t xml:space="preserve">xperiential </w:t>
            </w:r>
            <w:r w:rsidRPr="00C947FC">
              <w:rPr>
                <w:b/>
              </w:rPr>
              <w:t>A</w:t>
            </w:r>
            <w:r w:rsidRPr="0042748A">
              <w:t>nalysis</w:t>
            </w:r>
          </w:p>
        </w:tc>
      </w:tr>
      <w:tr w:rsidR="00F629A5" w:rsidRPr="0042748A" w14:paraId="071264F7" w14:textId="77777777" w:rsidTr="00C947FC">
        <w:tc>
          <w:tcPr>
            <w:tcW w:w="1917" w:type="dxa"/>
          </w:tcPr>
          <w:p w14:paraId="6C2B16F6" w14:textId="77777777" w:rsidR="00F629A5" w:rsidRPr="0042748A" w:rsidRDefault="00F629A5" w:rsidP="00C947FC">
            <w:pPr>
              <w:spacing w:before="40" w:after="40"/>
            </w:pPr>
            <w:r w:rsidRPr="0042748A">
              <w:t>CBU</w:t>
            </w:r>
            <w:r w:rsidR="00E76941" w:rsidRPr="0042748A">
              <w:t>S/</w:t>
            </w:r>
            <w:proofErr w:type="spellStart"/>
            <w:r w:rsidR="00E76941" w:rsidRPr="0042748A">
              <w:t>CoB</w:t>
            </w:r>
            <w:proofErr w:type="spellEnd"/>
          </w:p>
        </w:tc>
        <w:tc>
          <w:tcPr>
            <w:tcW w:w="8541" w:type="dxa"/>
          </w:tcPr>
          <w:p w14:paraId="4C1CC730" w14:textId="77777777" w:rsidR="00E76941" w:rsidRPr="0042748A" w:rsidRDefault="00F629A5" w:rsidP="00C947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lege </w:t>
            </w:r>
            <w:r w:rsidRPr="00C947FC">
              <w:rPr>
                <w:b/>
              </w:rPr>
              <w:t>o</w:t>
            </w:r>
            <w:r w:rsidRPr="0042748A">
              <w:t xml:space="preserve">f </w:t>
            </w:r>
            <w:r w:rsidRPr="00C947FC">
              <w:rPr>
                <w:b/>
              </w:rPr>
              <w:t>B</w:t>
            </w:r>
            <w:r w:rsidRPr="0042748A">
              <w:t>usiness</w:t>
            </w:r>
          </w:p>
        </w:tc>
      </w:tr>
      <w:tr w:rsidR="00901F89" w:rsidRPr="0042748A" w14:paraId="43E2CABB" w14:textId="77777777" w:rsidTr="00A872FE">
        <w:tc>
          <w:tcPr>
            <w:tcW w:w="1917" w:type="dxa"/>
          </w:tcPr>
          <w:p w14:paraId="67B81A1D" w14:textId="77777777" w:rsidR="00901F89" w:rsidRPr="0042748A" w:rsidRDefault="00901F89" w:rsidP="00BA159B">
            <w:pPr>
              <w:spacing w:before="40" w:after="40"/>
            </w:pPr>
            <w:r w:rsidRPr="0042748A">
              <w:t>CCD</w:t>
            </w:r>
          </w:p>
        </w:tc>
        <w:tc>
          <w:tcPr>
            <w:tcW w:w="8541" w:type="dxa"/>
          </w:tcPr>
          <w:p w14:paraId="1CCEC831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mmunity </w:t>
            </w:r>
            <w:r w:rsidRPr="00C947FC">
              <w:rPr>
                <w:b/>
              </w:rPr>
              <w:t>C</w:t>
            </w:r>
            <w:r w:rsidRPr="0042748A">
              <w:t xml:space="preserve">ollege of </w:t>
            </w:r>
            <w:r w:rsidRPr="00C947FC">
              <w:rPr>
                <w:b/>
              </w:rPr>
              <w:t>D</w:t>
            </w:r>
            <w:r w:rsidRPr="0042748A">
              <w:t xml:space="preserve">enver.  </w:t>
            </w:r>
          </w:p>
        </w:tc>
      </w:tr>
      <w:tr w:rsidR="00B75870" w:rsidRPr="0042748A" w14:paraId="657D439A" w14:textId="77777777" w:rsidTr="00A872FE">
        <w:tc>
          <w:tcPr>
            <w:tcW w:w="1917" w:type="dxa"/>
          </w:tcPr>
          <w:p w14:paraId="6E8833FC" w14:textId="77777777" w:rsidR="00B75870" w:rsidRPr="0042748A" w:rsidRDefault="00B75870" w:rsidP="00BA159B">
            <w:pPr>
              <w:spacing w:before="40" w:after="40"/>
            </w:pPr>
            <w:r>
              <w:t>CESA</w:t>
            </w:r>
          </w:p>
        </w:tc>
        <w:tc>
          <w:tcPr>
            <w:tcW w:w="8541" w:type="dxa"/>
          </w:tcPr>
          <w:p w14:paraId="7A3F3265" w14:textId="77777777" w:rsidR="00B75870" w:rsidRPr="00B75870" w:rsidRDefault="00B75870" w:rsidP="005432F1">
            <w:pPr>
              <w:spacing w:before="40" w:after="40"/>
            </w:pPr>
            <w:r>
              <w:rPr>
                <w:b/>
              </w:rPr>
              <w:t>C</w:t>
            </w:r>
            <w:r>
              <w:t xml:space="preserve">enter for </w:t>
            </w:r>
            <w:r>
              <w:rPr>
                <w:b/>
              </w:rPr>
              <w:t>E</w:t>
            </w:r>
            <w:r>
              <w:t xml:space="preserve">quity and </w:t>
            </w:r>
            <w:r>
              <w:rPr>
                <w:b/>
              </w:rPr>
              <w:t>S</w:t>
            </w:r>
            <w:r>
              <w:t xml:space="preserve">tudent </w:t>
            </w:r>
            <w:r>
              <w:rPr>
                <w:b/>
              </w:rPr>
              <w:t>A</w:t>
            </w:r>
            <w:r>
              <w:t>chievement</w:t>
            </w:r>
          </w:p>
        </w:tc>
      </w:tr>
      <w:tr w:rsidR="000B73A3" w:rsidRPr="0042748A" w14:paraId="27C134D2" w14:textId="77777777" w:rsidTr="00A872FE">
        <w:tc>
          <w:tcPr>
            <w:tcW w:w="1917" w:type="dxa"/>
          </w:tcPr>
          <w:p w14:paraId="11974EFA" w14:textId="77777777" w:rsidR="000B73A3" w:rsidRDefault="000B73A3" w:rsidP="00BA159B">
            <w:pPr>
              <w:spacing w:before="40" w:after="40"/>
            </w:pPr>
            <w:r>
              <w:t>CHAS</w:t>
            </w:r>
          </w:p>
        </w:tc>
        <w:tc>
          <w:tcPr>
            <w:tcW w:w="8541" w:type="dxa"/>
          </w:tcPr>
          <w:p w14:paraId="74BD931A" w14:textId="77777777" w:rsidR="000B73A3" w:rsidRPr="003F35A5" w:rsidRDefault="000B73A3" w:rsidP="005432F1">
            <w:pPr>
              <w:spacing w:before="40" w:after="40"/>
            </w:pPr>
            <w:r>
              <w:rPr>
                <w:b/>
              </w:rPr>
              <w:t>C</w:t>
            </w:r>
            <w:r>
              <w:t xml:space="preserve">ollege of </w:t>
            </w:r>
            <w:r>
              <w:rPr>
                <w:b/>
              </w:rPr>
              <w:t>H</w:t>
            </w:r>
            <w:r>
              <w:t>ealth</w:t>
            </w:r>
            <w:r w:rsidR="003F35A5">
              <w:t xml:space="preserve"> and </w:t>
            </w:r>
            <w:r w:rsidR="003F35A5">
              <w:rPr>
                <w:b/>
              </w:rPr>
              <w:t>A</w:t>
            </w:r>
            <w:r w:rsidR="003F35A5">
              <w:t xml:space="preserve">pplied </w:t>
            </w:r>
            <w:r w:rsidR="003F35A5">
              <w:rPr>
                <w:b/>
              </w:rPr>
              <w:t>S</w:t>
            </w:r>
            <w:r w:rsidR="003F35A5">
              <w:t>ciences</w:t>
            </w:r>
          </w:p>
        </w:tc>
      </w:tr>
      <w:tr w:rsidR="002C26B3" w:rsidRPr="0042748A" w14:paraId="6B223440" w14:textId="77777777" w:rsidTr="00A872FE">
        <w:tc>
          <w:tcPr>
            <w:tcW w:w="1917" w:type="dxa"/>
          </w:tcPr>
          <w:p w14:paraId="3A14372E" w14:textId="77777777" w:rsidR="002C26B3" w:rsidRPr="0042748A" w:rsidRDefault="002C26B3" w:rsidP="00BA159B">
            <w:pPr>
              <w:spacing w:before="40" w:after="40"/>
            </w:pPr>
            <w:r w:rsidRPr="0042748A">
              <w:t>CHR</w:t>
            </w:r>
          </w:p>
        </w:tc>
        <w:tc>
          <w:tcPr>
            <w:tcW w:w="8541" w:type="dxa"/>
          </w:tcPr>
          <w:p w14:paraId="34959FDA" w14:textId="77777777" w:rsidR="002C26B3" w:rsidRPr="0042748A" w:rsidRDefault="002C26B3" w:rsidP="005432F1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herry </w:t>
            </w:r>
            <w:r w:rsidRPr="00C947FC">
              <w:rPr>
                <w:b/>
              </w:rPr>
              <w:t>C</w:t>
            </w:r>
            <w:r w:rsidRPr="0042748A">
              <w:t>ree</w:t>
            </w:r>
            <w:r w:rsidR="002B0FD4" w:rsidRPr="0042748A">
              <w:t xml:space="preserve">k </w:t>
            </w:r>
            <w:r w:rsidR="002B0FD4" w:rsidRPr="00C947FC">
              <w:rPr>
                <w:b/>
              </w:rPr>
              <w:t>B</w:t>
            </w:r>
            <w:r w:rsidR="002B0FD4" w:rsidRPr="0042748A">
              <w:t xml:space="preserve">uilding (CCD) Formerly South </w:t>
            </w:r>
            <w:r w:rsidRPr="0042748A">
              <w:t>Classroom</w:t>
            </w:r>
            <w:r w:rsidR="0022291E" w:rsidRPr="0042748A">
              <w:t xml:space="preserve"> 1111 W. Colfax Ave.</w:t>
            </w:r>
          </w:p>
        </w:tc>
      </w:tr>
      <w:tr w:rsidR="002C1C98" w:rsidRPr="0042748A" w14:paraId="1ADDB5FD" w14:textId="77777777" w:rsidTr="00A872FE">
        <w:tc>
          <w:tcPr>
            <w:tcW w:w="1917" w:type="dxa"/>
          </w:tcPr>
          <w:p w14:paraId="1A3B7516" w14:textId="77777777" w:rsidR="002C1C98" w:rsidRPr="0042748A" w:rsidRDefault="002C1C98" w:rsidP="00BA159B">
            <w:pPr>
              <w:spacing w:before="40" w:after="40"/>
            </w:pPr>
            <w:r w:rsidRPr="0042748A">
              <w:t>CIO</w:t>
            </w:r>
          </w:p>
        </w:tc>
        <w:tc>
          <w:tcPr>
            <w:tcW w:w="8541" w:type="dxa"/>
          </w:tcPr>
          <w:p w14:paraId="76078DF4" w14:textId="77777777" w:rsidR="002C1C98" w:rsidRPr="0042748A" w:rsidRDefault="002C1C98" w:rsidP="000104F1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hief </w:t>
            </w:r>
            <w:r w:rsidRPr="00C947FC">
              <w:rPr>
                <w:b/>
              </w:rPr>
              <w:t>I</w:t>
            </w:r>
            <w:r w:rsidRPr="0042748A">
              <w:t xml:space="preserve">nformation </w:t>
            </w:r>
            <w:r w:rsidRPr="00C947FC">
              <w:rPr>
                <w:b/>
              </w:rPr>
              <w:t>O</w:t>
            </w:r>
            <w:r w:rsidR="003244B2" w:rsidRPr="0042748A">
              <w:t xml:space="preserve">fficer. An Associate </w:t>
            </w:r>
            <w:r w:rsidRPr="0042748A">
              <w:t xml:space="preserve">Vice President in the ASA </w:t>
            </w:r>
            <w:r w:rsidR="000104F1" w:rsidRPr="0042748A">
              <w:t>Unit</w:t>
            </w:r>
            <w:r w:rsidRPr="0042748A">
              <w:t>.</w:t>
            </w:r>
          </w:p>
        </w:tc>
      </w:tr>
      <w:tr w:rsidR="00F629A5" w:rsidRPr="0042748A" w14:paraId="11C8BADF" w14:textId="77777777" w:rsidTr="00C947FC">
        <w:tc>
          <w:tcPr>
            <w:tcW w:w="1917" w:type="dxa"/>
          </w:tcPr>
          <w:p w14:paraId="469B7790" w14:textId="77777777" w:rsidR="00F629A5" w:rsidRPr="0042748A" w:rsidRDefault="00F629A5" w:rsidP="00C947FC">
            <w:pPr>
              <w:spacing w:before="40" w:after="40"/>
            </w:pPr>
            <w:r w:rsidRPr="0042748A">
              <w:t>CLAS</w:t>
            </w:r>
          </w:p>
        </w:tc>
        <w:tc>
          <w:tcPr>
            <w:tcW w:w="8541" w:type="dxa"/>
          </w:tcPr>
          <w:p w14:paraId="5546A22F" w14:textId="77777777" w:rsidR="00F629A5" w:rsidRPr="0042748A" w:rsidRDefault="00F629A5" w:rsidP="00C947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lege of </w:t>
            </w:r>
            <w:r w:rsidRPr="00C947FC">
              <w:rPr>
                <w:b/>
              </w:rPr>
              <w:t>L</w:t>
            </w:r>
            <w:r w:rsidRPr="0042748A">
              <w:t xml:space="preserve">etters, </w:t>
            </w:r>
            <w:r w:rsidRPr="00C947FC">
              <w:rPr>
                <w:b/>
              </w:rPr>
              <w:t>A</w:t>
            </w:r>
            <w:r w:rsidRPr="0042748A">
              <w:t xml:space="preserve">rts &amp; </w:t>
            </w:r>
            <w:r w:rsidRPr="00C947FC">
              <w:rPr>
                <w:b/>
              </w:rPr>
              <w:t>S</w:t>
            </w:r>
            <w:r w:rsidRPr="0042748A">
              <w:t>ciences</w:t>
            </w:r>
          </w:p>
        </w:tc>
      </w:tr>
      <w:tr w:rsidR="00BE63FA" w:rsidRPr="0042748A" w14:paraId="2504DB39" w14:textId="77777777" w:rsidTr="00A872FE">
        <w:tc>
          <w:tcPr>
            <w:tcW w:w="1917" w:type="dxa"/>
          </w:tcPr>
          <w:p w14:paraId="5CB5AFA9" w14:textId="77777777" w:rsidR="00BE63FA" w:rsidRPr="0042748A" w:rsidRDefault="00BE63FA" w:rsidP="00BA159B">
            <w:pPr>
              <w:spacing w:before="40" w:after="40"/>
            </w:pPr>
            <w:r w:rsidRPr="0042748A">
              <w:t>CLR</w:t>
            </w:r>
          </w:p>
        </w:tc>
        <w:tc>
          <w:tcPr>
            <w:tcW w:w="8541" w:type="dxa"/>
          </w:tcPr>
          <w:p w14:paraId="4120DE81" w14:textId="77777777" w:rsidR="00BE63FA" w:rsidRPr="0042748A" w:rsidRDefault="00BE63FA" w:rsidP="005432F1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lear </w:t>
            </w:r>
            <w:r w:rsidRPr="00C947FC">
              <w:rPr>
                <w:b/>
              </w:rPr>
              <w:t>C</w:t>
            </w:r>
            <w:r w:rsidRPr="0042748A">
              <w:t xml:space="preserve">reek </w:t>
            </w:r>
            <w:r w:rsidRPr="00C947FC">
              <w:rPr>
                <w:b/>
              </w:rPr>
              <w:t>B</w:t>
            </w:r>
            <w:r w:rsidRPr="0042748A">
              <w:t>uilding. Formerly St. Francis Center</w:t>
            </w:r>
            <w:r w:rsidR="0022291E" w:rsidRPr="0042748A">
              <w:t xml:space="preserve"> 1030 St. Francis Way</w:t>
            </w:r>
          </w:p>
        </w:tc>
      </w:tr>
      <w:tr w:rsidR="00901F89" w:rsidRPr="0042748A" w14:paraId="34BD44C2" w14:textId="77777777" w:rsidTr="00A872FE">
        <w:tc>
          <w:tcPr>
            <w:tcW w:w="1917" w:type="dxa"/>
          </w:tcPr>
          <w:p w14:paraId="465AE3D0" w14:textId="77777777" w:rsidR="00901F89" w:rsidRPr="0042748A" w:rsidRDefault="00901F89" w:rsidP="00BA159B">
            <w:pPr>
              <w:spacing w:before="40" w:after="40"/>
            </w:pPr>
            <w:r w:rsidRPr="0042748A">
              <w:t>CN</w:t>
            </w:r>
          </w:p>
        </w:tc>
        <w:tc>
          <w:tcPr>
            <w:tcW w:w="8541" w:type="dxa"/>
          </w:tcPr>
          <w:p w14:paraId="27E26EB1" w14:textId="77777777" w:rsidR="00901F89" w:rsidRPr="0042748A" w:rsidRDefault="00901F89" w:rsidP="005432F1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entral </w:t>
            </w:r>
            <w:r w:rsidRPr="00C947FC">
              <w:rPr>
                <w:b/>
              </w:rPr>
              <w:t>C</w:t>
            </w:r>
            <w:r w:rsidRPr="0042748A">
              <w:t xml:space="preserve">lassroom </w:t>
            </w:r>
            <w:r w:rsidRPr="00C947FC">
              <w:rPr>
                <w:b/>
              </w:rPr>
              <w:t>B</w:t>
            </w:r>
            <w:r w:rsidRPr="0042748A">
              <w:t>uilding</w:t>
            </w:r>
          </w:p>
        </w:tc>
      </w:tr>
      <w:tr w:rsidR="007B040D" w:rsidRPr="0042748A" w14:paraId="7BAF5B42" w14:textId="77777777" w:rsidTr="00A872FE">
        <w:tc>
          <w:tcPr>
            <w:tcW w:w="1917" w:type="dxa"/>
          </w:tcPr>
          <w:p w14:paraId="5C0392C1" w14:textId="77777777" w:rsidR="007B040D" w:rsidRPr="0042748A" w:rsidRDefault="007B040D" w:rsidP="00BA159B">
            <w:pPr>
              <w:spacing w:before="40" w:after="40"/>
            </w:pPr>
            <w:r w:rsidRPr="0042748A">
              <w:t>CNF</w:t>
            </w:r>
          </w:p>
        </w:tc>
        <w:tc>
          <w:tcPr>
            <w:tcW w:w="8541" w:type="dxa"/>
          </w:tcPr>
          <w:p w14:paraId="1021CC82" w14:textId="77777777" w:rsidR="007B040D" w:rsidRPr="0042748A" w:rsidRDefault="007B040D" w:rsidP="00BA21A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nfluence </w:t>
            </w:r>
            <w:r w:rsidRPr="00C947FC">
              <w:rPr>
                <w:b/>
              </w:rPr>
              <w:t>B</w:t>
            </w:r>
            <w:r w:rsidRPr="0042748A">
              <w:t>uilding (CCD)</w:t>
            </w:r>
            <w:r w:rsidR="001F3ABB" w:rsidRPr="0042748A">
              <w:t xml:space="preserve"> 800 Curtis Street</w:t>
            </w:r>
          </w:p>
        </w:tc>
      </w:tr>
      <w:tr w:rsidR="009749AE" w:rsidRPr="0042748A" w14:paraId="0E366DCD" w14:textId="77777777" w:rsidTr="00A872FE">
        <w:tc>
          <w:tcPr>
            <w:tcW w:w="1917" w:type="dxa"/>
          </w:tcPr>
          <w:p w14:paraId="114CF07C" w14:textId="77777777" w:rsidR="009749AE" w:rsidRPr="0042748A" w:rsidRDefault="009749AE" w:rsidP="00BA159B">
            <w:pPr>
              <w:spacing w:before="40" w:after="40"/>
            </w:pPr>
            <w:r w:rsidRPr="0042748A">
              <w:t>COA</w:t>
            </w:r>
          </w:p>
        </w:tc>
        <w:tc>
          <w:tcPr>
            <w:tcW w:w="8541" w:type="dxa"/>
          </w:tcPr>
          <w:p w14:paraId="4FB2821D" w14:textId="77777777" w:rsidR="009749AE" w:rsidRPr="0042748A" w:rsidRDefault="009749AE" w:rsidP="00BA21A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uncil </w:t>
            </w:r>
            <w:r w:rsidRPr="00C947FC">
              <w:rPr>
                <w:b/>
              </w:rPr>
              <w:t>o</w:t>
            </w:r>
            <w:r w:rsidRPr="0042748A">
              <w:t xml:space="preserve">f </w:t>
            </w:r>
            <w:r w:rsidRPr="00C947FC">
              <w:rPr>
                <w:b/>
              </w:rPr>
              <w:t>A</w:t>
            </w:r>
            <w:r w:rsidRPr="0042748A">
              <w:t>dministrators</w:t>
            </w:r>
          </w:p>
        </w:tc>
      </w:tr>
      <w:tr w:rsidR="00923FEB" w:rsidRPr="0042748A" w14:paraId="33B24D54" w14:textId="77777777" w:rsidTr="00A872FE">
        <w:tc>
          <w:tcPr>
            <w:tcW w:w="1917" w:type="dxa"/>
          </w:tcPr>
          <w:p w14:paraId="591F0E17" w14:textId="77777777" w:rsidR="00923FEB" w:rsidRPr="0042748A" w:rsidRDefault="00923FEB" w:rsidP="00BA159B">
            <w:pPr>
              <w:spacing w:before="40" w:after="40"/>
            </w:pPr>
            <w:r w:rsidRPr="0042748A">
              <w:lastRenderedPageBreak/>
              <w:t>CoC</w:t>
            </w:r>
          </w:p>
        </w:tc>
        <w:tc>
          <w:tcPr>
            <w:tcW w:w="8541" w:type="dxa"/>
          </w:tcPr>
          <w:p w14:paraId="176C602D" w14:textId="77777777" w:rsidR="00923FEB" w:rsidRPr="0042748A" w:rsidRDefault="00923FEB" w:rsidP="00BA21A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uncil </w:t>
            </w:r>
            <w:r w:rsidRPr="00C947FC">
              <w:rPr>
                <w:b/>
              </w:rPr>
              <w:t>o</w:t>
            </w:r>
            <w:r w:rsidRPr="0042748A">
              <w:t xml:space="preserve">f </w:t>
            </w:r>
            <w:r w:rsidRPr="00C947FC">
              <w:rPr>
                <w:b/>
              </w:rPr>
              <w:t>C</w:t>
            </w:r>
            <w:r w:rsidRPr="0042748A">
              <w:t>hairs</w:t>
            </w:r>
          </w:p>
        </w:tc>
      </w:tr>
      <w:tr w:rsidR="00901F89" w:rsidRPr="0042748A" w14:paraId="379BE08E" w14:textId="77777777" w:rsidTr="00A872FE">
        <w:tc>
          <w:tcPr>
            <w:tcW w:w="1917" w:type="dxa"/>
          </w:tcPr>
          <w:p w14:paraId="5A4D6515" w14:textId="77777777" w:rsidR="00901F89" w:rsidRPr="0042748A" w:rsidRDefault="00901F89" w:rsidP="00BA159B">
            <w:pPr>
              <w:spacing w:before="40" w:after="40"/>
            </w:pPr>
            <w:r w:rsidRPr="0042748A">
              <w:t>COF</w:t>
            </w:r>
          </w:p>
        </w:tc>
        <w:tc>
          <w:tcPr>
            <w:tcW w:w="8541" w:type="dxa"/>
          </w:tcPr>
          <w:p w14:paraId="662BC11A" w14:textId="77777777" w:rsidR="00901F89" w:rsidRPr="0042748A" w:rsidRDefault="00901F89" w:rsidP="00BA21AB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lege </w:t>
            </w:r>
            <w:r w:rsidRPr="00C947FC">
              <w:rPr>
                <w:b/>
              </w:rPr>
              <w:t>O</w:t>
            </w:r>
            <w:r w:rsidRPr="0042748A">
              <w:t xml:space="preserve">pportunity </w:t>
            </w:r>
            <w:r w:rsidRPr="00C947FC">
              <w:rPr>
                <w:b/>
              </w:rPr>
              <w:t>F</w:t>
            </w:r>
            <w:r w:rsidRPr="0042748A">
              <w:t>und:  provides a stipend to each student who applies.  Replaced the legislative general fund allocation in 2004.</w:t>
            </w:r>
          </w:p>
        </w:tc>
      </w:tr>
      <w:tr w:rsidR="00806E68" w:rsidRPr="0042748A" w14:paraId="687A6CBB" w14:textId="77777777" w:rsidTr="00A872FE">
        <w:tc>
          <w:tcPr>
            <w:tcW w:w="1917" w:type="dxa"/>
          </w:tcPr>
          <w:p w14:paraId="720286D1" w14:textId="77777777" w:rsidR="00806E68" w:rsidRPr="0042748A" w:rsidRDefault="00806E68" w:rsidP="00BA159B">
            <w:pPr>
              <w:spacing w:before="40" w:after="40"/>
            </w:pPr>
            <w:r w:rsidRPr="00BE1AEA">
              <w:t>COSI</w:t>
            </w:r>
          </w:p>
        </w:tc>
        <w:tc>
          <w:tcPr>
            <w:tcW w:w="8541" w:type="dxa"/>
          </w:tcPr>
          <w:p w14:paraId="65FAFAF5" w14:textId="77777777" w:rsidR="00806E68" w:rsidRPr="0042748A" w:rsidRDefault="00806E68" w:rsidP="00BA21AB">
            <w:pPr>
              <w:spacing w:before="40" w:after="40"/>
              <w:rPr>
                <w:b/>
              </w:rPr>
            </w:pPr>
            <w:r w:rsidRPr="00806E68">
              <w:rPr>
                <w:b/>
              </w:rPr>
              <w:t>C</w:t>
            </w:r>
            <w:r w:rsidRPr="00806E68">
              <w:t>olorado</w:t>
            </w:r>
            <w:r w:rsidRPr="00806E68">
              <w:rPr>
                <w:b/>
              </w:rPr>
              <w:t xml:space="preserve"> O</w:t>
            </w:r>
            <w:r w:rsidRPr="00806E68">
              <w:t xml:space="preserve">pportunity </w:t>
            </w:r>
            <w:r w:rsidRPr="00806E68">
              <w:rPr>
                <w:b/>
              </w:rPr>
              <w:t>S</w:t>
            </w:r>
            <w:r w:rsidRPr="00806E68">
              <w:t>cholarship</w:t>
            </w:r>
            <w:r w:rsidRPr="00806E68">
              <w:rPr>
                <w:b/>
              </w:rPr>
              <w:t xml:space="preserve"> I</w:t>
            </w:r>
            <w:r w:rsidRPr="00806E68">
              <w:t>nitiative</w:t>
            </w:r>
          </w:p>
        </w:tc>
      </w:tr>
      <w:tr w:rsidR="00F629A5" w:rsidRPr="0042748A" w14:paraId="492B4495" w14:textId="77777777" w:rsidTr="00C947FC">
        <w:tc>
          <w:tcPr>
            <w:tcW w:w="1917" w:type="dxa"/>
          </w:tcPr>
          <w:p w14:paraId="3BAA3912" w14:textId="77777777" w:rsidR="00F629A5" w:rsidRPr="0042748A" w:rsidRDefault="00F629A5" w:rsidP="00C947FC">
            <w:pPr>
              <w:spacing w:before="40" w:after="40"/>
            </w:pPr>
            <w:r w:rsidRPr="0042748A">
              <w:t>CPS</w:t>
            </w:r>
          </w:p>
        </w:tc>
        <w:tc>
          <w:tcPr>
            <w:tcW w:w="8541" w:type="dxa"/>
          </w:tcPr>
          <w:p w14:paraId="0C5C3A0A" w14:textId="77777777" w:rsidR="00F629A5" w:rsidRPr="0042748A" w:rsidRDefault="00F629A5" w:rsidP="00C947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lege of </w:t>
            </w:r>
            <w:r w:rsidRPr="00C947FC">
              <w:rPr>
                <w:b/>
              </w:rPr>
              <w:t>P</w:t>
            </w:r>
            <w:r w:rsidRPr="0042748A">
              <w:t xml:space="preserve">rofessional </w:t>
            </w:r>
            <w:r w:rsidRPr="00C947FC">
              <w:rPr>
                <w:b/>
              </w:rPr>
              <w:t>S</w:t>
            </w:r>
            <w:r w:rsidRPr="0042748A">
              <w:t>tudies</w:t>
            </w:r>
            <w:r w:rsidR="00073351">
              <w:t xml:space="preserve"> now College of Health and Applied Sciences</w:t>
            </w:r>
          </w:p>
        </w:tc>
      </w:tr>
      <w:tr w:rsidR="006E0190" w:rsidRPr="0042748A" w14:paraId="410143BA" w14:textId="77777777" w:rsidTr="00A872FE">
        <w:tc>
          <w:tcPr>
            <w:tcW w:w="1917" w:type="dxa"/>
          </w:tcPr>
          <w:p w14:paraId="1BF2F5C0" w14:textId="77777777" w:rsidR="006E0190" w:rsidRPr="0042748A" w:rsidRDefault="006E0190" w:rsidP="00BA159B">
            <w:pPr>
              <w:spacing w:before="40" w:after="40"/>
            </w:pPr>
            <w:r>
              <w:t>CTLD</w:t>
            </w:r>
          </w:p>
        </w:tc>
        <w:tc>
          <w:tcPr>
            <w:tcW w:w="8541" w:type="dxa"/>
          </w:tcPr>
          <w:p w14:paraId="52CA969F" w14:textId="77777777" w:rsidR="006E0190" w:rsidRPr="006E0190" w:rsidRDefault="006E0190" w:rsidP="00BA159B">
            <w:pPr>
              <w:spacing w:before="40" w:after="40"/>
            </w:pPr>
            <w:r>
              <w:rPr>
                <w:b/>
              </w:rPr>
              <w:t>C</w:t>
            </w:r>
            <w:r>
              <w:t xml:space="preserve">enter for </w:t>
            </w:r>
            <w:r>
              <w:rPr>
                <w:b/>
              </w:rPr>
              <w:t>T</w:t>
            </w:r>
            <w:r>
              <w:t xml:space="preserve">eaching, </w:t>
            </w:r>
            <w:r>
              <w:rPr>
                <w:b/>
              </w:rPr>
              <w:t>L</w:t>
            </w:r>
            <w:r>
              <w:t xml:space="preserve">earning and </w:t>
            </w:r>
            <w:r>
              <w:rPr>
                <w:b/>
              </w:rPr>
              <w:t>D</w:t>
            </w:r>
            <w:r>
              <w:t>esign</w:t>
            </w:r>
          </w:p>
        </w:tc>
      </w:tr>
      <w:tr w:rsidR="00A872FE" w:rsidRPr="0042748A" w14:paraId="532E46E6" w14:textId="77777777" w:rsidTr="00A872FE">
        <w:tc>
          <w:tcPr>
            <w:tcW w:w="1917" w:type="dxa"/>
          </w:tcPr>
          <w:p w14:paraId="68901AF9" w14:textId="77777777" w:rsidR="00A872FE" w:rsidRPr="0042748A" w:rsidRDefault="00A872FE" w:rsidP="002D3258">
            <w:pPr>
              <w:spacing w:before="40" w:after="40"/>
            </w:pPr>
            <w:r w:rsidRPr="0042748A">
              <w:t>CUE</w:t>
            </w:r>
          </w:p>
        </w:tc>
        <w:tc>
          <w:tcPr>
            <w:tcW w:w="8541" w:type="dxa"/>
          </w:tcPr>
          <w:p w14:paraId="7B67AB94" w14:textId="77777777" w:rsidR="00A872FE" w:rsidRPr="0042748A" w:rsidRDefault="00A872FE" w:rsidP="002D3258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enter for </w:t>
            </w:r>
            <w:r w:rsidRPr="00C947FC">
              <w:rPr>
                <w:b/>
              </w:rPr>
              <w:t>U</w:t>
            </w:r>
            <w:r w:rsidRPr="0042748A">
              <w:t xml:space="preserve">rban </w:t>
            </w:r>
            <w:r w:rsidRPr="00C947FC">
              <w:rPr>
                <w:b/>
              </w:rPr>
              <w:t>E</w:t>
            </w:r>
            <w:r w:rsidRPr="0042748A">
              <w:t>ducation</w:t>
            </w:r>
          </w:p>
        </w:tc>
      </w:tr>
      <w:tr w:rsidR="00C1102F" w:rsidRPr="0042748A" w14:paraId="0405EFCE" w14:textId="77777777" w:rsidTr="00A872FE">
        <w:tc>
          <w:tcPr>
            <w:tcW w:w="1917" w:type="dxa"/>
          </w:tcPr>
          <w:p w14:paraId="3162C264" w14:textId="77777777" w:rsidR="00C1102F" w:rsidRPr="0042748A" w:rsidRDefault="00C1102F" w:rsidP="002464E4">
            <w:pPr>
              <w:spacing w:before="40" w:after="40"/>
            </w:pPr>
            <w:r w:rsidRPr="0042748A">
              <w:t>CUPA</w:t>
            </w:r>
          </w:p>
        </w:tc>
        <w:tc>
          <w:tcPr>
            <w:tcW w:w="8541" w:type="dxa"/>
          </w:tcPr>
          <w:p w14:paraId="34C85231" w14:textId="77777777" w:rsidR="00C1102F" w:rsidRPr="0042748A" w:rsidRDefault="00C1102F" w:rsidP="002464E4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lege and </w:t>
            </w:r>
            <w:r w:rsidRPr="00C947FC">
              <w:rPr>
                <w:b/>
              </w:rPr>
              <w:t>U</w:t>
            </w:r>
            <w:r w:rsidRPr="0042748A">
              <w:t xml:space="preserve">niversity </w:t>
            </w:r>
            <w:r w:rsidRPr="00C947FC">
              <w:rPr>
                <w:b/>
              </w:rPr>
              <w:t>P</w:t>
            </w:r>
            <w:r w:rsidRPr="0042748A">
              <w:t xml:space="preserve">rofessional </w:t>
            </w:r>
            <w:r w:rsidRPr="00C947FC">
              <w:rPr>
                <w:b/>
              </w:rPr>
              <w:t>A</w:t>
            </w:r>
            <w:r w:rsidRPr="0042748A">
              <w:t>ssociation</w:t>
            </w:r>
          </w:p>
        </w:tc>
      </w:tr>
      <w:tr w:rsidR="002B0FD4" w:rsidRPr="0042748A" w14:paraId="25F5C5D8" w14:textId="77777777" w:rsidTr="00A872FE">
        <w:tc>
          <w:tcPr>
            <w:tcW w:w="1917" w:type="dxa"/>
          </w:tcPr>
          <w:p w14:paraId="72CD68AE" w14:textId="77777777" w:rsidR="002B0FD4" w:rsidRPr="0042748A" w:rsidRDefault="002B0FD4" w:rsidP="002464E4">
            <w:pPr>
              <w:spacing w:before="40" w:after="40"/>
            </w:pPr>
            <w:r w:rsidRPr="0042748A">
              <w:t>CVA</w:t>
            </w:r>
          </w:p>
        </w:tc>
        <w:tc>
          <w:tcPr>
            <w:tcW w:w="8541" w:type="dxa"/>
          </w:tcPr>
          <w:p w14:paraId="4D35D9EA" w14:textId="77777777" w:rsidR="002B0FD4" w:rsidRPr="0042748A" w:rsidRDefault="002B0FD4" w:rsidP="002464E4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enter for </w:t>
            </w:r>
            <w:r w:rsidRPr="00C947FC">
              <w:rPr>
                <w:b/>
              </w:rPr>
              <w:t>V</w:t>
            </w:r>
            <w:r w:rsidRPr="0042748A">
              <w:t xml:space="preserve">isual </w:t>
            </w:r>
            <w:r w:rsidRPr="00C947FC">
              <w:rPr>
                <w:b/>
              </w:rPr>
              <w:t>A</w:t>
            </w:r>
            <w:r w:rsidRPr="0042748A">
              <w:t>rt  965 Santa Fe Dr.</w:t>
            </w:r>
          </w:p>
        </w:tc>
      </w:tr>
      <w:tr w:rsidR="00B75870" w:rsidRPr="0042748A" w14:paraId="658F930F" w14:textId="77777777" w:rsidTr="00A872FE">
        <w:tc>
          <w:tcPr>
            <w:tcW w:w="1917" w:type="dxa"/>
          </w:tcPr>
          <w:p w14:paraId="60B3AF28" w14:textId="77777777" w:rsidR="00B75870" w:rsidRPr="0042748A" w:rsidRDefault="00B75870" w:rsidP="002464E4">
            <w:pPr>
              <w:spacing w:before="40" w:after="40"/>
            </w:pPr>
            <w:r>
              <w:t>D-Phi</w:t>
            </w:r>
          </w:p>
        </w:tc>
        <w:tc>
          <w:tcPr>
            <w:tcW w:w="8541" w:type="dxa"/>
          </w:tcPr>
          <w:p w14:paraId="68537A81" w14:textId="77777777" w:rsidR="00B75870" w:rsidRPr="00B75870" w:rsidRDefault="00B75870" w:rsidP="002464E4">
            <w:pPr>
              <w:spacing w:before="40" w:after="40"/>
            </w:pPr>
            <w:r>
              <w:rPr>
                <w:b/>
              </w:rPr>
              <w:t>D</w:t>
            </w:r>
            <w:r>
              <w:t xml:space="preserve">enver </w:t>
            </w:r>
            <w:r>
              <w:rPr>
                <w:b/>
              </w:rPr>
              <w:t>P</w:t>
            </w:r>
            <w:r>
              <w:t xml:space="preserve">roject for </w:t>
            </w:r>
            <w:r>
              <w:rPr>
                <w:b/>
              </w:rPr>
              <w:t>H</w:t>
            </w:r>
            <w:r>
              <w:t xml:space="preserve">umanistic </w:t>
            </w:r>
            <w:r>
              <w:rPr>
                <w:b/>
              </w:rPr>
              <w:t>I</w:t>
            </w:r>
            <w:r>
              <w:t>nquiry</w:t>
            </w:r>
          </w:p>
        </w:tc>
      </w:tr>
      <w:tr w:rsidR="00B75870" w:rsidRPr="0042748A" w14:paraId="1AEC20CC" w14:textId="77777777" w:rsidTr="00A872FE">
        <w:tc>
          <w:tcPr>
            <w:tcW w:w="1917" w:type="dxa"/>
          </w:tcPr>
          <w:p w14:paraId="50098B61" w14:textId="77777777" w:rsidR="00B75870" w:rsidRPr="0042748A" w:rsidRDefault="00B75870" w:rsidP="002464E4">
            <w:pPr>
              <w:spacing w:before="40" w:after="40"/>
            </w:pPr>
            <w:r>
              <w:t>DIME</w:t>
            </w:r>
          </w:p>
        </w:tc>
        <w:tc>
          <w:tcPr>
            <w:tcW w:w="8541" w:type="dxa"/>
          </w:tcPr>
          <w:p w14:paraId="1934D56B" w14:textId="77777777" w:rsidR="00B75870" w:rsidRPr="00B75870" w:rsidRDefault="00B75870" w:rsidP="002464E4">
            <w:pPr>
              <w:spacing w:before="40" w:after="40"/>
            </w:pPr>
            <w:r>
              <w:rPr>
                <w:b/>
              </w:rPr>
              <w:t>D</w:t>
            </w:r>
            <w:r>
              <w:t xml:space="preserve">etroit </w:t>
            </w:r>
            <w:r>
              <w:rPr>
                <w:b/>
              </w:rPr>
              <w:t>I</w:t>
            </w:r>
            <w:r>
              <w:t xml:space="preserve">nstitute for </w:t>
            </w:r>
            <w:r>
              <w:rPr>
                <w:b/>
              </w:rPr>
              <w:t>M</w:t>
            </w:r>
            <w:r>
              <w:t xml:space="preserve">usic </w:t>
            </w:r>
            <w:r>
              <w:rPr>
                <w:b/>
              </w:rPr>
              <w:t>E</w:t>
            </w:r>
            <w:r>
              <w:t>ducation</w:t>
            </w:r>
          </w:p>
        </w:tc>
      </w:tr>
      <w:tr w:rsidR="009851E6" w:rsidRPr="0042748A" w14:paraId="47C8BFBE" w14:textId="77777777" w:rsidTr="00A872FE">
        <w:tc>
          <w:tcPr>
            <w:tcW w:w="1917" w:type="dxa"/>
          </w:tcPr>
          <w:p w14:paraId="6FB2EB0D" w14:textId="77777777" w:rsidR="009851E6" w:rsidRDefault="009851E6" w:rsidP="002464E4">
            <w:pPr>
              <w:spacing w:before="40" w:after="40"/>
            </w:pPr>
            <w:r w:rsidRPr="00BE1AEA">
              <w:t>EA</w:t>
            </w:r>
          </w:p>
        </w:tc>
        <w:tc>
          <w:tcPr>
            <w:tcW w:w="8541" w:type="dxa"/>
          </w:tcPr>
          <w:p w14:paraId="3DF053B9" w14:textId="77777777" w:rsidR="009851E6" w:rsidRPr="009851E6" w:rsidRDefault="009851E6" w:rsidP="002464E4">
            <w:pPr>
              <w:spacing w:before="40" w:after="40"/>
            </w:pPr>
            <w:r>
              <w:rPr>
                <w:b/>
              </w:rPr>
              <w:t>E</w:t>
            </w:r>
            <w:r>
              <w:t xml:space="preserve">xecutive </w:t>
            </w:r>
            <w:r>
              <w:rPr>
                <w:b/>
              </w:rPr>
              <w:t>A</w:t>
            </w:r>
            <w:r>
              <w:t>ssistant</w:t>
            </w:r>
          </w:p>
        </w:tc>
      </w:tr>
      <w:tr w:rsidR="00901F89" w:rsidRPr="0042748A" w14:paraId="70FE0D51" w14:textId="77777777" w:rsidTr="00A872FE">
        <w:tc>
          <w:tcPr>
            <w:tcW w:w="1917" w:type="dxa"/>
          </w:tcPr>
          <w:p w14:paraId="7B70A633" w14:textId="77777777" w:rsidR="00901F89" w:rsidRPr="0042748A" w:rsidRDefault="00901F89" w:rsidP="002464E4">
            <w:pPr>
              <w:spacing w:before="40" w:after="40"/>
            </w:pPr>
            <w:r w:rsidRPr="0042748A">
              <w:t>EEO</w:t>
            </w:r>
          </w:p>
        </w:tc>
        <w:tc>
          <w:tcPr>
            <w:tcW w:w="8541" w:type="dxa"/>
          </w:tcPr>
          <w:p w14:paraId="2BA4EBFD" w14:textId="77777777" w:rsidR="00901F89" w:rsidRPr="0042748A" w:rsidRDefault="00901F89" w:rsidP="002464E4">
            <w:pPr>
              <w:spacing w:before="40" w:after="40"/>
            </w:pPr>
            <w:r w:rsidRPr="0042748A">
              <w:rPr>
                <w:b/>
              </w:rPr>
              <w:t>E</w:t>
            </w:r>
            <w:r w:rsidRPr="0042748A">
              <w:t xml:space="preserve">qual </w:t>
            </w:r>
            <w:r w:rsidRPr="00C947FC">
              <w:rPr>
                <w:b/>
              </w:rPr>
              <w:t>E</w:t>
            </w:r>
            <w:r w:rsidRPr="0042748A">
              <w:t xml:space="preserve">mployment </w:t>
            </w:r>
            <w:r w:rsidRPr="00C947FC">
              <w:rPr>
                <w:b/>
              </w:rPr>
              <w:t>O</w:t>
            </w:r>
            <w:r w:rsidRPr="0042748A">
              <w:t>pportunity</w:t>
            </w:r>
          </w:p>
        </w:tc>
      </w:tr>
      <w:tr w:rsidR="005A4B17" w:rsidRPr="0042748A" w14:paraId="0B484F5D" w14:textId="77777777" w:rsidTr="00A872FE">
        <w:tc>
          <w:tcPr>
            <w:tcW w:w="1917" w:type="dxa"/>
          </w:tcPr>
          <w:p w14:paraId="5D51D668" w14:textId="77777777" w:rsidR="005A4B17" w:rsidRPr="0042748A" w:rsidRDefault="005A4B17" w:rsidP="00BA159B">
            <w:pPr>
              <w:spacing w:before="40" w:after="40"/>
            </w:pPr>
            <w:r w:rsidRPr="0042748A">
              <w:t>ELC</w:t>
            </w:r>
          </w:p>
        </w:tc>
        <w:tc>
          <w:tcPr>
            <w:tcW w:w="8541" w:type="dxa"/>
          </w:tcPr>
          <w:p w14:paraId="279B48E5" w14:textId="77777777" w:rsidR="005A4B17" w:rsidRPr="0042748A" w:rsidRDefault="005A4B17" w:rsidP="00BA159B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uraria </w:t>
            </w:r>
            <w:r w:rsidRPr="00C947FC">
              <w:rPr>
                <w:b/>
              </w:rPr>
              <w:t>E</w:t>
            </w:r>
            <w:r w:rsidRPr="0042748A">
              <w:t xml:space="preserve">arly </w:t>
            </w:r>
            <w:r w:rsidRPr="00C947FC">
              <w:rPr>
                <w:b/>
              </w:rPr>
              <w:t>L</w:t>
            </w:r>
            <w:r w:rsidRPr="0042748A">
              <w:t xml:space="preserve">earning </w:t>
            </w:r>
            <w:r w:rsidRPr="00C947FC">
              <w:rPr>
                <w:b/>
              </w:rPr>
              <w:t>C</w:t>
            </w:r>
            <w:r w:rsidRPr="0042748A">
              <w:t>enter</w:t>
            </w:r>
          </w:p>
        </w:tc>
      </w:tr>
      <w:tr w:rsidR="00901F89" w:rsidRPr="0042748A" w14:paraId="3D71C0D2" w14:textId="77777777" w:rsidTr="00A872FE">
        <w:tc>
          <w:tcPr>
            <w:tcW w:w="1917" w:type="dxa"/>
          </w:tcPr>
          <w:p w14:paraId="701951EA" w14:textId="77777777" w:rsidR="00901F89" w:rsidRPr="0042748A" w:rsidRDefault="00901F89" w:rsidP="00BA159B">
            <w:pPr>
              <w:spacing w:before="40" w:after="40"/>
            </w:pPr>
            <w:r w:rsidRPr="0042748A">
              <w:t>EOO</w:t>
            </w:r>
          </w:p>
        </w:tc>
        <w:tc>
          <w:tcPr>
            <w:tcW w:w="8541" w:type="dxa"/>
          </w:tcPr>
          <w:p w14:paraId="16686184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E</w:t>
            </w:r>
            <w:r w:rsidRPr="0042748A">
              <w:t xml:space="preserve">qual </w:t>
            </w:r>
            <w:r w:rsidRPr="00C947FC">
              <w:rPr>
                <w:b/>
              </w:rPr>
              <w:t>O</w:t>
            </w:r>
            <w:r w:rsidRPr="0042748A">
              <w:t xml:space="preserve">pportunity </w:t>
            </w:r>
            <w:r w:rsidRPr="00C947FC">
              <w:rPr>
                <w:b/>
              </w:rPr>
              <w:t>O</w:t>
            </w:r>
            <w:r w:rsidRPr="0042748A">
              <w:t>ffice</w:t>
            </w:r>
          </w:p>
        </w:tc>
      </w:tr>
      <w:tr w:rsidR="005D037B" w:rsidRPr="0042748A" w14:paraId="7D88DC74" w14:textId="77777777" w:rsidTr="008A1A1D">
        <w:tc>
          <w:tcPr>
            <w:tcW w:w="1917" w:type="dxa"/>
          </w:tcPr>
          <w:p w14:paraId="4FFF1726" w14:textId="77777777" w:rsidR="005D037B" w:rsidRPr="0042748A" w:rsidRDefault="005D037B" w:rsidP="008A1A1D">
            <w:pPr>
              <w:spacing w:before="40" w:after="40"/>
            </w:pPr>
            <w:r>
              <w:t>E</w:t>
            </w:r>
            <w:r w:rsidRPr="0042748A">
              <w:t>PAF</w:t>
            </w:r>
          </w:p>
        </w:tc>
        <w:tc>
          <w:tcPr>
            <w:tcW w:w="8541" w:type="dxa"/>
          </w:tcPr>
          <w:p w14:paraId="0827E500" w14:textId="77777777" w:rsidR="005D037B" w:rsidRPr="0042748A" w:rsidRDefault="005D037B" w:rsidP="008A1A1D">
            <w:pPr>
              <w:spacing w:before="40" w:after="40"/>
            </w:pPr>
            <w:r>
              <w:rPr>
                <w:b/>
              </w:rPr>
              <w:t>E</w:t>
            </w:r>
            <w:r>
              <w:t>lectronic</w:t>
            </w:r>
            <w:r>
              <w:rPr>
                <w:b/>
              </w:rPr>
              <w:t xml:space="preserve"> </w:t>
            </w:r>
            <w:r w:rsidRPr="0042748A">
              <w:rPr>
                <w:b/>
              </w:rPr>
              <w:t>P</w:t>
            </w:r>
            <w:r w:rsidRPr="0042748A">
              <w:t xml:space="preserve">ersonnel </w:t>
            </w:r>
            <w:r w:rsidRPr="00C947FC">
              <w:rPr>
                <w:b/>
              </w:rPr>
              <w:t>A</w:t>
            </w:r>
            <w:r w:rsidRPr="0042748A">
              <w:t xml:space="preserve">ction </w:t>
            </w:r>
            <w:r w:rsidRPr="00C947FC">
              <w:rPr>
                <w:b/>
              </w:rPr>
              <w:t>F</w:t>
            </w:r>
            <w:r w:rsidRPr="0042748A">
              <w:t>orm</w:t>
            </w:r>
          </w:p>
        </w:tc>
      </w:tr>
      <w:tr w:rsidR="00901F89" w:rsidRPr="0042748A" w14:paraId="64045C28" w14:textId="77777777" w:rsidTr="00A872FE">
        <w:tc>
          <w:tcPr>
            <w:tcW w:w="1917" w:type="dxa"/>
          </w:tcPr>
          <w:p w14:paraId="067E5BD5" w14:textId="77777777" w:rsidR="00901F89" w:rsidRPr="0042748A" w:rsidRDefault="00901F89" w:rsidP="00901F89">
            <w:pPr>
              <w:spacing w:before="40" w:after="40"/>
            </w:pPr>
            <w:r w:rsidRPr="0042748A">
              <w:t xml:space="preserve">ETC </w:t>
            </w:r>
          </w:p>
        </w:tc>
        <w:tc>
          <w:tcPr>
            <w:tcW w:w="8541" w:type="dxa"/>
          </w:tcPr>
          <w:p w14:paraId="3895C070" w14:textId="77777777" w:rsidR="00901F89" w:rsidRPr="0042748A" w:rsidRDefault="00901F89" w:rsidP="003435BE">
            <w:pPr>
              <w:spacing w:before="40" w:after="40"/>
            </w:pPr>
            <w:r w:rsidRPr="0042748A">
              <w:rPr>
                <w:b/>
              </w:rPr>
              <w:t>E</w:t>
            </w:r>
            <w:r w:rsidRPr="0042748A">
              <w:t xml:space="preserve">ducational </w:t>
            </w:r>
            <w:r w:rsidRPr="00C947FC">
              <w:rPr>
                <w:b/>
              </w:rPr>
              <w:t>T</w:t>
            </w:r>
            <w:r w:rsidRPr="0042748A">
              <w:t xml:space="preserve">echnology </w:t>
            </w:r>
            <w:r w:rsidRPr="00C947FC">
              <w:rPr>
                <w:b/>
              </w:rPr>
              <w:t>C</w:t>
            </w:r>
            <w:r w:rsidRPr="0042748A">
              <w:t>enter</w:t>
            </w:r>
            <w:r w:rsidR="0064164C" w:rsidRPr="0042748A">
              <w:t>.</w:t>
            </w:r>
            <w:r w:rsidRPr="0042748A">
              <w:t xml:space="preserve"> </w:t>
            </w:r>
            <w:r w:rsidR="003435BE" w:rsidRPr="0042748A">
              <w:t>Reports to Information Technology Services.</w:t>
            </w:r>
          </w:p>
        </w:tc>
      </w:tr>
      <w:tr w:rsidR="00901F89" w:rsidRPr="0042748A" w14:paraId="282AFF01" w14:textId="77777777" w:rsidTr="00A872FE">
        <w:tc>
          <w:tcPr>
            <w:tcW w:w="1917" w:type="dxa"/>
          </w:tcPr>
          <w:p w14:paraId="165051B6" w14:textId="77777777" w:rsidR="00901F89" w:rsidRPr="0042748A" w:rsidRDefault="00901F89" w:rsidP="00BA159B">
            <w:pPr>
              <w:spacing w:before="40" w:after="40"/>
            </w:pPr>
            <w:r w:rsidRPr="0042748A">
              <w:t>Event Center</w:t>
            </w:r>
          </w:p>
        </w:tc>
        <w:tc>
          <w:tcPr>
            <w:tcW w:w="8541" w:type="dxa"/>
          </w:tcPr>
          <w:p w14:paraId="225B6B2A" w14:textId="77777777" w:rsidR="00901F89" w:rsidRPr="0042748A" w:rsidRDefault="00901F89" w:rsidP="002D3258">
            <w:pPr>
              <w:spacing w:before="40" w:after="40"/>
            </w:pPr>
            <w:r w:rsidRPr="0042748A">
              <w:rPr>
                <w:b/>
              </w:rPr>
              <w:t>E</w:t>
            </w:r>
            <w:r w:rsidRPr="0042748A">
              <w:t xml:space="preserve">vent </w:t>
            </w:r>
            <w:r w:rsidRPr="00C947FC">
              <w:rPr>
                <w:b/>
              </w:rPr>
              <w:t>C</w:t>
            </w:r>
            <w:r w:rsidRPr="0042748A">
              <w:t>enter/PE Building. 1255 Tenth Street Mall.</w:t>
            </w:r>
          </w:p>
        </w:tc>
      </w:tr>
      <w:tr w:rsidR="00901F89" w:rsidRPr="0042748A" w14:paraId="668D8A4C" w14:textId="77777777" w:rsidTr="00A872FE">
        <w:tc>
          <w:tcPr>
            <w:tcW w:w="1917" w:type="dxa"/>
          </w:tcPr>
          <w:p w14:paraId="14858D8D" w14:textId="77777777" w:rsidR="00901F89" w:rsidRPr="0042748A" w:rsidRDefault="00901F89" w:rsidP="00BA159B">
            <w:pPr>
              <w:spacing w:before="40" w:after="40"/>
            </w:pPr>
            <w:r w:rsidRPr="0042748A">
              <w:t>FA</w:t>
            </w:r>
          </w:p>
        </w:tc>
        <w:tc>
          <w:tcPr>
            <w:tcW w:w="8541" w:type="dxa"/>
          </w:tcPr>
          <w:p w14:paraId="629418F0" w14:textId="77777777" w:rsidR="00901F89" w:rsidRPr="0042748A" w:rsidRDefault="00901F89" w:rsidP="00BA159B">
            <w:pPr>
              <w:spacing w:before="40" w:after="40"/>
            </w:pPr>
            <w:r w:rsidRPr="0042748A">
              <w:rPr>
                <w:b/>
              </w:rPr>
              <w:t>F</w:t>
            </w:r>
            <w:r w:rsidRPr="0042748A">
              <w:t xml:space="preserve">acilities </w:t>
            </w:r>
            <w:r w:rsidRPr="00C947FC">
              <w:rPr>
                <w:b/>
              </w:rPr>
              <w:t>A</w:t>
            </w:r>
            <w:r w:rsidRPr="0042748A">
              <w:t>nnex Building. 1200 Seventh Street.</w:t>
            </w:r>
          </w:p>
        </w:tc>
      </w:tr>
      <w:tr w:rsidR="00E53C2A" w:rsidRPr="0042748A" w14:paraId="66D4B42F" w14:textId="77777777" w:rsidTr="00A872FE">
        <w:tc>
          <w:tcPr>
            <w:tcW w:w="1917" w:type="dxa"/>
          </w:tcPr>
          <w:p w14:paraId="5EFF8104" w14:textId="77777777" w:rsidR="00E53C2A" w:rsidRPr="0042748A" w:rsidRDefault="00E53C2A" w:rsidP="00BA159B">
            <w:pPr>
              <w:spacing w:before="40" w:after="40"/>
            </w:pPr>
            <w:r w:rsidRPr="0042748A">
              <w:t>FERPA</w:t>
            </w:r>
          </w:p>
        </w:tc>
        <w:tc>
          <w:tcPr>
            <w:tcW w:w="8541" w:type="dxa"/>
          </w:tcPr>
          <w:p w14:paraId="0B055684" w14:textId="77777777" w:rsidR="00E53C2A" w:rsidRPr="0042748A" w:rsidRDefault="00E53C2A" w:rsidP="00775D67">
            <w:pPr>
              <w:spacing w:before="40" w:after="40"/>
            </w:pPr>
            <w:r w:rsidRPr="0042748A">
              <w:rPr>
                <w:b/>
              </w:rPr>
              <w:t>F</w:t>
            </w:r>
            <w:r w:rsidRPr="0042748A">
              <w:t xml:space="preserve">amily </w:t>
            </w:r>
            <w:r w:rsidRPr="00C947FC">
              <w:rPr>
                <w:b/>
              </w:rPr>
              <w:t>E</w:t>
            </w:r>
            <w:r w:rsidRPr="0042748A">
              <w:t xml:space="preserve">ducational </w:t>
            </w:r>
            <w:r w:rsidRPr="00C947FC">
              <w:rPr>
                <w:b/>
              </w:rPr>
              <w:t>R</w:t>
            </w:r>
            <w:r w:rsidRPr="0042748A">
              <w:t xml:space="preserve">ights and </w:t>
            </w:r>
            <w:r w:rsidRPr="00C947FC">
              <w:rPr>
                <w:b/>
              </w:rPr>
              <w:t>P</w:t>
            </w:r>
            <w:r w:rsidRPr="0042748A">
              <w:t xml:space="preserve">rivacy </w:t>
            </w:r>
            <w:r w:rsidRPr="00C947FC">
              <w:rPr>
                <w:b/>
              </w:rPr>
              <w:t>A</w:t>
            </w:r>
            <w:r w:rsidRPr="0042748A">
              <w:t>ct</w:t>
            </w:r>
          </w:p>
        </w:tc>
      </w:tr>
      <w:tr w:rsidR="00B75870" w:rsidRPr="0042748A" w14:paraId="1FFEDC8F" w14:textId="77777777" w:rsidTr="00A872FE">
        <w:tc>
          <w:tcPr>
            <w:tcW w:w="1917" w:type="dxa"/>
          </w:tcPr>
          <w:p w14:paraId="09114BB0" w14:textId="77777777" w:rsidR="00B75870" w:rsidRPr="0042748A" w:rsidRDefault="00B75870" w:rsidP="00BA159B">
            <w:pPr>
              <w:spacing w:before="40" w:after="40"/>
            </w:pPr>
            <w:r>
              <w:t>FLP</w:t>
            </w:r>
          </w:p>
        </w:tc>
        <w:tc>
          <w:tcPr>
            <w:tcW w:w="8541" w:type="dxa"/>
          </w:tcPr>
          <w:p w14:paraId="779165E4" w14:textId="77777777" w:rsidR="00B75870" w:rsidRPr="00B75870" w:rsidRDefault="00B75870" w:rsidP="00775D67">
            <w:pPr>
              <w:spacing w:before="40" w:after="40"/>
            </w:pPr>
            <w:r>
              <w:rPr>
                <w:b/>
              </w:rPr>
              <w:t>F</w:t>
            </w:r>
            <w:r>
              <w:t xml:space="preserve">amily </w:t>
            </w:r>
            <w:r>
              <w:rPr>
                <w:b/>
              </w:rPr>
              <w:t>L</w:t>
            </w:r>
            <w:r>
              <w:t xml:space="preserve">iteracy </w:t>
            </w:r>
            <w:r>
              <w:rPr>
                <w:b/>
              </w:rPr>
              <w:t>P</w:t>
            </w:r>
            <w:r>
              <w:t>rogram</w:t>
            </w:r>
          </w:p>
        </w:tc>
      </w:tr>
      <w:tr w:rsidR="00901F89" w:rsidRPr="0042748A" w14:paraId="4048CCF5" w14:textId="77777777" w:rsidTr="00A872FE">
        <w:tc>
          <w:tcPr>
            <w:tcW w:w="1917" w:type="dxa"/>
          </w:tcPr>
          <w:p w14:paraId="0F600FD3" w14:textId="77777777" w:rsidR="00901F89" w:rsidRPr="0042748A" w:rsidRDefault="00901F89" w:rsidP="00BA159B">
            <w:pPr>
              <w:spacing w:before="40" w:after="40"/>
            </w:pPr>
            <w:r w:rsidRPr="0042748A">
              <w:t>FM</w:t>
            </w:r>
          </w:p>
        </w:tc>
        <w:tc>
          <w:tcPr>
            <w:tcW w:w="8541" w:type="dxa"/>
          </w:tcPr>
          <w:p w14:paraId="734BDC21" w14:textId="77777777" w:rsidR="00901F89" w:rsidRPr="0042748A" w:rsidRDefault="00901F89" w:rsidP="00775D67">
            <w:pPr>
              <w:spacing w:before="40" w:after="40"/>
            </w:pPr>
            <w:r w:rsidRPr="0042748A">
              <w:rPr>
                <w:b/>
              </w:rPr>
              <w:t>F</w:t>
            </w:r>
            <w:r w:rsidRPr="0042748A">
              <w:t xml:space="preserve">acilities </w:t>
            </w:r>
            <w:r w:rsidRPr="00C947FC">
              <w:rPr>
                <w:b/>
              </w:rPr>
              <w:t>M</w:t>
            </w:r>
            <w:r w:rsidRPr="0042748A">
              <w:t>anagement Building. 1156 Seventh Street.</w:t>
            </w:r>
          </w:p>
        </w:tc>
      </w:tr>
      <w:tr w:rsidR="00901F89" w:rsidRPr="0042748A" w14:paraId="6B4935CF" w14:textId="77777777" w:rsidTr="00A872FE">
        <w:tc>
          <w:tcPr>
            <w:tcW w:w="1917" w:type="dxa"/>
          </w:tcPr>
          <w:p w14:paraId="43EBAD4B" w14:textId="77777777" w:rsidR="00901F89" w:rsidRPr="0042748A" w:rsidRDefault="00901F89" w:rsidP="00BA159B">
            <w:pPr>
              <w:keepNext/>
              <w:keepLines/>
              <w:spacing w:before="40" w:after="40"/>
            </w:pPr>
            <w:r w:rsidRPr="0042748A">
              <w:t>FRIP</w:t>
            </w:r>
          </w:p>
        </w:tc>
        <w:tc>
          <w:tcPr>
            <w:tcW w:w="8541" w:type="dxa"/>
          </w:tcPr>
          <w:p w14:paraId="4363EB5D" w14:textId="77777777" w:rsidR="00901F89" w:rsidRPr="0042748A" w:rsidRDefault="00901F89" w:rsidP="00665A36">
            <w:pPr>
              <w:keepNext/>
              <w:keepLines/>
              <w:spacing w:before="40" w:after="40"/>
            </w:pPr>
            <w:r w:rsidRPr="0042748A">
              <w:rPr>
                <w:b/>
              </w:rPr>
              <w:t>F</w:t>
            </w:r>
            <w:r w:rsidRPr="0042748A">
              <w:t xml:space="preserve">aculty </w:t>
            </w:r>
            <w:r w:rsidRPr="00C947FC">
              <w:rPr>
                <w:b/>
              </w:rPr>
              <w:t>R</w:t>
            </w:r>
            <w:r w:rsidRPr="0042748A">
              <w:t xml:space="preserve">ecruitment </w:t>
            </w:r>
            <w:r w:rsidRPr="00C947FC">
              <w:rPr>
                <w:b/>
              </w:rPr>
              <w:t>I</w:t>
            </w:r>
            <w:r w:rsidRPr="0042748A">
              <w:t xml:space="preserve">ncentive </w:t>
            </w:r>
            <w:r w:rsidRPr="00C947FC">
              <w:rPr>
                <w:b/>
              </w:rPr>
              <w:t>P</w:t>
            </w:r>
            <w:r w:rsidRPr="0042748A">
              <w:t xml:space="preserve">rogram.  </w:t>
            </w:r>
          </w:p>
        </w:tc>
      </w:tr>
      <w:tr w:rsidR="00901F89" w:rsidRPr="0042748A" w14:paraId="56B4EA3A" w14:textId="77777777" w:rsidTr="00A872FE">
        <w:tc>
          <w:tcPr>
            <w:tcW w:w="1917" w:type="dxa"/>
          </w:tcPr>
          <w:p w14:paraId="72A23D08" w14:textId="77777777" w:rsidR="00901F89" w:rsidRPr="0042748A" w:rsidRDefault="00901F89" w:rsidP="00BA159B">
            <w:pPr>
              <w:spacing w:before="40" w:after="40"/>
            </w:pPr>
            <w:r w:rsidRPr="0042748A">
              <w:t>FTE</w:t>
            </w:r>
          </w:p>
        </w:tc>
        <w:tc>
          <w:tcPr>
            <w:tcW w:w="8541" w:type="dxa"/>
          </w:tcPr>
          <w:p w14:paraId="550C5F68" w14:textId="77777777" w:rsidR="00901F89" w:rsidRPr="0042748A" w:rsidRDefault="00901F89" w:rsidP="00B86AB1">
            <w:pPr>
              <w:spacing w:before="40" w:after="40"/>
            </w:pPr>
            <w:r w:rsidRPr="0042748A">
              <w:rPr>
                <w:b/>
              </w:rPr>
              <w:t>F</w:t>
            </w:r>
            <w:r w:rsidRPr="0042748A">
              <w:t xml:space="preserve">ull </w:t>
            </w:r>
            <w:r w:rsidRPr="00C947FC">
              <w:rPr>
                <w:b/>
              </w:rPr>
              <w:t>T</w:t>
            </w:r>
            <w:r w:rsidRPr="0042748A">
              <w:t xml:space="preserve">ime </w:t>
            </w:r>
            <w:r w:rsidRPr="00C947FC">
              <w:rPr>
                <w:b/>
              </w:rPr>
              <w:t>E</w:t>
            </w:r>
            <w:r w:rsidRPr="0042748A">
              <w:t>quivalent.</w:t>
            </w:r>
          </w:p>
        </w:tc>
      </w:tr>
      <w:tr w:rsidR="00B75870" w:rsidRPr="0042748A" w14:paraId="60EC1A12" w14:textId="77777777" w:rsidTr="00A872FE">
        <w:tc>
          <w:tcPr>
            <w:tcW w:w="1917" w:type="dxa"/>
          </w:tcPr>
          <w:p w14:paraId="758A9DEA" w14:textId="77777777" w:rsidR="00B75870" w:rsidRPr="0042748A" w:rsidRDefault="00B75870" w:rsidP="00BA159B">
            <w:pPr>
              <w:spacing w:before="40" w:after="40"/>
            </w:pPr>
            <w:r>
              <w:t>GITA</w:t>
            </w:r>
          </w:p>
        </w:tc>
        <w:tc>
          <w:tcPr>
            <w:tcW w:w="8541" w:type="dxa"/>
          </w:tcPr>
          <w:p w14:paraId="61D91AF5" w14:textId="77777777" w:rsidR="00B75870" w:rsidRPr="00B75870" w:rsidRDefault="00B75870" w:rsidP="00BB5839">
            <w:pPr>
              <w:spacing w:before="40" w:after="40"/>
            </w:pPr>
            <w:r>
              <w:rPr>
                <w:b/>
              </w:rPr>
              <w:t>G</w:t>
            </w:r>
            <w:r>
              <w:t xml:space="preserve">ender </w:t>
            </w:r>
            <w:r>
              <w:rPr>
                <w:b/>
              </w:rPr>
              <w:t>I</w:t>
            </w:r>
            <w:r>
              <w:t xml:space="preserve">nstitute for </w:t>
            </w:r>
            <w:r>
              <w:rPr>
                <w:b/>
              </w:rPr>
              <w:t>T</w:t>
            </w:r>
            <w:r>
              <w:t xml:space="preserve">eaching and </w:t>
            </w:r>
            <w:r>
              <w:rPr>
                <w:b/>
              </w:rPr>
              <w:t>A</w:t>
            </w:r>
            <w:r w:rsidR="00D0085B" w:rsidRPr="00D0085B">
              <w:t>d</w:t>
            </w:r>
            <w:r>
              <w:t>vocacy</w:t>
            </w:r>
          </w:p>
        </w:tc>
      </w:tr>
      <w:tr w:rsidR="00901F89" w:rsidRPr="0042748A" w14:paraId="137328AE" w14:textId="77777777" w:rsidTr="00A872FE">
        <w:tc>
          <w:tcPr>
            <w:tcW w:w="1917" w:type="dxa"/>
          </w:tcPr>
          <w:p w14:paraId="5CB1020C" w14:textId="77777777" w:rsidR="00901F89" w:rsidRPr="0042748A" w:rsidRDefault="00901F89" w:rsidP="00BA159B">
            <w:pPr>
              <w:spacing w:before="40" w:after="40"/>
            </w:pPr>
            <w:r w:rsidRPr="0042748A">
              <w:t>GM</w:t>
            </w:r>
          </w:p>
        </w:tc>
        <w:tc>
          <w:tcPr>
            <w:tcW w:w="8541" w:type="dxa"/>
          </w:tcPr>
          <w:p w14:paraId="0DA87A94" w14:textId="77777777" w:rsidR="00901F89" w:rsidRPr="0042748A" w:rsidRDefault="00901F89" w:rsidP="00BB5839">
            <w:pPr>
              <w:spacing w:before="40" w:after="40"/>
            </w:pPr>
            <w:r w:rsidRPr="0042748A">
              <w:rPr>
                <w:b/>
              </w:rPr>
              <w:t>G</w:t>
            </w:r>
            <w:r w:rsidRPr="0042748A">
              <w:t xml:space="preserve">olda </w:t>
            </w:r>
            <w:r w:rsidRPr="00C947FC">
              <w:rPr>
                <w:b/>
              </w:rPr>
              <w:t>M</w:t>
            </w:r>
            <w:r w:rsidRPr="0042748A">
              <w:t>eir House. 1146 Ninth Street.</w:t>
            </w:r>
          </w:p>
        </w:tc>
      </w:tr>
      <w:tr w:rsidR="00614B98" w:rsidRPr="0042748A" w14:paraId="0A877F39" w14:textId="77777777" w:rsidTr="00A872FE">
        <w:tc>
          <w:tcPr>
            <w:tcW w:w="1917" w:type="dxa"/>
          </w:tcPr>
          <w:p w14:paraId="43EC556E" w14:textId="77777777" w:rsidR="00614B98" w:rsidRPr="0042748A" w:rsidRDefault="00614B98" w:rsidP="00614B98">
            <w:pPr>
              <w:spacing w:before="40" w:after="40"/>
            </w:pPr>
            <w:r w:rsidRPr="0042748A">
              <w:t>HLC</w:t>
            </w:r>
          </w:p>
        </w:tc>
        <w:tc>
          <w:tcPr>
            <w:tcW w:w="8541" w:type="dxa"/>
          </w:tcPr>
          <w:p w14:paraId="5C963BF8" w14:textId="77777777" w:rsidR="00614B98" w:rsidRPr="0042748A" w:rsidRDefault="00614B98" w:rsidP="001F6FE0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ospitality </w:t>
            </w:r>
            <w:r w:rsidRPr="00C947FC">
              <w:rPr>
                <w:b/>
              </w:rPr>
              <w:t>L</w:t>
            </w:r>
            <w:r w:rsidRPr="0042748A">
              <w:t xml:space="preserve">earning </w:t>
            </w:r>
            <w:r w:rsidRPr="00C947FC">
              <w:rPr>
                <w:b/>
              </w:rPr>
              <w:t>C</w:t>
            </w:r>
            <w:r w:rsidRPr="0042748A">
              <w:t xml:space="preserve">enter. </w:t>
            </w:r>
          </w:p>
        </w:tc>
      </w:tr>
      <w:tr w:rsidR="00E76941" w:rsidRPr="0042748A" w14:paraId="687D9385" w14:textId="77777777" w:rsidTr="00A872FE">
        <w:tc>
          <w:tcPr>
            <w:tcW w:w="1917" w:type="dxa"/>
          </w:tcPr>
          <w:p w14:paraId="0B28774A" w14:textId="77777777" w:rsidR="00E76941" w:rsidRPr="0042748A" w:rsidRDefault="00E76941" w:rsidP="00614B98">
            <w:pPr>
              <w:spacing w:before="40" w:after="40"/>
            </w:pPr>
            <w:r w:rsidRPr="0042748A">
              <w:t>HLC</w:t>
            </w:r>
          </w:p>
        </w:tc>
        <w:tc>
          <w:tcPr>
            <w:tcW w:w="8541" w:type="dxa"/>
          </w:tcPr>
          <w:p w14:paraId="2A751399" w14:textId="77777777" w:rsidR="00E76941" w:rsidRPr="0042748A" w:rsidRDefault="00E76941" w:rsidP="001F6FE0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igher </w:t>
            </w:r>
            <w:r w:rsidRPr="00C947FC">
              <w:rPr>
                <w:b/>
              </w:rPr>
              <w:t>L</w:t>
            </w:r>
            <w:r w:rsidRPr="0042748A">
              <w:t xml:space="preserve">earning </w:t>
            </w:r>
            <w:r w:rsidRPr="00C947FC">
              <w:rPr>
                <w:b/>
              </w:rPr>
              <w:t>C</w:t>
            </w:r>
            <w:r w:rsidRPr="0042748A">
              <w:t>ommission</w:t>
            </w:r>
          </w:p>
        </w:tc>
      </w:tr>
      <w:tr w:rsidR="00614B98" w:rsidRPr="0042748A" w14:paraId="43E58AEB" w14:textId="77777777" w:rsidTr="00A872FE">
        <w:tc>
          <w:tcPr>
            <w:tcW w:w="1917" w:type="dxa"/>
          </w:tcPr>
          <w:p w14:paraId="34914556" w14:textId="77777777" w:rsidR="00614B98" w:rsidRPr="0042748A" w:rsidRDefault="00614B98" w:rsidP="00BA159B">
            <w:pPr>
              <w:spacing w:before="40" w:after="40"/>
            </w:pPr>
            <w:r w:rsidRPr="0042748A">
              <w:t>HR</w:t>
            </w:r>
          </w:p>
        </w:tc>
        <w:tc>
          <w:tcPr>
            <w:tcW w:w="8541" w:type="dxa"/>
          </w:tcPr>
          <w:p w14:paraId="441DBCEC" w14:textId="77777777" w:rsidR="00614B98" w:rsidRPr="0042748A" w:rsidRDefault="00614B98" w:rsidP="00BA159B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uman </w:t>
            </w:r>
            <w:r w:rsidRPr="00C947FC">
              <w:rPr>
                <w:b/>
              </w:rPr>
              <w:t>R</w:t>
            </w:r>
            <w:r w:rsidRPr="0042748A">
              <w:t xml:space="preserve">esources </w:t>
            </w:r>
            <w:r w:rsidRPr="00C947FC">
              <w:rPr>
                <w:b/>
              </w:rPr>
              <w:t>O</w:t>
            </w:r>
            <w:r w:rsidRPr="0042748A">
              <w:t>ffice</w:t>
            </w:r>
          </w:p>
        </w:tc>
      </w:tr>
      <w:tr w:rsidR="00E2746E" w:rsidRPr="0042748A" w14:paraId="11D35958" w14:textId="77777777" w:rsidTr="00A872FE">
        <w:tc>
          <w:tcPr>
            <w:tcW w:w="1917" w:type="dxa"/>
          </w:tcPr>
          <w:p w14:paraId="580F2366" w14:textId="77777777" w:rsidR="00E2746E" w:rsidRPr="0042748A" w:rsidRDefault="00E2746E" w:rsidP="00BA159B">
            <w:pPr>
              <w:spacing w:before="40" w:after="40"/>
            </w:pPr>
            <w:r w:rsidRPr="0042748A">
              <w:t>H</w:t>
            </w:r>
            <w:r w:rsidR="00A7631E" w:rsidRPr="0042748A">
              <w:t>SI</w:t>
            </w:r>
          </w:p>
        </w:tc>
        <w:tc>
          <w:tcPr>
            <w:tcW w:w="8541" w:type="dxa"/>
          </w:tcPr>
          <w:p w14:paraId="57CDEB93" w14:textId="77777777" w:rsidR="00E2746E" w:rsidRPr="0042748A" w:rsidRDefault="00E2746E" w:rsidP="00E2746E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ispanic </w:t>
            </w:r>
            <w:r w:rsidRPr="00C947FC">
              <w:rPr>
                <w:b/>
              </w:rPr>
              <w:t>S</w:t>
            </w:r>
            <w:r w:rsidRPr="0042748A">
              <w:t xml:space="preserve">erving </w:t>
            </w:r>
            <w:r w:rsidRPr="00C947FC">
              <w:rPr>
                <w:b/>
              </w:rPr>
              <w:t>I</w:t>
            </w:r>
            <w:r w:rsidRPr="0042748A">
              <w:t>nstitution</w:t>
            </w:r>
          </w:p>
        </w:tc>
      </w:tr>
      <w:tr w:rsidR="002D0208" w:rsidRPr="0042748A" w14:paraId="6574E0BC" w14:textId="77777777" w:rsidTr="00A872FE">
        <w:tc>
          <w:tcPr>
            <w:tcW w:w="1917" w:type="dxa"/>
          </w:tcPr>
          <w:p w14:paraId="741750DE" w14:textId="77777777" w:rsidR="002D0208" w:rsidRPr="0042748A" w:rsidRDefault="002D0208" w:rsidP="00BA159B">
            <w:pPr>
              <w:spacing w:before="40" w:after="40"/>
            </w:pPr>
            <w:r w:rsidRPr="0042748A">
              <w:t>HSPP</w:t>
            </w:r>
          </w:p>
        </w:tc>
        <w:tc>
          <w:tcPr>
            <w:tcW w:w="8541" w:type="dxa"/>
          </w:tcPr>
          <w:p w14:paraId="3D8654ED" w14:textId="77777777" w:rsidR="002D0208" w:rsidRPr="0042748A" w:rsidRDefault="002D0208" w:rsidP="00BA159B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uman </w:t>
            </w:r>
            <w:r w:rsidRPr="00C947FC">
              <w:rPr>
                <w:b/>
              </w:rPr>
              <w:t>S</w:t>
            </w:r>
            <w:r w:rsidRPr="0042748A">
              <w:t xml:space="preserve">ubjects </w:t>
            </w:r>
            <w:r w:rsidRPr="00C947FC">
              <w:rPr>
                <w:b/>
              </w:rPr>
              <w:t>P</w:t>
            </w:r>
            <w:r w:rsidRPr="0042748A">
              <w:t xml:space="preserve">rotection </w:t>
            </w:r>
            <w:r w:rsidRPr="00C947FC">
              <w:rPr>
                <w:b/>
              </w:rPr>
              <w:t>P</w:t>
            </w:r>
            <w:r w:rsidRPr="0042748A">
              <w:t>rogram</w:t>
            </w:r>
          </w:p>
        </w:tc>
      </w:tr>
      <w:tr w:rsidR="00770F32" w:rsidRPr="0042748A" w14:paraId="6604220B" w14:textId="77777777" w:rsidTr="00A872FE">
        <w:tc>
          <w:tcPr>
            <w:tcW w:w="1917" w:type="dxa"/>
          </w:tcPr>
          <w:p w14:paraId="4FDE87EE" w14:textId="77777777" w:rsidR="00770F32" w:rsidRPr="0042748A" w:rsidRDefault="00770F32" w:rsidP="00BA159B">
            <w:pPr>
              <w:spacing w:before="40" w:after="40"/>
            </w:pPr>
            <w:r>
              <w:t>IDP</w:t>
            </w:r>
          </w:p>
        </w:tc>
        <w:tc>
          <w:tcPr>
            <w:tcW w:w="8541" w:type="dxa"/>
          </w:tcPr>
          <w:p w14:paraId="27118410" w14:textId="77777777" w:rsidR="00770F32" w:rsidRPr="00770F32" w:rsidRDefault="00770F32" w:rsidP="00BA159B">
            <w:pPr>
              <w:spacing w:before="40" w:after="40"/>
            </w:pPr>
            <w:r>
              <w:rPr>
                <w:b/>
              </w:rPr>
              <w:t>I</w:t>
            </w:r>
            <w:r>
              <w:t xml:space="preserve">ndividualized </w:t>
            </w:r>
            <w:r>
              <w:rPr>
                <w:b/>
              </w:rPr>
              <w:t>D</w:t>
            </w:r>
            <w:r>
              <w:t xml:space="preserve">egree </w:t>
            </w:r>
            <w:r>
              <w:rPr>
                <w:b/>
              </w:rPr>
              <w:t>P</w:t>
            </w:r>
            <w:r>
              <w:t>rogram</w:t>
            </w:r>
          </w:p>
        </w:tc>
      </w:tr>
      <w:tr w:rsidR="002522AD" w:rsidRPr="0042748A" w14:paraId="7C341635" w14:textId="77777777" w:rsidTr="00A872FE">
        <w:tc>
          <w:tcPr>
            <w:tcW w:w="1917" w:type="dxa"/>
          </w:tcPr>
          <w:p w14:paraId="479ADDBB" w14:textId="77777777" w:rsidR="002522AD" w:rsidRPr="0042748A" w:rsidRDefault="002522AD" w:rsidP="00BA159B">
            <w:pPr>
              <w:spacing w:before="40" w:after="40"/>
            </w:pPr>
            <w:r>
              <w:t>ILL</w:t>
            </w:r>
          </w:p>
        </w:tc>
        <w:tc>
          <w:tcPr>
            <w:tcW w:w="8541" w:type="dxa"/>
          </w:tcPr>
          <w:p w14:paraId="1B3931B1" w14:textId="77777777" w:rsidR="002522AD" w:rsidRPr="0042748A" w:rsidRDefault="002522AD" w:rsidP="00BA159B">
            <w:pPr>
              <w:spacing w:before="40" w:after="40"/>
              <w:rPr>
                <w:b/>
              </w:rPr>
            </w:pPr>
            <w:r w:rsidRPr="002522AD">
              <w:t>Innovative and</w:t>
            </w:r>
            <w:r>
              <w:rPr>
                <w:b/>
              </w:rPr>
              <w:t xml:space="preserve"> L</w:t>
            </w:r>
            <w:r w:rsidRPr="002522AD">
              <w:t>ifelong</w:t>
            </w:r>
            <w:r>
              <w:rPr>
                <w:b/>
              </w:rPr>
              <w:t xml:space="preserve"> L</w:t>
            </w:r>
            <w:r w:rsidRPr="002522AD">
              <w:t>earning</w:t>
            </w:r>
          </w:p>
        </w:tc>
      </w:tr>
      <w:tr w:rsidR="0044141B" w:rsidRPr="0042748A" w14:paraId="79EA5F54" w14:textId="77777777" w:rsidTr="00A872FE">
        <w:tc>
          <w:tcPr>
            <w:tcW w:w="1917" w:type="dxa"/>
          </w:tcPr>
          <w:p w14:paraId="7544F752" w14:textId="77777777" w:rsidR="0044141B" w:rsidRPr="0042748A" w:rsidRDefault="0044141B" w:rsidP="00BA159B">
            <w:pPr>
              <w:spacing w:before="40" w:after="40"/>
            </w:pPr>
            <w:r w:rsidRPr="0042748A">
              <w:t>IRB</w:t>
            </w:r>
          </w:p>
        </w:tc>
        <w:tc>
          <w:tcPr>
            <w:tcW w:w="8541" w:type="dxa"/>
          </w:tcPr>
          <w:p w14:paraId="71D0FF98" w14:textId="77777777" w:rsidR="0044141B" w:rsidRPr="0042748A" w:rsidRDefault="0044141B" w:rsidP="00BA159B">
            <w:pPr>
              <w:spacing w:before="40" w:after="40"/>
            </w:pPr>
            <w:r w:rsidRPr="0042748A">
              <w:rPr>
                <w:b/>
              </w:rPr>
              <w:t>I</w:t>
            </w:r>
            <w:r w:rsidRPr="0042748A">
              <w:t xml:space="preserve">nstitutional </w:t>
            </w:r>
            <w:r w:rsidRPr="00C947FC">
              <w:rPr>
                <w:b/>
              </w:rPr>
              <w:t>R</w:t>
            </w:r>
            <w:r w:rsidR="001B3731" w:rsidRPr="0042748A">
              <w:t>eview</w:t>
            </w:r>
            <w:r w:rsidRPr="0042748A">
              <w:t xml:space="preserve"> </w:t>
            </w:r>
            <w:r w:rsidRPr="00C947FC">
              <w:rPr>
                <w:b/>
              </w:rPr>
              <w:t>B</w:t>
            </w:r>
            <w:r w:rsidRPr="0042748A">
              <w:t>oard</w:t>
            </w:r>
          </w:p>
        </w:tc>
      </w:tr>
      <w:tr w:rsidR="00614B98" w:rsidRPr="0042748A" w14:paraId="28149B77" w14:textId="77777777" w:rsidTr="00A872FE">
        <w:tc>
          <w:tcPr>
            <w:tcW w:w="1917" w:type="dxa"/>
          </w:tcPr>
          <w:p w14:paraId="2F58161F" w14:textId="77777777" w:rsidR="00614B98" w:rsidRPr="0042748A" w:rsidRDefault="00614B98" w:rsidP="00BA159B">
            <w:pPr>
              <w:spacing w:before="40" w:after="40"/>
              <w:rPr>
                <w:highlight w:val="yellow"/>
              </w:rPr>
            </w:pPr>
            <w:r w:rsidRPr="0042748A">
              <w:t>IT</w:t>
            </w:r>
            <w:r w:rsidR="00BB7E23" w:rsidRPr="0042748A">
              <w:t>S</w:t>
            </w:r>
          </w:p>
        </w:tc>
        <w:tc>
          <w:tcPr>
            <w:tcW w:w="8541" w:type="dxa"/>
          </w:tcPr>
          <w:p w14:paraId="61557FCC" w14:textId="77777777" w:rsidR="00614B98" w:rsidRPr="0042748A" w:rsidRDefault="00614B98" w:rsidP="00BB7E23">
            <w:pPr>
              <w:spacing w:before="40" w:after="40"/>
              <w:rPr>
                <w:highlight w:val="yellow"/>
              </w:rPr>
            </w:pPr>
            <w:r w:rsidRPr="0042748A">
              <w:rPr>
                <w:b/>
              </w:rPr>
              <w:t>I</w:t>
            </w:r>
            <w:r w:rsidRPr="0042748A">
              <w:t xml:space="preserve">nformation </w:t>
            </w:r>
            <w:r w:rsidRPr="00C947FC">
              <w:rPr>
                <w:b/>
              </w:rPr>
              <w:t>T</w:t>
            </w:r>
            <w:r w:rsidRPr="0042748A">
              <w:t>echnology</w:t>
            </w:r>
            <w:r w:rsidR="00BB7E23" w:rsidRPr="0042748A">
              <w:t xml:space="preserve"> </w:t>
            </w:r>
            <w:r w:rsidR="00BB7E23" w:rsidRPr="00C947FC">
              <w:rPr>
                <w:b/>
              </w:rPr>
              <w:t>S</w:t>
            </w:r>
            <w:r w:rsidR="00BB7E23" w:rsidRPr="0042748A">
              <w:t>ervices</w:t>
            </w:r>
            <w:r w:rsidRPr="0042748A">
              <w:t xml:space="preserve">. </w:t>
            </w:r>
          </w:p>
        </w:tc>
      </w:tr>
      <w:tr w:rsidR="002748F4" w:rsidRPr="0042748A" w14:paraId="0B533036" w14:textId="77777777" w:rsidTr="00A872FE">
        <w:tc>
          <w:tcPr>
            <w:tcW w:w="1917" w:type="dxa"/>
          </w:tcPr>
          <w:p w14:paraId="399CDC5A" w14:textId="77777777" w:rsidR="002748F4" w:rsidRPr="0042748A" w:rsidRDefault="002748F4" w:rsidP="00BA159B">
            <w:pPr>
              <w:spacing w:before="40" w:after="40"/>
            </w:pPr>
            <w:r w:rsidRPr="0042748A">
              <w:t>ITSOC</w:t>
            </w:r>
          </w:p>
        </w:tc>
        <w:tc>
          <w:tcPr>
            <w:tcW w:w="8541" w:type="dxa"/>
          </w:tcPr>
          <w:p w14:paraId="51BE4468" w14:textId="77777777" w:rsidR="002748F4" w:rsidRPr="0042748A" w:rsidRDefault="00C20DE0" w:rsidP="00BA21AB">
            <w:pPr>
              <w:spacing w:before="40" w:after="40"/>
            </w:pPr>
            <w:r w:rsidRPr="0042748A">
              <w:rPr>
                <w:b/>
              </w:rPr>
              <w:t>I</w:t>
            </w:r>
            <w:r w:rsidRPr="0042748A">
              <w:t xml:space="preserve">nformation </w:t>
            </w:r>
            <w:r w:rsidRPr="00C947FC">
              <w:rPr>
                <w:b/>
              </w:rPr>
              <w:t>T</w:t>
            </w:r>
            <w:r w:rsidRPr="0042748A">
              <w:t xml:space="preserve">echnology </w:t>
            </w:r>
            <w:r w:rsidRPr="00C947FC">
              <w:rPr>
                <w:b/>
              </w:rPr>
              <w:t>S</w:t>
            </w:r>
            <w:r w:rsidRPr="0042748A">
              <w:t xml:space="preserve">trategic </w:t>
            </w:r>
            <w:r w:rsidRPr="00C947FC">
              <w:rPr>
                <w:b/>
              </w:rPr>
              <w:t>O</w:t>
            </w:r>
            <w:r w:rsidRPr="0042748A">
              <w:t xml:space="preserve">versight </w:t>
            </w:r>
            <w:r w:rsidRPr="00C947FC">
              <w:rPr>
                <w:b/>
              </w:rPr>
              <w:t>C</w:t>
            </w:r>
            <w:r w:rsidRPr="0042748A">
              <w:t>ommittee</w:t>
            </w:r>
          </w:p>
        </w:tc>
      </w:tr>
      <w:tr w:rsidR="00614B98" w:rsidRPr="0042748A" w14:paraId="7CC2C7C4" w14:textId="77777777" w:rsidTr="00A872FE">
        <w:tc>
          <w:tcPr>
            <w:tcW w:w="1917" w:type="dxa"/>
          </w:tcPr>
          <w:p w14:paraId="116D46B6" w14:textId="77777777" w:rsidR="00614B98" w:rsidRPr="0042748A" w:rsidRDefault="00614B98" w:rsidP="00BA159B">
            <w:pPr>
              <w:spacing w:before="40" w:after="40"/>
            </w:pPr>
            <w:r w:rsidRPr="0042748A">
              <w:lastRenderedPageBreak/>
              <w:t>JBC</w:t>
            </w:r>
          </w:p>
        </w:tc>
        <w:tc>
          <w:tcPr>
            <w:tcW w:w="8541" w:type="dxa"/>
          </w:tcPr>
          <w:p w14:paraId="283E6559" w14:textId="77777777" w:rsidR="00614B98" w:rsidRPr="0042748A" w:rsidRDefault="00614B98" w:rsidP="00BA21AB">
            <w:pPr>
              <w:spacing w:before="40" w:after="40"/>
            </w:pPr>
            <w:r w:rsidRPr="0042748A">
              <w:rPr>
                <w:b/>
              </w:rPr>
              <w:t>J</w:t>
            </w:r>
            <w:r w:rsidRPr="0042748A">
              <w:t xml:space="preserve">oint </w:t>
            </w:r>
            <w:r w:rsidRPr="00C947FC">
              <w:rPr>
                <w:b/>
              </w:rPr>
              <w:t>B</w:t>
            </w:r>
            <w:r w:rsidRPr="0042748A">
              <w:t xml:space="preserve">udget </w:t>
            </w:r>
            <w:r w:rsidRPr="00C947FC">
              <w:rPr>
                <w:b/>
              </w:rPr>
              <w:t>C</w:t>
            </w:r>
            <w:r w:rsidRPr="0042748A">
              <w:t>ommittee of the State Legislature.</w:t>
            </w:r>
          </w:p>
        </w:tc>
      </w:tr>
      <w:tr w:rsidR="00114095" w:rsidRPr="0042748A" w14:paraId="4F1EAC97" w14:textId="77777777" w:rsidTr="00A872FE">
        <w:tc>
          <w:tcPr>
            <w:tcW w:w="1917" w:type="dxa"/>
          </w:tcPr>
          <w:p w14:paraId="5776B27F" w14:textId="77777777" w:rsidR="00114095" w:rsidRPr="0042748A" w:rsidRDefault="00114095" w:rsidP="00BA159B">
            <w:pPr>
              <w:spacing w:before="40" w:after="40"/>
            </w:pPr>
            <w:r>
              <w:t>JSSB</w:t>
            </w:r>
          </w:p>
        </w:tc>
        <w:tc>
          <w:tcPr>
            <w:tcW w:w="8541" w:type="dxa"/>
          </w:tcPr>
          <w:p w14:paraId="7FAA9B8F" w14:textId="77777777" w:rsidR="00114095" w:rsidRPr="00546FF0" w:rsidRDefault="00114095" w:rsidP="00BA21AB">
            <w:pPr>
              <w:spacing w:before="40" w:after="40"/>
            </w:pPr>
            <w:r>
              <w:rPr>
                <w:b/>
              </w:rPr>
              <w:t>J</w:t>
            </w:r>
            <w:r>
              <w:t xml:space="preserve">ordan </w:t>
            </w:r>
            <w:r w:rsidR="00546FF0">
              <w:rPr>
                <w:b/>
              </w:rPr>
              <w:t>S</w:t>
            </w:r>
            <w:r w:rsidR="00546FF0">
              <w:t xml:space="preserve">tudent </w:t>
            </w:r>
            <w:r w:rsidR="00546FF0">
              <w:rPr>
                <w:b/>
              </w:rPr>
              <w:t>S</w:t>
            </w:r>
            <w:r w:rsidR="00546FF0">
              <w:t xml:space="preserve">uccess </w:t>
            </w:r>
            <w:r w:rsidR="00546FF0">
              <w:rPr>
                <w:b/>
              </w:rPr>
              <w:t>B</w:t>
            </w:r>
            <w:r w:rsidR="00546FF0">
              <w:t>uilding, 890 Auraria Parkway</w:t>
            </w:r>
          </w:p>
        </w:tc>
      </w:tr>
      <w:tr w:rsidR="00B75870" w:rsidRPr="0042748A" w14:paraId="245DFC55" w14:textId="77777777" w:rsidTr="00A872FE">
        <w:tc>
          <w:tcPr>
            <w:tcW w:w="1917" w:type="dxa"/>
          </w:tcPr>
          <w:p w14:paraId="66D00F92" w14:textId="77777777" w:rsidR="00B75870" w:rsidRPr="0042748A" w:rsidRDefault="00B75870" w:rsidP="00BA159B">
            <w:pPr>
              <w:spacing w:before="40" w:after="40"/>
            </w:pPr>
            <w:r>
              <w:t>JTOH</w:t>
            </w:r>
          </w:p>
        </w:tc>
        <w:tc>
          <w:tcPr>
            <w:tcW w:w="8541" w:type="dxa"/>
          </w:tcPr>
          <w:p w14:paraId="56F23166" w14:textId="77777777" w:rsidR="00B75870" w:rsidRPr="00B75870" w:rsidRDefault="00B75870" w:rsidP="00BA159B">
            <w:pPr>
              <w:spacing w:before="40" w:after="40"/>
            </w:pPr>
            <w:r>
              <w:rPr>
                <w:b/>
              </w:rPr>
              <w:t>J</w:t>
            </w:r>
            <w:r>
              <w:t xml:space="preserve">ourney </w:t>
            </w:r>
            <w:r>
              <w:rPr>
                <w:b/>
              </w:rPr>
              <w:t>T</w:t>
            </w:r>
            <w:r>
              <w:t xml:space="preserve">hrough </w:t>
            </w:r>
            <w:r>
              <w:rPr>
                <w:b/>
              </w:rPr>
              <w:t>O</w:t>
            </w:r>
            <w:r>
              <w:t xml:space="preserve">ur </w:t>
            </w:r>
            <w:r>
              <w:rPr>
                <w:b/>
              </w:rPr>
              <w:t>H</w:t>
            </w:r>
            <w:r>
              <w:t>eritage</w:t>
            </w:r>
          </w:p>
        </w:tc>
      </w:tr>
      <w:tr w:rsidR="00432C2A" w:rsidRPr="0042748A" w14:paraId="08A8D4BC" w14:textId="77777777" w:rsidTr="00A872FE">
        <w:tc>
          <w:tcPr>
            <w:tcW w:w="1917" w:type="dxa"/>
          </w:tcPr>
          <w:p w14:paraId="44A62065" w14:textId="77777777" w:rsidR="00432C2A" w:rsidRPr="0042748A" w:rsidRDefault="00432C2A" w:rsidP="00BA159B">
            <w:pPr>
              <w:spacing w:before="40" w:after="40"/>
            </w:pPr>
            <w:r w:rsidRPr="0042748A">
              <w:t>KC</w:t>
            </w:r>
          </w:p>
        </w:tc>
        <w:tc>
          <w:tcPr>
            <w:tcW w:w="8541" w:type="dxa"/>
          </w:tcPr>
          <w:p w14:paraId="3435A287" w14:textId="77777777" w:rsidR="00432C2A" w:rsidRPr="0042748A" w:rsidRDefault="00432C2A" w:rsidP="00BA159B">
            <w:pPr>
              <w:spacing w:before="40" w:after="40"/>
            </w:pPr>
            <w:r w:rsidRPr="0042748A">
              <w:rPr>
                <w:b/>
              </w:rPr>
              <w:t>K</w:t>
            </w:r>
            <w:r w:rsidRPr="0042748A">
              <w:t xml:space="preserve">ing </w:t>
            </w:r>
            <w:r w:rsidRPr="00C947FC">
              <w:rPr>
                <w:b/>
              </w:rPr>
              <w:t>A</w:t>
            </w:r>
            <w:r w:rsidRPr="0042748A">
              <w:t xml:space="preserve">cademic &amp; </w:t>
            </w:r>
            <w:r w:rsidRPr="00C947FC">
              <w:rPr>
                <w:b/>
              </w:rPr>
              <w:t>P</w:t>
            </w:r>
            <w:r w:rsidRPr="0042748A">
              <w:t xml:space="preserve">erforming </w:t>
            </w:r>
            <w:r w:rsidRPr="00C947FC">
              <w:rPr>
                <w:b/>
              </w:rPr>
              <w:t>A</w:t>
            </w:r>
            <w:r w:rsidRPr="0042748A">
              <w:t>rts Center 855 Lawrence Way</w:t>
            </w:r>
          </w:p>
        </w:tc>
      </w:tr>
      <w:tr w:rsidR="00B75870" w:rsidRPr="0042748A" w14:paraId="79571F3F" w14:textId="77777777" w:rsidTr="00A872FE">
        <w:tc>
          <w:tcPr>
            <w:tcW w:w="1917" w:type="dxa"/>
          </w:tcPr>
          <w:p w14:paraId="4FF5F2E8" w14:textId="77777777" w:rsidR="00B75870" w:rsidRPr="0042748A" w:rsidRDefault="00B75870" w:rsidP="00BA159B">
            <w:pPr>
              <w:spacing w:before="40" w:after="40"/>
            </w:pPr>
            <w:r>
              <w:t>LGBTQ SRC</w:t>
            </w:r>
          </w:p>
        </w:tc>
        <w:tc>
          <w:tcPr>
            <w:tcW w:w="8541" w:type="dxa"/>
          </w:tcPr>
          <w:p w14:paraId="29749A7B" w14:textId="77777777" w:rsidR="00B75870" w:rsidRPr="00B75870" w:rsidRDefault="00B75870" w:rsidP="00BA159B">
            <w:pPr>
              <w:spacing w:before="40" w:after="40"/>
            </w:pPr>
            <w:r>
              <w:rPr>
                <w:b/>
              </w:rPr>
              <w:t>L</w:t>
            </w:r>
            <w:r>
              <w:t xml:space="preserve">esbian, </w:t>
            </w:r>
            <w:r>
              <w:rPr>
                <w:b/>
              </w:rPr>
              <w:t>G</w:t>
            </w:r>
            <w:r>
              <w:t xml:space="preserve">ay, </w:t>
            </w:r>
            <w:r>
              <w:rPr>
                <w:b/>
              </w:rPr>
              <w:t>B</w:t>
            </w:r>
            <w:r>
              <w:t xml:space="preserve">isexual, </w:t>
            </w:r>
            <w:r>
              <w:rPr>
                <w:b/>
              </w:rPr>
              <w:t>T</w:t>
            </w:r>
            <w:r>
              <w:t xml:space="preserve">ransgender, </w:t>
            </w:r>
            <w:r>
              <w:rPr>
                <w:b/>
              </w:rPr>
              <w:t>Q</w:t>
            </w:r>
            <w:r>
              <w:t xml:space="preserve">ueer </w:t>
            </w:r>
            <w:r>
              <w:rPr>
                <w:b/>
              </w:rPr>
              <w:t>S</w:t>
            </w:r>
            <w:r>
              <w:t xml:space="preserve">tudent </w:t>
            </w:r>
            <w:r>
              <w:rPr>
                <w:b/>
              </w:rPr>
              <w:t>R</w:t>
            </w:r>
            <w:r>
              <w:t xml:space="preserve">esource </w:t>
            </w:r>
            <w:r>
              <w:rPr>
                <w:b/>
              </w:rPr>
              <w:t>C</w:t>
            </w:r>
            <w:r>
              <w:t>enter</w:t>
            </w:r>
          </w:p>
        </w:tc>
      </w:tr>
      <w:tr w:rsidR="00614B98" w:rsidRPr="0042748A" w14:paraId="2E8FC627" w14:textId="77777777" w:rsidTr="00A872FE">
        <w:tc>
          <w:tcPr>
            <w:tcW w:w="1917" w:type="dxa"/>
          </w:tcPr>
          <w:p w14:paraId="1E56A76E" w14:textId="77777777" w:rsidR="00614B98" w:rsidRPr="0042748A" w:rsidRDefault="00614B98" w:rsidP="00BA159B">
            <w:pPr>
              <w:spacing w:before="40" w:after="40"/>
            </w:pPr>
            <w:r w:rsidRPr="0042748A">
              <w:t>LM</w:t>
            </w:r>
          </w:p>
        </w:tc>
        <w:tc>
          <w:tcPr>
            <w:tcW w:w="8541" w:type="dxa"/>
          </w:tcPr>
          <w:p w14:paraId="7D61DE08" w14:textId="77777777" w:rsidR="00614B98" w:rsidRPr="0042748A" w:rsidRDefault="00614B98" w:rsidP="00BA159B">
            <w:pPr>
              <w:spacing w:before="40" w:after="40"/>
            </w:pPr>
            <w:r w:rsidRPr="0042748A">
              <w:rPr>
                <w:b/>
              </w:rPr>
              <w:t>L</w:t>
            </w:r>
            <w:r w:rsidRPr="0042748A">
              <w:t xml:space="preserve">ibrary &amp; </w:t>
            </w:r>
            <w:r w:rsidRPr="00C947FC">
              <w:rPr>
                <w:b/>
              </w:rPr>
              <w:t>M</w:t>
            </w:r>
            <w:r w:rsidRPr="0042748A">
              <w:t>edia Center. 1155 Tenth Street Mall.</w:t>
            </w:r>
          </w:p>
        </w:tc>
      </w:tr>
      <w:tr w:rsidR="00614B98" w:rsidRPr="0042748A" w14:paraId="7CCFE9A0" w14:textId="77777777" w:rsidTr="00A872FE">
        <w:tc>
          <w:tcPr>
            <w:tcW w:w="1917" w:type="dxa"/>
          </w:tcPr>
          <w:p w14:paraId="5CB199B6" w14:textId="77777777" w:rsidR="00614B98" w:rsidRPr="0042748A" w:rsidRDefault="00614B98" w:rsidP="00BA159B">
            <w:pPr>
              <w:spacing w:before="40" w:after="40"/>
            </w:pPr>
            <w:r w:rsidRPr="0042748A">
              <w:t>MC</w:t>
            </w:r>
          </w:p>
        </w:tc>
        <w:tc>
          <w:tcPr>
            <w:tcW w:w="8541" w:type="dxa"/>
          </w:tcPr>
          <w:p w14:paraId="2462C944" w14:textId="77777777" w:rsidR="00614B98" w:rsidRPr="0042748A" w:rsidRDefault="00614B98" w:rsidP="00BA159B">
            <w:pPr>
              <w:spacing w:before="40" w:after="40"/>
            </w:pPr>
            <w:r w:rsidRPr="0042748A">
              <w:rPr>
                <w:b/>
              </w:rPr>
              <w:t>M</w:t>
            </w:r>
            <w:r w:rsidRPr="0042748A">
              <w:t xml:space="preserve">odular </w:t>
            </w:r>
            <w:r w:rsidRPr="00C947FC">
              <w:rPr>
                <w:b/>
              </w:rPr>
              <w:t>C</w:t>
            </w:r>
            <w:r w:rsidRPr="0042748A">
              <w:t>lassrooms. West of 7</w:t>
            </w:r>
            <w:r w:rsidRPr="0042748A">
              <w:rPr>
                <w:vertAlign w:val="superscript"/>
              </w:rPr>
              <w:t>th</w:t>
            </w:r>
            <w:r w:rsidRPr="0042748A">
              <w:t xml:space="preserve"> and Curtis.</w:t>
            </w:r>
          </w:p>
        </w:tc>
      </w:tr>
      <w:tr w:rsidR="00614B98" w:rsidRPr="0042748A" w14:paraId="211C9AB8" w14:textId="77777777" w:rsidTr="00A872FE">
        <w:tc>
          <w:tcPr>
            <w:tcW w:w="1917" w:type="dxa"/>
          </w:tcPr>
          <w:p w14:paraId="4F429A9B" w14:textId="77777777" w:rsidR="00614B98" w:rsidRPr="0042748A" w:rsidRDefault="00614B98" w:rsidP="00BA159B">
            <w:pPr>
              <w:spacing w:before="40" w:after="40"/>
            </w:pPr>
            <w:r w:rsidRPr="0042748A">
              <w:t>MO</w:t>
            </w:r>
          </w:p>
        </w:tc>
        <w:tc>
          <w:tcPr>
            <w:tcW w:w="8541" w:type="dxa"/>
          </w:tcPr>
          <w:p w14:paraId="49321356" w14:textId="77777777" w:rsidR="00614B98" w:rsidRPr="0042748A" w:rsidRDefault="00614B98" w:rsidP="008A534D">
            <w:pPr>
              <w:spacing w:before="40" w:after="40"/>
            </w:pPr>
            <w:r w:rsidRPr="0042748A">
              <w:rPr>
                <w:b/>
              </w:rPr>
              <w:t>M</w:t>
            </w:r>
            <w:r w:rsidRPr="0042748A">
              <w:t xml:space="preserve">odular </w:t>
            </w:r>
            <w:r w:rsidRPr="00C947FC">
              <w:rPr>
                <w:b/>
              </w:rPr>
              <w:t>O</w:t>
            </w:r>
            <w:r w:rsidRPr="0042748A">
              <w:t>ffices. West of 7</w:t>
            </w:r>
            <w:r w:rsidRPr="0042748A">
              <w:rPr>
                <w:vertAlign w:val="superscript"/>
              </w:rPr>
              <w:t>th</w:t>
            </w:r>
            <w:r w:rsidRPr="0042748A">
              <w:t xml:space="preserve"> and Curtis.</w:t>
            </w:r>
          </w:p>
        </w:tc>
      </w:tr>
      <w:tr w:rsidR="009C7B9B" w:rsidRPr="0042748A" w14:paraId="78F8AEA9" w14:textId="77777777" w:rsidTr="00A872FE">
        <w:tc>
          <w:tcPr>
            <w:tcW w:w="1917" w:type="dxa"/>
          </w:tcPr>
          <w:p w14:paraId="61683B77" w14:textId="77777777" w:rsidR="009C7B9B" w:rsidRPr="0042748A" w:rsidRDefault="009C7B9B" w:rsidP="00BA159B">
            <w:pPr>
              <w:spacing w:before="40" w:after="40"/>
            </w:pPr>
            <w:r w:rsidRPr="00BE1AEA">
              <w:t>MSUDF</w:t>
            </w:r>
          </w:p>
        </w:tc>
        <w:tc>
          <w:tcPr>
            <w:tcW w:w="8541" w:type="dxa"/>
          </w:tcPr>
          <w:p w14:paraId="76BE2E07" w14:textId="77777777" w:rsidR="009C7B9B" w:rsidRPr="009C7B9B" w:rsidRDefault="009C7B9B" w:rsidP="008A534D">
            <w:pPr>
              <w:spacing w:before="40" w:after="40"/>
            </w:pPr>
            <w:r w:rsidRPr="009C7B9B">
              <w:rPr>
                <w:b/>
              </w:rPr>
              <w:t>M</w:t>
            </w:r>
            <w:r>
              <w:t xml:space="preserve">SU </w:t>
            </w:r>
            <w:r w:rsidRPr="009C7B9B">
              <w:rPr>
                <w:b/>
              </w:rPr>
              <w:t>D</w:t>
            </w:r>
            <w:r>
              <w:t xml:space="preserve">enver </w:t>
            </w:r>
            <w:r w:rsidRPr="009C7B9B">
              <w:rPr>
                <w:b/>
              </w:rPr>
              <w:t>F</w:t>
            </w:r>
            <w:r>
              <w:t>oundation</w:t>
            </w:r>
          </w:p>
        </w:tc>
      </w:tr>
      <w:tr w:rsidR="00865510" w:rsidRPr="0042748A" w14:paraId="7D0094D2" w14:textId="77777777" w:rsidTr="00A872FE">
        <w:tc>
          <w:tcPr>
            <w:tcW w:w="1917" w:type="dxa"/>
          </w:tcPr>
          <w:p w14:paraId="77518DCA" w14:textId="77777777" w:rsidR="00865510" w:rsidRPr="00BE1AEA" w:rsidRDefault="00FB5E84" w:rsidP="00BA159B">
            <w:pPr>
              <w:spacing w:before="40" w:after="40"/>
            </w:pPr>
            <w:r w:rsidRPr="00BE1AEA">
              <w:t>NAPAHE</w:t>
            </w:r>
          </w:p>
        </w:tc>
        <w:tc>
          <w:tcPr>
            <w:tcW w:w="8541" w:type="dxa"/>
          </w:tcPr>
          <w:p w14:paraId="0EB97D17" w14:textId="77777777" w:rsidR="00865510" w:rsidRPr="009C7B9B" w:rsidRDefault="00FB5E84" w:rsidP="008A534D">
            <w:pPr>
              <w:spacing w:before="40" w:after="40"/>
              <w:rPr>
                <w:b/>
              </w:rPr>
            </w:pPr>
            <w:r w:rsidRPr="00FB5E84">
              <w:rPr>
                <w:b/>
              </w:rPr>
              <w:t>N</w:t>
            </w:r>
            <w:r w:rsidRPr="00FB5E84">
              <w:t xml:space="preserve">ational </w:t>
            </w:r>
            <w:r w:rsidRPr="00FB5E84">
              <w:rPr>
                <w:b/>
              </w:rPr>
              <w:t>A</w:t>
            </w:r>
            <w:r w:rsidRPr="00FB5E84">
              <w:t>ssociation of</w:t>
            </w:r>
            <w:r w:rsidRPr="00FB5E84">
              <w:rPr>
                <w:b/>
              </w:rPr>
              <w:t xml:space="preserve"> P</w:t>
            </w:r>
            <w:r w:rsidRPr="00FB5E84">
              <w:t>residential</w:t>
            </w:r>
            <w:r w:rsidRPr="00FB5E84">
              <w:rPr>
                <w:b/>
              </w:rPr>
              <w:t xml:space="preserve"> A</w:t>
            </w:r>
            <w:r w:rsidRPr="00FB5E84">
              <w:t xml:space="preserve">ssistants in </w:t>
            </w:r>
            <w:r w:rsidRPr="00FB5E84">
              <w:rPr>
                <w:b/>
              </w:rPr>
              <w:t>H</w:t>
            </w:r>
            <w:r w:rsidRPr="00FB5E84">
              <w:t xml:space="preserve">igher </w:t>
            </w:r>
            <w:r w:rsidRPr="00FB5E84">
              <w:rPr>
                <w:b/>
              </w:rPr>
              <w:t>E</w:t>
            </w:r>
            <w:r w:rsidRPr="00FB5E84">
              <w:t>ducation</w:t>
            </w:r>
          </w:p>
        </w:tc>
      </w:tr>
      <w:tr w:rsidR="00614B98" w:rsidRPr="0042748A" w14:paraId="74343DB8" w14:textId="77777777" w:rsidTr="00A872FE">
        <w:tc>
          <w:tcPr>
            <w:tcW w:w="1917" w:type="dxa"/>
          </w:tcPr>
          <w:p w14:paraId="1A5A48B5" w14:textId="77777777" w:rsidR="00614B98" w:rsidRPr="0042748A" w:rsidRDefault="00614B98" w:rsidP="00BA159B">
            <w:pPr>
              <w:spacing w:before="40" w:after="40"/>
            </w:pPr>
            <w:r w:rsidRPr="0042748A">
              <w:t>NC</w:t>
            </w:r>
          </w:p>
        </w:tc>
        <w:tc>
          <w:tcPr>
            <w:tcW w:w="8541" w:type="dxa"/>
          </w:tcPr>
          <w:p w14:paraId="14A40A85" w14:textId="77777777" w:rsidR="00614B98" w:rsidRPr="0042748A" w:rsidRDefault="00614B98" w:rsidP="008A534D">
            <w:pPr>
              <w:spacing w:before="40" w:after="40"/>
            </w:pPr>
            <w:r w:rsidRPr="00C947FC">
              <w:rPr>
                <w:b/>
              </w:rPr>
              <w:t>N</w:t>
            </w:r>
            <w:r w:rsidRPr="0042748A">
              <w:t xml:space="preserve">orth </w:t>
            </w:r>
            <w:r w:rsidRPr="00C947FC">
              <w:rPr>
                <w:b/>
              </w:rPr>
              <w:t>C</w:t>
            </w:r>
            <w:r w:rsidRPr="0042748A">
              <w:t>lassroom Building. 1200 Larimer Street.</w:t>
            </w:r>
          </w:p>
        </w:tc>
      </w:tr>
      <w:tr w:rsidR="00614B98" w:rsidRPr="0042748A" w14:paraId="4957A603" w14:textId="77777777" w:rsidTr="00A872FE">
        <w:tc>
          <w:tcPr>
            <w:tcW w:w="1917" w:type="dxa"/>
          </w:tcPr>
          <w:p w14:paraId="1330BEE5" w14:textId="77777777" w:rsidR="00614B98" w:rsidRPr="0042748A" w:rsidRDefault="00614B98" w:rsidP="00BA159B">
            <w:pPr>
              <w:spacing w:before="40" w:after="40"/>
            </w:pPr>
            <w:r w:rsidRPr="0042748A">
              <w:t>NP</w:t>
            </w:r>
          </w:p>
        </w:tc>
        <w:tc>
          <w:tcPr>
            <w:tcW w:w="8541" w:type="dxa"/>
          </w:tcPr>
          <w:p w14:paraId="50182531" w14:textId="77777777" w:rsidR="00614B98" w:rsidRPr="0042748A" w:rsidRDefault="00614B98" w:rsidP="00BA159B">
            <w:pPr>
              <w:spacing w:before="40" w:after="40"/>
            </w:pPr>
            <w:r w:rsidRPr="0042748A">
              <w:rPr>
                <w:b/>
              </w:rPr>
              <w:t>N</w:t>
            </w:r>
            <w:r w:rsidRPr="0042748A">
              <w:t xml:space="preserve">inth Street </w:t>
            </w:r>
            <w:r w:rsidRPr="00C947FC">
              <w:rPr>
                <w:b/>
              </w:rPr>
              <w:t>P</w:t>
            </w:r>
            <w:r w:rsidRPr="0042748A">
              <w:t>arkway.</w:t>
            </w:r>
          </w:p>
        </w:tc>
      </w:tr>
      <w:tr w:rsidR="006909F9" w:rsidRPr="0042748A" w14:paraId="0D89A1EE" w14:textId="77777777" w:rsidTr="00A872FE">
        <w:tc>
          <w:tcPr>
            <w:tcW w:w="1917" w:type="dxa"/>
          </w:tcPr>
          <w:p w14:paraId="4288996E" w14:textId="77777777" w:rsidR="006909F9" w:rsidRPr="0042748A" w:rsidRDefault="006909F9" w:rsidP="00BA159B">
            <w:pPr>
              <w:spacing w:before="40" w:after="40"/>
            </w:pPr>
            <w:r w:rsidRPr="0042748A">
              <w:t>NSO</w:t>
            </w:r>
          </w:p>
        </w:tc>
        <w:tc>
          <w:tcPr>
            <w:tcW w:w="8541" w:type="dxa"/>
          </w:tcPr>
          <w:p w14:paraId="0D72F0B9" w14:textId="77777777" w:rsidR="006909F9" w:rsidRPr="0042748A" w:rsidRDefault="006909F9" w:rsidP="00BA159B">
            <w:pPr>
              <w:spacing w:before="40" w:after="40"/>
            </w:pPr>
            <w:r w:rsidRPr="0042748A">
              <w:rPr>
                <w:b/>
              </w:rPr>
              <w:t>N</w:t>
            </w:r>
            <w:r w:rsidRPr="0042748A">
              <w:t xml:space="preserve">ew </w:t>
            </w:r>
            <w:r w:rsidRPr="00C947FC">
              <w:rPr>
                <w:b/>
              </w:rPr>
              <w:t>S</w:t>
            </w:r>
            <w:r w:rsidRPr="0042748A">
              <w:t xml:space="preserve">tudent </w:t>
            </w:r>
            <w:r w:rsidRPr="00C947FC">
              <w:rPr>
                <w:b/>
              </w:rPr>
              <w:t>O</w:t>
            </w:r>
            <w:r w:rsidRPr="0042748A">
              <w:t>rientation</w:t>
            </w:r>
          </w:p>
        </w:tc>
      </w:tr>
      <w:tr w:rsidR="00FE5405" w:rsidRPr="0042748A" w14:paraId="5B60F149" w14:textId="77777777" w:rsidTr="00A872FE">
        <w:tc>
          <w:tcPr>
            <w:tcW w:w="1917" w:type="dxa"/>
          </w:tcPr>
          <w:p w14:paraId="7415EE31" w14:textId="77777777" w:rsidR="00FE5405" w:rsidRPr="0042748A" w:rsidRDefault="00FE5405" w:rsidP="00BA159B">
            <w:pPr>
              <w:spacing w:before="40" w:after="40"/>
            </w:pPr>
            <w:r>
              <w:t>OER</w:t>
            </w:r>
          </w:p>
        </w:tc>
        <w:tc>
          <w:tcPr>
            <w:tcW w:w="8541" w:type="dxa"/>
          </w:tcPr>
          <w:p w14:paraId="085FB9A0" w14:textId="77777777" w:rsidR="00FE5405" w:rsidRPr="0042748A" w:rsidRDefault="00FE5405" w:rsidP="004B4FF6">
            <w:pPr>
              <w:spacing w:before="40" w:after="40"/>
              <w:rPr>
                <w:b/>
              </w:rPr>
            </w:pPr>
            <w:r>
              <w:rPr>
                <w:b/>
              </w:rPr>
              <w:t>O</w:t>
            </w:r>
            <w:r w:rsidRPr="00FE5405">
              <w:t>pen</w:t>
            </w:r>
            <w:r>
              <w:rPr>
                <w:b/>
              </w:rPr>
              <w:t xml:space="preserve"> E</w:t>
            </w:r>
            <w:r w:rsidRPr="00FE5405">
              <w:t>ducational</w:t>
            </w:r>
            <w:r>
              <w:rPr>
                <w:b/>
              </w:rPr>
              <w:t xml:space="preserve"> R</w:t>
            </w:r>
            <w:r w:rsidRPr="00FE5405">
              <w:t>esources</w:t>
            </w:r>
          </w:p>
        </w:tc>
      </w:tr>
      <w:tr w:rsidR="006E0190" w:rsidRPr="0042748A" w14:paraId="53756059" w14:textId="77777777" w:rsidTr="00A872FE">
        <w:tc>
          <w:tcPr>
            <w:tcW w:w="1917" w:type="dxa"/>
          </w:tcPr>
          <w:p w14:paraId="31156645" w14:textId="77777777" w:rsidR="006E0190" w:rsidRPr="0042748A" w:rsidRDefault="006E0190" w:rsidP="00BA159B">
            <w:pPr>
              <w:spacing w:before="40" w:after="40"/>
            </w:pPr>
            <w:r>
              <w:t>OGS</w:t>
            </w:r>
          </w:p>
        </w:tc>
        <w:tc>
          <w:tcPr>
            <w:tcW w:w="8541" w:type="dxa"/>
          </w:tcPr>
          <w:p w14:paraId="1D013C5C" w14:textId="77777777" w:rsidR="006E0190" w:rsidRPr="006E0190" w:rsidRDefault="006E0190" w:rsidP="004B4FF6">
            <w:pPr>
              <w:spacing w:before="40" w:after="40"/>
            </w:pPr>
            <w:r>
              <w:rPr>
                <w:b/>
              </w:rPr>
              <w:t>O</w:t>
            </w:r>
            <w:r>
              <w:t xml:space="preserve">ffice of </w:t>
            </w:r>
            <w:r>
              <w:rPr>
                <w:b/>
              </w:rPr>
              <w:t>G</w:t>
            </w:r>
            <w:r>
              <w:t xml:space="preserve">raduate </w:t>
            </w:r>
            <w:r>
              <w:rPr>
                <w:b/>
              </w:rPr>
              <w:t>S</w:t>
            </w:r>
            <w:r>
              <w:t>tudies</w:t>
            </w:r>
          </w:p>
        </w:tc>
      </w:tr>
      <w:tr w:rsidR="00614B98" w:rsidRPr="0042748A" w14:paraId="7E4B678E" w14:textId="77777777" w:rsidTr="00A872FE">
        <w:tc>
          <w:tcPr>
            <w:tcW w:w="1917" w:type="dxa"/>
          </w:tcPr>
          <w:p w14:paraId="58FE28BF" w14:textId="77777777" w:rsidR="00614B98" w:rsidRPr="0042748A" w:rsidRDefault="00614B98" w:rsidP="00BA159B">
            <w:pPr>
              <w:spacing w:before="40" w:after="40"/>
            </w:pPr>
            <w:r w:rsidRPr="0042748A">
              <w:t>OIR</w:t>
            </w:r>
          </w:p>
        </w:tc>
        <w:tc>
          <w:tcPr>
            <w:tcW w:w="8541" w:type="dxa"/>
          </w:tcPr>
          <w:p w14:paraId="296E0F3D" w14:textId="77777777" w:rsidR="00614B98" w:rsidRPr="0042748A" w:rsidRDefault="00614B98" w:rsidP="004B4FF6">
            <w:pPr>
              <w:spacing w:before="40" w:after="40"/>
            </w:pPr>
            <w:r w:rsidRPr="0042748A">
              <w:rPr>
                <w:b/>
              </w:rPr>
              <w:t>O</w:t>
            </w:r>
            <w:r w:rsidRPr="0042748A">
              <w:t xml:space="preserve">ffice of </w:t>
            </w:r>
            <w:r w:rsidRPr="00C947FC">
              <w:rPr>
                <w:b/>
              </w:rPr>
              <w:t>I</w:t>
            </w:r>
            <w:r w:rsidRPr="0042748A">
              <w:t xml:space="preserve">nstitutional </w:t>
            </w:r>
            <w:r w:rsidRPr="00C947FC">
              <w:rPr>
                <w:b/>
              </w:rPr>
              <w:t>R</w:t>
            </w:r>
            <w:r w:rsidRPr="0042748A">
              <w:t xml:space="preserve">esearch. Department in A&amp;F </w:t>
            </w:r>
            <w:r w:rsidR="004B4FF6" w:rsidRPr="0042748A">
              <w:t>Unit</w:t>
            </w:r>
            <w:r w:rsidRPr="0042748A">
              <w:t>.</w:t>
            </w:r>
          </w:p>
        </w:tc>
      </w:tr>
      <w:tr w:rsidR="00614B98" w:rsidRPr="0042748A" w14:paraId="415EF70D" w14:textId="77777777" w:rsidTr="00A872FE">
        <w:tc>
          <w:tcPr>
            <w:tcW w:w="1917" w:type="dxa"/>
          </w:tcPr>
          <w:p w14:paraId="2DD0AEF8" w14:textId="77777777" w:rsidR="00614B98" w:rsidRPr="0042748A" w:rsidRDefault="00614B98" w:rsidP="00BA159B">
            <w:pPr>
              <w:spacing w:before="40" w:after="40"/>
            </w:pPr>
            <w:r w:rsidRPr="0042748A">
              <w:t>OS</w:t>
            </w:r>
            <w:r w:rsidR="00FD11A1" w:rsidRPr="0042748A">
              <w:t>R</w:t>
            </w:r>
            <w:r w:rsidRPr="0042748A">
              <w:t>P</w:t>
            </w:r>
          </w:p>
        </w:tc>
        <w:tc>
          <w:tcPr>
            <w:tcW w:w="8541" w:type="dxa"/>
          </w:tcPr>
          <w:p w14:paraId="39D527A7" w14:textId="77777777" w:rsidR="00614B98" w:rsidRPr="0042748A" w:rsidRDefault="00614B98" w:rsidP="00FE5405">
            <w:pPr>
              <w:spacing w:before="40" w:after="40"/>
            </w:pPr>
            <w:r w:rsidRPr="0042748A">
              <w:rPr>
                <w:b/>
              </w:rPr>
              <w:t>O</w:t>
            </w:r>
            <w:r w:rsidRPr="0042748A">
              <w:t xml:space="preserve">ffice of </w:t>
            </w:r>
            <w:r w:rsidRPr="00C947FC">
              <w:rPr>
                <w:b/>
              </w:rPr>
              <w:t>S</w:t>
            </w:r>
            <w:r w:rsidRPr="0042748A">
              <w:t xml:space="preserve">ponsored </w:t>
            </w:r>
            <w:r w:rsidR="00FD11A1" w:rsidRPr="00C947FC">
              <w:rPr>
                <w:b/>
              </w:rPr>
              <w:t>R</w:t>
            </w:r>
            <w:r w:rsidR="00FD11A1" w:rsidRPr="0042748A">
              <w:t xml:space="preserve">esearch &amp; </w:t>
            </w:r>
            <w:r w:rsidRPr="00C947FC">
              <w:rPr>
                <w:b/>
              </w:rPr>
              <w:t>P</w:t>
            </w:r>
            <w:r w:rsidRPr="0042748A">
              <w:t xml:space="preserve">rograms. Department in </w:t>
            </w:r>
            <w:r w:rsidR="00FE5405">
              <w:t>AA</w:t>
            </w:r>
            <w:r w:rsidRPr="0042748A">
              <w:t xml:space="preserve"> </w:t>
            </w:r>
            <w:r w:rsidR="004B4FF6" w:rsidRPr="0042748A">
              <w:t>Unit</w:t>
            </w:r>
            <w:r w:rsidRPr="0042748A">
              <w:t>.</w:t>
            </w:r>
          </w:p>
        </w:tc>
      </w:tr>
      <w:tr w:rsidR="00F26957" w:rsidRPr="0042748A" w14:paraId="6DCA7DC8" w14:textId="77777777" w:rsidTr="00A872FE">
        <w:tc>
          <w:tcPr>
            <w:tcW w:w="1917" w:type="dxa"/>
          </w:tcPr>
          <w:p w14:paraId="73388F34" w14:textId="77777777" w:rsidR="00F26957" w:rsidRPr="0042748A" w:rsidRDefault="00F26957" w:rsidP="00BA159B">
            <w:pPr>
              <w:spacing w:before="40" w:after="40"/>
            </w:pPr>
            <w:r>
              <w:t>OWOW</w:t>
            </w:r>
          </w:p>
        </w:tc>
        <w:tc>
          <w:tcPr>
            <w:tcW w:w="8541" w:type="dxa"/>
          </w:tcPr>
          <w:p w14:paraId="5BDAA3CB" w14:textId="77777777" w:rsidR="00F26957" w:rsidRPr="00F26957" w:rsidRDefault="00F26957" w:rsidP="00436EE4">
            <w:pPr>
              <w:spacing w:before="40" w:after="40"/>
            </w:pPr>
            <w:r>
              <w:rPr>
                <w:b/>
              </w:rPr>
              <w:t>O</w:t>
            </w:r>
            <w:r>
              <w:t xml:space="preserve">ne </w:t>
            </w:r>
            <w:r>
              <w:rPr>
                <w:b/>
              </w:rPr>
              <w:t>W</w:t>
            </w:r>
            <w:r>
              <w:t xml:space="preserve">orld, </w:t>
            </w:r>
            <w:r>
              <w:rPr>
                <w:b/>
              </w:rPr>
              <w:t>O</w:t>
            </w:r>
            <w:r>
              <w:t xml:space="preserve">ne </w:t>
            </w:r>
            <w:r>
              <w:rPr>
                <w:b/>
              </w:rPr>
              <w:t>W</w:t>
            </w:r>
            <w:r>
              <w:t>ater Center</w:t>
            </w:r>
          </w:p>
        </w:tc>
      </w:tr>
      <w:tr w:rsidR="00441D5B" w:rsidRPr="0042748A" w14:paraId="18E39D85" w14:textId="77777777" w:rsidTr="00A872FE">
        <w:tc>
          <w:tcPr>
            <w:tcW w:w="1917" w:type="dxa"/>
          </w:tcPr>
          <w:p w14:paraId="0C485619" w14:textId="77777777" w:rsidR="00441D5B" w:rsidRPr="0042748A" w:rsidRDefault="00441D5B" w:rsidP="00BA159B">
            <w:pPr>
              <w:spacing w:before="40" w:after="40"/>
            </w:pPr>
            <w:r w:rsidRPr="0042748A">
              <w:t>PAF</w:t>
            </w:r>
          </w:p>
        </w:tc>
        <w:tc>
          <w:tcPr>
            <w:tcW w:w="8541" w:type="dxa"/>
          </w:tcPr>
          <w:p w14:paraId="4E1BBB0C" w14:textId="77777777" w:rsidR="00441D5B" w:rsidRPr="0042748A" w:rsidRDefault="00441D5B" w:rsidP="00436EE4">
            <w:pPr>
              <w:spacing w:before="40" w:after="40"/>
            </w:pPr>
            <w:r w:rsidRPr="0042748A">
              <w:rPr>
                <w:b/>
              </w:rPr>
              <w:t>P</w:t>
            </w:r>
            <w:r w:rsidRPr="0042748A">
              <w:t xml:space="preserve">ersonnel </w:t>
            </w:r>
            <w:r w:rsidRPr="00C947FC">
              <w:rPr>
                <w:b/>
              </w:rPr>
              <w:t>A</w:t>
            </w:r>
            <w:r w:rsidRPr="0042748A">
              <w:t xml:space="preserve">ction </w:t>
            </w:r>
            <w:r w:rsidRPr="00C947FC">
              <w:rPr>
                <w:b/>
              </w:rPr>
              <w:t>F</w:t>
            </w:r>
            <w:r w:rsidRPr="0042748A">
              <w:t>orm</w:t>
            </w:r>
          </w:p>
        </w:tc>
      </w:tr>
      <w:tr w:rsidR="00614B98" w:rsidRPr="0042748A" w14:paraId="6A4EC41A" w14:textId="77777777" w:rsidTr="00A872FE">
        <w:tc>
          <w:tcPr>
            <w:tcW w:w="1917" w:type="dxa"/>
          </w:tcPr>
          <w:p w14:paraId="6F1EA8D7" w14:textId="77777777" w:rsidR="00614B98" w:rsidRPr="0042748A" w:rsidRDefault="00614B98" w:rsidP="00BA159B">
            <w:pPr>
              <w:spacing w:before="40" w:after="40"/>
            </w:pPr>
            <w:r w:rsidRPr="0042748A">
              <w:t>PE</w:t>
            </w:r>
          </w:p>
        </w:tc>
        <w:tc>
          <w:tcPr>
            <w:tcW w:w="8541" w:type="dxa"/>
          </w:tcPr>
          <w:p w14:paraId="064042C9" w14:textId="77777777" w:rsidR="00614B98" w:rsidRPr="0042748A" w:rsidRDefault="00614B98" w:rsidP="00436EE4">
            <w:pPr>
              <w:spacing w:before="40" w:after="40"/>
            </w:pPr>
            <w:r w:rsidRPr="0042748A">
              <w:rPr>
                <w:b/>
              </w:rPr>
              <w:t>E</w:t>
            </w:r>
            <w:r w:rsidRPr="0042748A">
              <w:t>vent Center/</w:t>
            </w:r>
            <w:r w:rsidR="00436EE4" w:rsidRPr="002C2CCD">
              <w:rPr>
                <w:b/>
              </w:rPr>
              <w:t>P</w:t>
            </w:r>
            <w:r w:rsidR="00436EE4" w:rsidRPr="0042748A">
              <w:t xml:space="preserve">hysical </w:t>
            </w:r>
            <w:r w:rsidR="00436EE4" w:rsidRPr="002C2CCD">
              <w:rPr>
                <w:b/>
              </w:rPr>
              <w:t>E</w:t>
            </w:r>
            <w:r w:rsidR="00436EE4" w:rsidRPr="0042748A">
              <w:t>ducation</w:t>
            </w:r>
            <w:r w:rsidRPr="0042748A">
              <w:t xml:space="preserve"> Building. 1255 Tenth Street Mall.</w:t>
            </w:r>
          </w:p>
        </w:tc>
      </w:tr>
      <w:tr w:rsidR="00614B98" w:rsidRPr="0042748A" w14:paraId="08C45B73" w14:textId="77777777" w:rsidTr="00A872FE">
        <w:tc>
          <w:tcPr>
            <w:tcW w:w="1917" w:type="dxa"/>
          </w:tcPr>
          <w:p w14:paraId="6AC6044A" w14:textId="77777777" w:rsidR="00614B98" w:rsidRPr="0042748A" w:rsidRDefault="00614B98" w:rsidP="00BA159B">
            <w:pPr>
              <w:spacing w:before="40" w:after="40"/>
            </w:pPr>
            <w:r w:rsidRPr="0042748A">
              <w:t>PL</w:t>
            </w:r>
          </w:p>
        </w:tc>
        <w:tc>
          <w:tcPr>
            <w:tcW w:w="8541" w:type="dxa"/>
          </w:tcPr>
          <w:p w14:paraId="499F8BD6" w14:textId="77777777" w:rsidR="00614B98" w:rsidRPr="0042748A" w:rsidRDefault="00614B98" w:rsidP="00FC4717">
            <w:pPr>
              <w:spacing w:before="40" w:after="40"/>
            </w:pPr>
            <w:r w:rsidRPr="0042748A">
              <w:rPr>
                <w:b/>
              </w:rPr>
              <w:t>P</w:t>
            </w:r>
            <w:r w:rsidRPr="0042748A">
              <w:t xml:space="preserve">laza </w:t>
            </w:r>
            <w:r w:rsidRPr="002C2CCD">
              <w:rPr>
                <w:b/>
              </w:rPr>
              <w:t>B</w:t>
            </w:r>
            <w:r w:rsidRPr="0042748A">
              <w:t>uilding. 955 Lawrence Street.</w:t>
            </w:r>
          </w:p>
        </w:tc>
      </w:tr>
      <w:tr w:rsidR="00770F32" w:rsidRPr="0042748A" w14:paraId="2FDF6FA1" w14:textId="77777777" w:rsidTr="00A872FE">
        <w:tc>
          <w:tcPr>
            <w:tcW w:w="1917" w:type="dxa"/>
          </w:tcPr>
          <w:p w14:paraId="6FF501EC" w14:textId="77777777" w:rsidR="00770F32" w:rsidRPr="0042748A" w:rsidRDefault="00770F32" w:rsidP="00BA159B">
            <w:pPr>
              <w:spacing w:before="40" w:after="40"/>
            </w:pPr>
            <w:r>
              <w:t>PLA</w:t>
            </w:r>
          </w:p>
        </w:tc>
        <w:tc>
          <w:tcPr>
            <w:tcW w:w="8541" w:type="dxa"/>
          </w:tcPr>
          <w:p w14:paraId="2557AEF3" w14:textId="77777777" w:rsidR="00770F32" w:rsidRPr="0042748A" w:rsidRDefault="00770F32" w:rsidP="00FC4717">
            <w:pPr>
              <w:spacing w:before="40" w:after="40"/>
              <w:rPr>
                <w:b/>
              </w:rPr>
            </w:pPr>
            <w:r>
              <w:rPr>
                <w:b/>
              </w:rPr>
              <w:t>P</w:t>
            </w:r>
            <w:r w:rsidRPr="00770F32">
              <w:t>rior</w:t>
            </w:r>
            <w:r>
              <w:rPr>
                <w:b/>
              </w:rPr>
              <w:t xml:space="preserve"> L</w:t>
            </w:r>
            <w:r w:rsidRPr="00770F32">
              <w:t>earning</w:t>
            </w:r>
            <w:r>
              <w:rPr>
                <w:b/>
              </w:rPr>
              <w:t xml:space="preserve"> A</w:t>
            </w:r>
            <w:r w:rsidRPr="00770F32">
              <w:t>ssessment</w:t>
            </w:r>
          </w:p>
        </w:tc>
      </w:tr>
      <w:tr w:rsidR="00E76941" w:rsidRPr="0042748A" w14:paraId="1DF031CD" w14:textId="77777777" w:rsidTr="00A872FE">
        <w:tc>
          <w:tcPr>
            <w:tcW w:w="1917" w:type="dxa"/>
          </w:tcPr>
          <w:p w14:paraId="29CA34AD" w14:textId="77777777" w:rsidR="00E76941" w:rsidRPr="0042748A" w:rsidRDefault="00E76941" w:rsidP="00BA159B">
            <w:pPr>
              <w:spacing w:before="40" w:after="40"/>
            </w:pPr>
            <w:r w:rsidRPr="0042748A">
              <w:t>PO</w:t>
            </w:r>
          </w:p>
        </w:tc>
        <w:tc>
          <w:tcPr>
            <w:tcW w:w="8541" w:type="dxa"/>
          </w:tcPr>
          <w:p w14:paraId="4D53ABBC" w14:textId="77777777" w:rsidR="00E76941" w:rsidRPr="0042748A" w:rsidRDefault="00E76941" w:rsidP="00FC4717">
            <w:pPr>
              <w:spacing w:before="40" w:after="40"/>
            </w:pPr>
            <w:r w:rsidRPr="0042748A">
              <w:rPr>
                <w:b/>
              </w:rPr>
              <w:t>P</w:t>
            </w:r>
            <w:r w:rsidRPr="0042748A">
              <w:t xml:space="preserve">urchase </w:t>
            </w:r>
            <w:r w:rsidRPr="002C2CCD">
              <w:rPr>
                <w:b/>
              </w:rPr>
              <w:t>O</w:t>
            </w:r>
            <w:r w:rsidRPr="0042748A">
              <w:t>rder-AHEC turns our PRs into POs and returns them to MSUD Accounting Services.</w:t>
            </w:r>
          </w:p>
        </w:tc>
      </w:tr>
      <w:tr w:rsidR="008C6FC0" w:rsidRPr="0042748A" w14:paraId="761B3F8C" w14:textId="77777777" w:rsidTr="00A872FE">
        <w:tc>
          <w:tcPr>
            <w:tcW w:w="1917" w:type="dxa"/>
          </w:tcPr>
          <w:p w14:paraId="22B34B88" w14:textId="77777777" w:rsidR="008C6FC0" w:rsidRPr="0042748A" w:rsidRDefault="008C6FC0" w:rsidP="00BA159B">
            <w:pPr>
              <w:spacing w:before="40" w:after="40"/>
            </w:pPr>
            <w:r w:rsidRPr="0042748A">
              <w:t>PODSOC</w:t>
            </w:r>
          </w:p>
        </w:tc>
        <w:tc>
          <w:tcPr>
            <w:tcW w:w="8541" w:type="dxa"/>
          </w:tcPr>
          <w:p w14:paraId="536573E0" w14:textId="77777777" w:rsidR="008C6FC0" w:rsidRPr="0042748A" w:rsidRDefault="008C6FC0" w:rsidP="007A142F">
            <w:pPr>
              <w:spacing w:before="40" w:after="40"/>
            </w:pPr>
            <w:r w:rsidRPr="0042748A">
              <w:rPr>
                <w:b/>
              </w:rPr>
              <w:t>P</w:t>
            </w:r>
            <w:r w:rsidRPr="0042748A">
              <w:t xml:space="preserve">olicy </w:t>
            </w:r>
            <w:r w:rsidRPr="002C2CCD">
              <w:rPr>
                <w:b/>
              </w:rPr>
              <w:t>D</w:t>
            </w:r>
            <w:r w:rsidRPr="0042748A">
              <w:t xml:space="preserve">evelopment and </w:t>
            </w:r>
            <w:r w:rsidRPr="002C2CCD">
              <w:rPr>
                <w:b/>
              </w:rPr>
              <w:t>S</w:t>
            </w:r>
            <w:r w:rsidRPr="0042748A">
              <w:t xml:space="preserve">hared </w:t>
            </w:r>
            <w:r w:rsidRPr="002C2CCD">
              <w:rPr>
                <w:b/>
              </w:rPr>
              <w:t>O</w:t>
            </w:r>
            <w:r w:rsidRPr="0042748A">
              <w:t xml:space="preserve">perations </w:t>
            </w:r>
            <w:r w:rsidRPr="002C2CCD">
              <w:rPr>
                <w:b/>
              </w:rPr>
              <w:t>C</w:t>
            </w:r>
            <w:r w:rsidRPr="0042748A">
              <w:t>ommittee</w:t>
            </w:r>
          </w:p>
        </w:tc>
      </w:tr>
      <w:tr w:rsidR="00614B98" w:rsidRPr="0042748A" w14:paraId="2654F2C5" w14:textId="77777777" w:rsidTr="00A872FE">
        <w:tc>
          <w:tcPr>
            <w:tcW w:w="1917" w:type="dxa"/>
          </w:tcPr>
          <w:p w14:paraId="0E61E2A3" w14:textId="77777777" w:rsidR="00614B98" w:rsidRPr="0042748A" w:rsidRDefault="00614B98" w:rsidP="00BA159B">
            <w:pPr>
              <w:spacing w:before="40" w:after="40"/>
            </w:pPr>
            <w:r w:rsidRPr="0042748A">
              <w:t>Pooled Courses</w:t>
            </w:r>
          </w:p>
        </w:tc>
        <w:tc>
          <w:tcPr>
            <w:tcW w:w="8541" w:type="dxa"/>
          </w:tcPr>
          <w:p w14:paraId="5C403598" w14:textId="77777777" w:rsidR="00614B98" w:rsidRPr="0042748A" w:rsidRDefault="00614B98" w:rsidP="007A142F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urses offered by </w:t>
            </w:r>
            <w:r w:rsidRPr="002C2CCD">
              <w:rPr>
                <w:b/>
              </w:rPr>
              <w:t>M</w:t>
            </w:r>
            <w:r w:rsidR="007A142F" w:rsidRPr="0042748A">
              <w:t xml:space="preserve">etro </w:t>
            </w:r>
            <w:r w:rsidR="007A142F" w:rsidRPr="002C2CCD">
              <w:rPr>
                <w:b/>
              </w:rPr>
              <w:t>S</w:t>
            </w:r>
            <w:r w:rsidR="007A142F" w:rsidRPr="0042748A">
              <w:t>tate</w:t>
            </w:r>
            <w:r w:rsidRPr="0042748A">
              <w:t xml:space="preserve"> and </w:t>
            </w:r>
            <w:r w:rsidRPr="002C2CCD">
              <w:rPr>
                <w:b/>
              </w:rPr>
              <w:t>U</w:t>
            </w:r>
            <w:r w:rsidRPr="0042748A">
              <w:t>CD for students at both colleges.</w:t>
            </w:r>
          </w:p>
        </w:tc>
      </w:tr>
      <w:tr w:rsidR="00E76941" w:rsidRPr="0042748A" w14:paraId="4C483B1C" w14:textId="77777777" w:rsidTr="00A872FE">
        <w:tc>
          <w:tcPr>
            <w:tcW w:w="1917" w:type="dxa"/>
          </w:tcPr>
          <w:p w14:paraId="23F22E49" w14:textId="77777777" w:rsidR="00E76941" w:rsidRPr="0042748A" w:rsidRDefault="00E76941" w:rsidP="00BA159B">
            <w:pPr>
              <w:spacing w:before="40" w:after="40"/>
            </w:pPr>
            <w:r w:rsidRPr="0042748A">
              <w:t>PR</w:t>
            </w:r>
          </w:p>
        </w:tc>
        <w:tc>
          <w:tcPr>
            <w:tcW w:w="8541" w:type="dxa"/>
          </w:tcPr>
          <w:p w14:paraId="1CE65B46" w14:textId="77777777" w:rsidR="00E76941" w:rsidRPr="0042748A" w:rsidRDefault="00E76941" w:rsidP="007A142F">
            <w:pPr>
              <w:spacing w:before="40" w:after="40"/>
            </w:pPr>
            <w:r w:rsidRPr="0042748A">
              <w:rPr>
                <w:b/>
              </w:rPr>
              <w:t>P</w:t>
            </w:r>
            <w:r w:rsidRPr="0042748A">
              <w:t xml:space="preserve">urchase </w:t>
            </w:r>
            <w:r w:rsidRPr="002C2CCD">
              <w:rPr>
                <w:b/>
              </w:rPr>
              <w:t>R</w:t>
            </w:r>
            <w:r w:rsidRPr="0042748A">
              <w:t>equest Form- Form MSUD submits to AHEC</w:t>
            </w:r>
          </w:p>
        </w:tc>
      </w:tr>
      <w:tr w:rsidR="00614B98" w:rsidRPr="0042748A" w14:paraId="7EA7AE27" w14:textId="77777777" w:rsidTr="00A872FE">
        <w:tc>
          <w:tcPr>
            <w:tcW w:w="1917" w:type="dxa"/>
          </w:tcPr>
          <w:p w14:paraId="0A10813C" w14:textId="77777777" w:rsidR="00614B98" w:rsidRPr="0042748A" w:rsidRDefault="00614B98" w:rsidP="00BA159B">
            <w:pPr>
              <w:spacing w:before="40" w:after="40"/>
            </w:pPr>
            <w:r w:rsidRPr="0042748A">
              <w:t>Provost</w:t>
            </w:r>
          </w:p>
        </w:tc>
        <w:tc>
          <w:tcPr>
            <w:tcW w:w="8541" w:type="dxa"/>
          </w:tcPr>
          <w:p w14:paraId="363A8907" w14:textId="77777777" w:rsidR="00614B98" w:rsidRPr="0042748A" w:rsidRDefault="00614B98" w:rsidP="007F07F4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enior </w:t>
            </w:r>
            <w:r w:rsidRPr="002C2CCD">
              <w:rPr>
                <w:b/>
              </w:rPr>
              <w:t>a</w:t>
            </w:r>
            <w:r w:rsidRPr="0042748A">
              <w:t xml:space="preserve">cademic </w:t>
            </w:r>
            <w:r w:rsidRPr="002C2CCD">
              <w:rPr>
                <w:b/>
              </w:rPr>
              <w:t>a</w:t>
            </w:r>
            <w:r w:rsidRPr="0042748A">
              <w:t>dministrator</w:t>
            </w:r>
            <w:r w:rsidR="00950275" w:rsidRPr="0042748A">
              <w:t xml:space="preserve"> of a college or university</w:t>
            </w:r>
          </w:p>
        </w:tc>
      </w:tr>
      <w:tr w:rsidR="00950275" w:rsidRPr="0042748A" w14:paraId="21289BE4" w14:textId="77777777" w:rsidTr="00A872FE">
        <w:tc>
          <w:tcPr>
            <w:tcW w:w="1917" w:type="dxa"/>
          </w:tcPr>
          <w:p w14:paraId="01D0FB7E" w14:textId="77777777" w:rsidR="00950275" w:rsidRPr="0042748A" w:rsidRDefault="00950275" w:rsidP="00BA159B">
            <w:pPr>
              <w:spacing w:before="40" w:after="40"/>
            </w:pPr>
            <w:r w:rsidRPr="0042748A">
              <w:t>Provost/</w:t>
            </w:r>
            <w:r w:rsidR="00FE5405">
              <w:t>EVPA</w:t>
            </w:r>
            <w:r w:rsidRPr="0042748A">
              <w:t>A</w:t>
            </w:r>
          </w:p>
        </w:tc>
        <w:tc>
          <w:tcPr>
            <w:tcW w:w="8541" w:type="dxa"/>
          </w:tcPr>
          <w:p w14:paraId="494CC4D9" w14:textId="77777777" w:rsidR="00950275" w:rsidRPr="00A929EF" w:rsidRDefault="00950275" w:rsidP="00FE5405">
            <w:pPr>
              <w:spacing w:before="40" w:after="40"/>
              <w:rPr>
                <w:b/>
              </w:rPr>
            </w:pPr>
            <w:r w:rsidRPr="002C2CCD">
              <w:rPr>
                <w:b/>
              </w:rPr>
              <w:t>P</w:t>
            </w:r>
            <w:r w:rsidRPr="0042748A">
              <w:t xml:space="preserve">rovost and </w:t>
            </w:r>
            <w:r w:rsidR="00FE5405" w:rsidRPr="00FE5405">
              <w:rPr>
                <w:b/>
              </w:rPr>
              <w:t>E</w:t>
            </w:r>
            <w:r w:rsidR="00FE5405">
              <w:t xml:space="preserve">xecutive </w:t>
            </w:r>
            <w:r w:rsidRPr="002C2CCD">
              <w:rPr>
                <w:b/>
              </w:rPr>
              <w:t>V</w:t>
            </w:r>
            <w:r w:rsidRPr="0042748A">
              <w:t xml:space="preserve">ice </w:t>
            </w:r>
            <w:r w:rsidRPr="002C2CCD">
              <w:rPr>
                <w:b/>
              </w:rPr>
              <w:t>P</w:t>
            </w:r>
            <w:r w:rsidRPr="0042748A">
              <w:t xml:space="preserve">resident for </w:t>
            </w:r>
            <w:r w:rsidRPr="002C2CCD">
              <w:rPr>
                <w:b/>
              </w:rPr>
              <w:t>A</w:t>
            </w:r>
            <w:r w:rsidRPr="0042748A">
              <w:t xml:space="preserve">cademic </w:t>
            </w:r>
            <w:r w:rsidRPr="002C2CCD">
              <w:rPr>
                <w:b/>
              </w:rPr>
              <w:t>A</w:t>
            </w:r>
            <w:r w:rsidRPr="0042748A">
              <w:t>ffairs.</w:t>
            </w:r>
            <w:r w:rsidR="00A929EF">
              <w:t xml:space="preserve"> </w:t>
            </w:r>
            <w:r w:rsidR="00A929EF">
              <w:rPr>
                <w:b/>
              </w:rPr>
              <w:t>Dr. Alfred Tatum</w:t>
            </w:r>
          </w:p>
        </w:tc>
      </w:tr>
      <w:tr w:rsidR="00614B98" w:rsidRPr="0042748A" w14:paraId="766DFE55" w14:textId="77777777" w:rsidTr="00A872FE">
        <w:tc>
          <w:tcPr>
            <w:tcW w:w="1917" w:type="dxa"/>
          </w:tcPr>
          <w:p w14:paraId="2DF14941" w14:textId="77777777" w:rsidR="00614B98" w:rsidRPr="0042748A" w:rsidRDefault="00614B98" w:rsidP="00BA159B">
            <w:pPr>
              <w:spacing w:before="40" w:after="40"/>
            </w:pPr>
            <w:r w:rsidRPr="0042748A">
              <w:t>PTR</w:t>
            </w:r>
          </w:p>
        </w:tc>
        <w:tc>
          <w:tcPr>
            <w:tcW w:w="8541" w:type="dxa"/>
          </w:tcPr>
          <w:p w14:paraId="1C940AC6" w14:textId="77777777" w:rsidR="00614B98" w:rsidRPr="0042748A" w:rsidRDefault="00614B98" w:rsidP="00FC4717">
            <w:pPr>
              <w:spacing w:before="40" w:after="40"/>
            </w:pPr>
            <w:r w:rsidRPr="0042748A">
              <w:rPr>
                <w:b/>
              </w:rPr>
              <w:t>P</w:t>
            </w:r>
            <w:r w:rsidRPr="0042748A">
              <w:t>ost-</w:t>
            </w:r>
            <w:r w:rsidRPr="002C2CCD">
              <w:rPr>
                <w:b/>
              </w:rPr>
              <w:t>T</w:t>
            </w:r>
            <w:r w:rsidRPr="0042748A">
              <w:t xml:space="preserve">enure </w:t>
            </w:r>
            <w:r w:rsidRPr="002C2CCD">
              <w:rPr>
                <w:b/>
              </w:rPr>
              <w:t>R</w:t>
            </w:r>
            <w:r w:rsidRPr="0042748A">
              <w:t xml:space="preserve">eview. </w:t>
            </w:r>
          </w:p>
        </w:tc>
      </w:tr>
      <w:tr w:rsidR="009B1BB9" w:rsidRPr="0042748A" w14:paraId="18EE8A44" w14:textId="77777777" w:rsidTr="00A872FE">
        <w:tc>
          <w:tcPr>
            <w:tcW w:w="1917" w:type="dxa"/>
          </w:tcPr>
          <w:p w14:paraId="74C2E9C1" w14:textId="77777777" w:rsidR="009B1BB9" w:rsidRPr="00BE1AEA" w:rsidRDefault="009B1BB9" w:rsidP="00BA159B">
            <w:pPr>
              <w:spacing w:before="40" w:after="40"/>
            </w:pPr>
            <w:r w:rsidRPr="00BE1AEA">
              <w:t>RE</w:t>
            </w:r>
            <w:r w:rsidR="006E7173" w:rsidRPr="00BE1AEA">
              <w:t xml:space="preserve"> or RE/NXT</w:t>
            </w:r>
          </w:p>
        </w:tc>
        <w:tc>
          <w:tcPr>
            <w:tcW w:w="8541" w:type="dxa"/>
          </w:tcPr>
          <w:p w14:paraId="748E7A16" w14:textId="77777777" w:rsidR="009B1BB9" w:rsidRPr="009B1BB9" w:rsidRDefault="009B1BB9" w:rsidP="00FC4717">
            <w:pPr>
              <w:spacing w:before="40" w:after="40"/>
            </w:pPr>
            <w:r>
              <w:rPr>
                <w:b/>
              </w:rPr>
              <w:t>R</w:t>
            </w:r>
            <w:r>
              <w:t xml:space="preserve">aiser’s </w:t>
            </w:r>
            <w:r>
              <w:rPr>
                <w:b/>
              </w:rPr>
              <w:t>E</w:t>
            </w:r>
            <w:r>
              <w:t xml:space="preserve">dge (Advancement donor database hosted by Blackbaud) </w:t>
            </w:r>
          </w:p>
        </w:tc>
      </w:tr>
      <w:tr w:rsidR="00614B98" w:rsidRPr="0042748A" w14:paraId="7A9E7687" w14:textId="77777777" w:rsidTr="00A872FE">
        <w:tc>
          <w:tcPr>
            <w:tcW w:w="1917" w:type="dxa"/>
          </w:tcPr>
          <w:p w14:paraId="123B1851" w14:textId="77777777" w:rsidR="00614B98" w:rsidRPr="0042748A" w:rsidRDefault="00614B98" w:rsidP="00BA159B">
            <w:pPr>
              <w:spacing w:before="40" w:after="40"/>
            </w:pPr>
            <w:r w:rsidRPr="0042748A">
              <w:t>RO</w:t>
            </w:r>
          </w:p>
        </w:tc>
        <w:tc>
          <w:tcPr>
            <w:tcW w:w="8541" w:type="dxa"/>
          </w:tcPr>
          <w:p w14:paraId="00208517" w14:textId="77777777" w:rsidR="00614B98" w:rsidRPr="0042748A" w:rsidRDefault="00614B98" w:rsidP="00FC4717">
            <w:pPr>
              <w:spacing w:before="40" w:after="40"/>
            </w:pPr>
            <w:r w:rsidRPr="0042748A">
              <w:rPr>
                <w:b/>
              </w:rPr>
              <w:t>R</w:t>
            </w:r>
            <w:r w:rsidRPr="0042748A">
              <w:t xml:space="preserve">ectory </w:t>
            </w:r>
            <w:r w:rsidRPr="002C2CCD">
              <w:rPr>
                <w:b/>
              </w:rPr>
              <w:t>O</w:t>
            </w:r>
            <w:r w:rsidRPr="0042748A">
              <w:t>ffice Building. 1156 Ninth Street.</w:t>
            </w:r>
          </w:p>
        </w:tc>
      </w:tr>
      <w:tr w:rsidR="00614B98" w:rsidRPr="0042748A" w14:paraId="6AA19C1E" w14:textId="77777777" w:rsidTr="00A872FE">
        <w:tc>
          <w:tcPr>
            <w:tcW w:w="1917" w:type="dxa"/>
          </w:tcPr>
          <w:p w14:paraId="2C361B92" w14:textId="77777777" w:rsidR="00614B98" w:rsidRPr="0042748A" w:rsidRDefault="00614B98" w:rsidP="00BA159B">
            <w:pPr>
              <w:spacing w:before="40" w:after="40"/>
            </w:pPr>
            <w:r w:rsidRPr="0042748A">
              <w:t>RTP</w:t>
            </w:r>
          </w:p>
        </w:tc>
        <w:tc>
          <w:tcPr>
            <w:tcW w:w="8541" w:type="dxa"/>
          </w:tcPr>
          <w:p w14:paraId="32CC81F0" w14:textId="77777777" w:rsidR="00614B98" w:rsidRPr="0042748A" w:rsidRDefault="00614B98" w:rsidP="00FC4717">
            <w:pPr>
              <w:spacing w:before="40" w:after="40"/>
            </w:pPr>
            <w:r w:rsidRPr="0042748A">
              <w:rPr>
                <w:b/>
              </w:rPr>
              <w:t>R</w:t>
            </w:r>
            <w:r w:rsidRPr="0042748A">
              <w:t xml:space="preserve">eappointment, </w:t>
            </w:r>
            <w:r w:rsidRPr="002C2CCD">
              <w:rPr>
                <w:b/>
              </w:rPr>
              <w:t>T</w:t>
            </w:r>
            <w:r w:rsidRPr="0042748A">
              <w:t xml:space="preserve">enure, and </w:t>
            </w:r>
            <w:r w:rsidRPr="002C2CCD">
              <w:rPr>
                <w:b/>
              </w:rPr>
              <w:t>P</w:t>
            </w:r>
            <w:r w:rsidRPr="0042748A">
              <w:t>romotion</w:t>
            </w:r>
          </w:p>
        </w:tc>
      </w:tr>
      <w:tr w:rsidR="00FE5405" w:rsidRPr="0042748A" w14:paraId="6AD13946" w14:textId="77777777" w:rsidTr="00A872FE">
        <w:tc>
          <w:tcPr>
            <w:tcW w:w="1917" w:type="dxa"/>
          </w:tcPr>
          <w:p w14:paraId="54EF131F" w14:textId="77777777" w:rsidR="00FE5405" w:rsidRPr="0042748A" w:rsidRDefault="00FE5405" w:rsidP="002464E4">
            <w:pPr>
              <w:spacing w:before="40" w:after="40"/>
            </w:pPr>
            <w:r>
              <w:t>SA</w:t>
            </w:r>
          </w:p>
        </w:tc>
        <w:tc>
          <w:tcPr>
            <w:tcW w:w="8541" w:type="dxa"/>
          </w:tcPr>
          <w:p w14:paraId="72BD7F80" w14:textId="77777777" w:rsidR="00FE5405" w:rsidRPr="00FE5405" w:rsidRDefault="00FE5405" w:rsidP="002464E4">
            <w:pPr>
              <w:spacing w:before="40" w:after="40"/>
            </w:pPr>
            <w:r>
              <w:rPr>
                <w:b/>
              </w:rPr>
              <w:t>S</w:t>
            </w:r>
            <w:r>
              <w:t xml:space="preserve">tudent </w:t>
            </w:r>
            <w:r>
              <w:rPr>
                <w:b/>
              </w:rPr>
              <w:t>A</w:t>
            </w:r>
            <w:r>
              <w:t>ffairs</w:t>
            </w:r>
          </w:p>
        </w:tc>
      </w:tr>
      <w:tr w:rsidR="00614B98" w:rsidRPr="0042748A" w14:paraId="768F9BD9" w14:textId="77777777" w:rsidTr="00A872FE">
        <w:tc>
          <w:tcPr>
            <w:tcW w:w="1917" w:type="dxa"/>
          </w:tcPr>
          <w:p w14:paraId="778F224B" w14:textId="77777777" w:rsidR="00614B98" w:rsidRPr="0042748A" w:rsidRDefault="00614B98" w:rsidP="002464E4">
            <w:pPr>
              <w:spacing w:before="40" w:after="40"/>
            </w:pPr>
            <w:r w:rsidRPr="0042748A">
              <w:t>SA</w:t>
            </w:r>
          </w:p>
        </w:tc>
        <w:tc>
          <w:tcPr>
            <w:tcW w:w="8541" w:type="dxa"/>
          </w:tcPr>
          <w:p w14:paraId="49239ECB" w14:textId="77777777" w:rsidR="00614B98" w:rsidRPr="0042748A" w:rsidRDefault="00614B98" w:rsidP="002464E4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>aint Cajetan’s Center. 1190 Ninth Street.</w:t>
            </w:r>
          </w:p>
        </w:tc>
      </w:tr>
      <w:tr w:rsidR="0025335D" w:rsidRPr="0042748A" w14:paraId="2510FB07" w14:textId="77777777" w:rsidTr="00A872FE">
        <w:tc>
          <w:tcPr>
            <w:tcW w:w="1917" w:type="dxa"/>
          </w:tcPr>
          <w:p w14:paraId="7E5AC652" w14:textId="77777777" w:rsidR="0025335D" w:rsidRPr="0042748A" w:rsidRDefault="0025335D" w:rsidP="002464E4">
            <w:pPr>
              <w:spacing w:before="40" w:after="40"/>
            </w:pPr>
            <w:r w:rsidRPr="0042748A">
              <w:t>SAB</w:t>
            </w:r>
          </w:p>
        </w:tc>
        <w:tc>
          <w:tcPr>
            <w:tcW w:w="8541" w:type="dxa"/>
          </w:tcPr>
          <w:p w14:paraId="7B77269B" w14:textId="77777777" w:rsidR="0025335D" w:rsidRPr="0042748A" w:rsidRDefault="0025335D" w:rsidP="002D3258">
            <w:pPr>
              <w:spacing w:before="40" w:after="40"/>
              <w:rPr>
                <w:color w:val="000000"/>
              </w:rPr>
            </w:pPr>
            <w:r w:rsidRPr="0042748A">
              <w:rPr>
                <w:b/>
                <w:color w:val="000000"/>
              </w:rPr>
              <w:t>S</w:t>
            </w:r>
            <w:r w:rsidRPr="0042748A">
              <w:rPr>
                <w:color w:val="000000"/>
              </w:rPr>
              <w:t xml:space="preserve">tudent </w:t>
            </w:r>
            <w:r w:rsidRPr="002C2CCD">
              <w:rPr>
                <w:b/>
                <w:color w:val="000000"/>
              </w:rPr>
              <w:t>A</w:t>
            </w:r>
            <w:r w:rsidRPr="0042748A">
              <w:rPr>
                <w:color w:val="000000"/>
              </w:rPr>
              <w:t xml:space="preserve">dvisory </w:t>
            </w:r>
            <w:r w:rsidRPr="002C2CCD">
              <w:rPr>
                <w:b/>
                <w:color w:val="000000"/>
              </w:rPr>
              <w:t>B</w:t>
            </w:r>
            <w:r w:rsidRPr="0042748A">
              <w:rPr>
                <w:color w:val="000000"/>
              </w:rPr>
              <w:t>oard</w:t>
            </w:r>
          </w:p>
        </w:tc>
      </w:tr>
      <w:tr w:rsidR="00791B6C" w:rsidRPr="0042748A" w14:paraId="22BFC38E" w14:textId="77777777" w:rsidTr="00A872FE">
        <w:tc>
          <w:tcPr>
            <w:tcW w:w="1917" w:type="dxa"/>
          </w:tcPr>
          <w:p w14:paraId="177AF29E" w14:textId="77777777" w:rsidR="00791B6C" w:rsidRPr="0042748A" w:rsidRDefault="00791B6C" w:rsidP="002464E4">
            <w:pPr>
              <w:spacing w:before="40" w:after="40"/>
            </w:pPr>
            <w:r w:rsidRPr="0042748A">
              <w:lastRenderedPageBreak/>
              <w:t>SACAB</w:t>
            </w:r>
          </w:p>
        </w:tc>
        <w:tc>
          <w:tcPr>
            <w:tcW w:w="8541" w:type="dxa"/>
          </w:tcPr>
          <w:p w14:paraId="62BA5E47" w14:textId="77777777" w:rsidR="00791B6C" w:rsidRPr="0042748A" w:rsidRDefault="00791B6C" w:rsidP="002D3258">
            <w:pPr>
              <w:spacing w:before="40" w:after="40"/>
            </w:pPr>
            <w:r w:rsidRPr="0042748A">
              <w:rPr>
                <w:b/>
                <w:color w:val="000000"/>
              </w:rPr>
              <w:t>S</w:t>
            </w:r>
            <w:r w:rsidRPr="0042748A">
              <w:rPr>
                <w:color w:val="000000"/>
              </w:rPr>
              <w:t xml:space="preserve">tudent </w:t>
            </w:r>
            <w:r w:rsidRPr="002C2CCD">
              <w:rPr>
                <w:b/>
                <w:color w:val="000000"/>
              </w:rPr>
              <w:t>A</w:t>
            </w:r>
            <w:r w:rsidRPr="0042748A">
              <w:rPr>
                <w:color w:val="000000"/>
              </w:rPr>
              <w:t xml:space="preserve">dvisory </w:t>
            </w:r>
            <w:r w:rsidRPr="002C2CCD">
              <w:rPr>
                <w:b/>
                <w:color w:val="000000"/>
              </w:rPr>
              <w:t>C</w:t>
            </w:r>
            <w:r w:rsidRPr="0042748A">
              <w:rPr>
                <w:color w:val="000000"/>
              </w:rPr>
              <w:t xml:space="preserve">ommittee to the </w:t>
            </w:r>
            <w:r w:rsidRPr="002C2CCD">
              <w:rPr>
                <w:b/>
                <w:color w:val="000000"/>
              </w:rPr>
              <w:t>A</w:t>
            </w:r>
            <w:r w:rsidRPr="0042748A">
              <w:rPr>
                <w:color w:val="000000"/>
              </w:rPr>
              <w:t xml:space="preserve">uraria </w:t>
            </w:r>
            <w:r w:rsidRPr="002C2CCD">
              <w:rPr>
                <w:b/>
                <w:color w:val="000000"/>
              </w:rPr>
              <w:t>B</w:t>
            </w:r>
            <w:r w:rsidRPr="0042748A">
              <w:rPr>
                <w:color w:val="000000"/>
              </w:rPr>
              <w:t>oard  </w:t>
            </w:r>
          </w:p>
        </w:tc>
      </w:tr>
      <w:tr w:rsidR="00770F32" w:rsidRPr="0042748A" w14:paraId="2F457425" w14:textId="77777777" w:rsidTr="00A872FE">
        <w:tc>
          <w:tcPr>
            <w:tcW w:w="1917" w:type="dxa"/>
          </w:tcPr>
          <w:p w14:paraId="31BDD86F" w14:textId="77777777" w:rsidR="00770F32" w:rsidRPr="0042748A" w:rsidRDefault="00770F32" w:rsidP="002464E4">
            <w:pPr>
              <w:spacing w:before="40" w:after="40"/>
            </w:pPr>
            <w:r>
              <w:t>SAP</w:t>
            </w:r>
          </w:p>
        </w:tc>
        <w:tc>
          <w:tcPr>
            <w:tcW w:w="8541" w:type="dxa"/>
          </w:tcPr>
          <w:p w14:paraId="5B24D67E" w14:textId="77777777" w:rsidR="00770F32" w:rsidRPr="0039184D" w:rsidRDefault="0039184D" w:rsidP="002D3258">
            <w:pPr>
              <w:spacing w:before="40" w:after="40"/>
            </w:pPr>
            <w:r>
              <w:rPr>
                <w:b/>
              </w:rPr>
              <w:t>S</w:t>
            </w:r>
            <w:r>
              <w:t xml:space="preserve">atisfactory </w:t>
            </w:r>
            <w:r>
              <w:rPr>
                <w:b/>
              </w:rPr>
              <w:t>A</w:t>
            </w:r>
            <w:r>
              <w:t xml:space="preserve">cademic </w:t>
            </w:r>
            <w:r>
              <w:rPr>
                <w:b/>
              </w:rPr>
              <w:t>P</w:t>
            </w:r>
            <w:r>
              <w:t>rogress</w:t>
            </w:r>
          </w:p>
        </w:tc>
      </w:tr>
      <w:tr w:rsidR="00614B98" w:rsidRPr="0042748A" w14:paraId="312F64DE" w14:textId="77777777" w:rsidTr="00A872FE">
        <w:tc>
          <w:tcPr>
            <w:tcW w:w="1917" w:type="dxa"/>
          </w:tcPr>
          <w:p w14:paraId="16857727" w14:textId="77777777" w:rsidR="00614B98" w:rsidRPr="0042748A" w:rsidRDefault="00614B98" w:rsidP="002464E4">
            <w:pPr>
              <w:spacing w:before="40" w:after="40"/>
            </w:pPr>
            <w:r w:rsidRPr="0042748A">
              <w:t>SE</w:t>
            </w:r>
          </w:p>
        </w:tc>
        <w:tc>
          <w:tcPr>
            <w:tcW w:w="8541" w:type="dxa"/>
          </w:tcPr>
          <w:p w14:paraId="1938C021" w14:textId="77777777" w:rsidR="00614B98" w:rsidRPr="0042748A" w:rsidRDefault="00614B98" w:rsidP="002D3258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t. </w:t>
            </w:r>
            <w:r w:rsidRPr="002C2CCD">
              <w:rPr>
                <w:b/>
              </w:rPr>
              <w:t>E</w:t>
            </w:r>
            <w:r w:rsidRPr="0042748A">
              <w:t>lizabeth’s Church. 1060 St. Francis Way.</w:t>
            </w:r>
          </w:p>
        </w:tc>
      </w:tr>
      <w:tr w:rsidR="00F674BF" w:rsidRPr="0042748A" w14:paraId="6E11AD4D" w14:textId="77777777" w:rsidTr="00A872FE">
        <w:tc>
          <w:tcPr>
            <w:tcW w:w="1917" w:type="dxa"/>
          </w:tcPr>
          <w:p w14:paraId="023D58F1" w14:textId="77777777" w:rsidR="00F674BF" w:rsidRPr="0042748A" w:rsidRDefault="00F674BF" w:rsidP="002464E4">
            <w:pPr>
              <w:spacing w:before="40" w:after="40"/>
            </w:pPr>
            <w:r w:rsidRPr="0042748A">
              <w:t>SEW</w:t>
            </w:r>
          </w:p>
        </w:tc>
        <w:tc>
          <w:tcPr>
            <w:tcW w:w="8541" w:type="dxa"/>
          </w:tcPr>
          <w:p w14:paraId="0689C330" w14:textId="77777777" w:rsidR="00F674BF" w:rsidRPr="0042748A" w:rsidRDefault="00F674BF" w:rsidP="002D3258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tudent </w:t>
            </w:r>
            <w:r w:rsidRPr="002C2CCD">
              <w:rPr>
                <w:b/>
              </w:rPr>
              <w:t>E</w:t>
            </w:r>
            <w:r w:rsidRPr="0042748A">
              <w:t xml:space="preserve">ngagement and </w:t>
            </w:r>
            <w:r w:rsidRPr="002C2CCD">
              <w:rPr>
                <w:b/>
              </w:rPr>
              <w:t>W</w:t>
            </w:r>
            <w:r w:rsidRPr="0042748A">
              <w:t>ellness</w:t>
            </w:r>
          </w:p>
        </w:tc>
      </w:tr>
      <w:tr w:rsidR="00614B98" w:rsidRPr="0042748A" w14:paraId="5EBE7A9E" w14:textId="77777777" w:rsidTr="00432C2A">
        <w:trPr>
          <w:trHeight w:val="251"/>
        </w:trPr>
        <w:tc>
          <w:tcPr>
            <w:tcW w:w="1917" w:type="dxa"/>
          </w:tcPr>
          <w:p w14:paraId="373261E5" w14:textId="77777777" w:rsidR="00614B98" w:rsidRPr="0042748A" w:rsidRDefault="00614B98" w:rsidP="002464E4">
            <w:pPr>
              <w:spacing w:before="40" w:after="40"/>
            </w:pPr>
            <w:r w:rsidRPr="0042748A">
              <w:t>SGA</w:t>
            </w:r>
          </w:p>
        </w:tc>
        <w:tc>
          <w:tcPr>
            <w:tcW w:w="8541" w:type="dxa"/>
          </w:tcPr>
          <w:p w14:paraId="22E24D5C" w14:textId="77777777" w:rsidR="00614B98" w:rsidRPr="0042748A" w:rsidRDefault="00614B98" w:rsidP="002464E4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tudent </w:t>
            </w:r>
            <w:r w:rsidRPr="002C2CCD">
              <w:rPr>
                <w:b/>
              </w:rPr>
              <w:t>G</w:t>
            </w:r>
            <w:r w:rsidRPr="0042748A">
              <w:t xml:space="preserve">overnment </w:t>
            </w:r>
            <w:r w:rsidRPr="002C2CCD">
              <w:rPr>
                <w:b/>
              </w:rPr>
              <w:t>A</w:t>
            </w:r>
            <w:r w:rsidRPr="0042748A">
              <w:t>ssembly</w:t>
            </w:r>
          </w:p>
        </w:tc>
      </w:tr>
      <w:tr w:rsidR="00614B98" w:rsidRPr="0042748A" w14:paraId="405AF5DE" w14:textId="77777777" w:rsidTr="00A872FE">
        <w:tc>
          <w:tcPr>
            <w:tcW w:w="1917" w:type="dxa"/>
          </w:tcPr>
          <w:p w14:paraId="4C72E214" w14:textId="77777777" w:rsidR="00614B98" w:rsidRPr="0042748A" w:rsidRDefault="00614B98" w:rsidP="00BA159B">
            <w:pPr>
              <w:spacing w:before="40" w:after="40"/>
            </w:pPr>
            <w:r w:rsidRPr="0042748A">
              <w:t>SI</w:t>
            </w:r>
          </w:p>
        </w:tc>
        <w:tc>
          <w:tcPr>
            <w:tcW w:w="8541" w:type="dxa"/>
          </w:tcPr>
          <w:p w14:paraId="6E57FB92" w14:textId="77777777" w:rsidR="00614B98" w:rsidRPr="0042748A" w:rsidRDefault="00614B98" w:rsidP="007F07F4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cience </w:t>
            </w:r>
            <w:r w:rsidRPr="002C2CCD">
              <w:rPr>
                <w:b/>
              </w:rPr>
              <w:t>B</w:t>
            </w:r>
            <w:r w:rsidRPr="0042748A">
              <w:t>uilding. 1150 – 12</w:t>
            </w:r>
            <w:r w:rsidRPr="0042748A">
              <w:rPr>
                <w:vertAlign w:val="superscript"/>
              </w:rPr>
              <w:t>th</w:t>
            </w:r>
            <w:r w:rsidRPr="0042748A">
              <w:t xml:space="preserve"> Street. Completed Spring 2011</w:t>
            </w:r>
          </w:p>
        </w:tc>
      </w:tr>
      <w:tr w:rsidR="004B075A" w:rsidRPr="0042748A" w14:paraId="6D171F7A" w14:textId="77777777" w:rsidTr="00A872FE">
        <w:tc>
          <w:tcPr>
            <w:tcW w:w="1917" w:type="dxa"/>
          </w:tcPr>
          <w:p w14:paraId="7C9719CA" w14:textId="77777777" w:rsidR="004B075A" w:rsidRPr="0042748A" w:rsidRDefault="004B075A" w:rsidP="00BA159B">
            <w:pPr>
              <w:spacing w:before="40" w:after="40"/>
            </w:pPr>
            <w:r>
              <w:t>SI</w:t>
            </w:r>
          </w:p>
        </w:tc>
        <w:tc>
          <w:tcPr>
            <w:tcW w:w="8541" w:type="dxa"/>
          </w:tcPr>
          <w:p w14:paraId="4BC559E9" w14:textId="77777777" w:rsidR="004B075A" w:rsidRPr="004B075A" w:rsidRDefault="004B075A" w:rsidP="00BA159B">
            <w:pPr>
              <w:spacing w:before="40" w:after="40"/>
            </w:pPr>
            <w:r>
              <w:rPr>
                <w:b/>
              </w:rPr>
              <w:t>S</w:t>
            </w:r>
            <w:r>
              <w:t xml:space="preserve">upplemental </w:t>
            </w:r>
            <w:r>
              <w:rPr>
                <w:b/>
              </w:rPr>
              <w:t>I</w:t>
            </w:r>
            <w:r>
              <w:t>nstruction</w:t>
            </w:r>
          </w:p>
        </w:tc>
      </w:tr>
      <w:tr w:rsidR="003435BE" w:rsidRPr="0042748A" w14:paraId="5C9C6AFC" w14:textId="77777777" w:rsidTr="00A872FE">
        <w:tc>
          <w:tcPr>
            <w:tcW w:w="1917" w:type="dxa"/>
          </w:tcPr>
          <w:p w14:paraId="2B1F7160" w14:textId="77777777" w:rsidR="003435BE" w:rsidRPr="0042748A" w:rsidRDefault="003435BE" w:rsidP="00BA159B">
            <w:pPr>
              <w:spacing w:before="40" w:after="40"/>
            </w:pPr>
            <w:r w:rsidRPr="0042748A">
              <w:t>SNAP</w:t>
            </w:r>
          </w:p>
        </w:tc>
        <w:tc>
          <w:tcPr>
            <w:tcW w:w="8541" w:type="dxa"/>
          </w:tcPr>
          <w:p w14:paraId="704D32A2" w14:textId="77777777" w:rsidR="003435BE" w:rsidRPr="0042748A" w:rsidRDefault="003435BE" w:rsidP="00BA159B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ecurity, </w:t>
            </w:r>
            <w:r w:rsidRPr="002C2CCD">
              <w:rPr>
                <w:b/>
              </w:rPr>
              <w:t>N</w:t>
            </w:r>
            <w:r w:rsidRPr="0042748A">
              <w:t xml:space="preserve">etworking, </w:t>
            </w:r>
            <w:r w:rsidRPr="002C2CCD">
              <w:rPr>
                <w:b/>
              </w:rPr>
              <w:t>A</w:t>
            </w:r>
            <w:r w:rsidRPr="0042748A">
              <w:t xml:space="preserve">sset </w:t>
            </w:r>
            <w:r w:rsidRPr="002C2CCD">
              <w:rPr>
                <w:b/>
              </w:rPr>
              <w:t>P</w:t>
            </w:r>
            <w:r w:rsidRPr="0042748A">
              <w:t>rotection. Reports to Informational Technology Services.</w:t>
            </w:r>
          </w:p>
        </w:tc>
      </w:tr>
      <w:tr w:rsidR="00BE1AEA" w:rsidRPr="0042748A" w14:paraId="057FD462" w14:textId="77777777" w:rsidTr="00A872FE">
        <w:tc>
          <w:tcPr>
            <w:tcW w:w="1917" w:type="dxa"/>
          </w:tcPr>
          <w:p w14:paraId="77C12261" w14:textId="77777777" w:rsidR="00BE1AEA" w:rsidRPr="0042748A" w:rsidRDefault="00BE1AEA" w:rsidP="00BA159B">
            <w:pPr>
              <w:spacing w:before="40" w:after="40"/>
            </w:pPr>
            <w:r>
              <w:t>SNAP</w:t>
            </w:r>
          </w:p>
        </w:tc>
        <w:tc>
          <w:tcPr>
            <w:tcW w:w="8541" w:type="dxa"/>
          </w:tcPr>
          <w:p w14:paraId="4750E577" w14:textId="77777777" w:rsidR="00BE1AEA" w:rsidRPr="0042748A" w:rsidRDefault="00BE1AEA" w:rsidP="00BA159B">
            <w:pPr>
              <w:spacing w:before="40" w:after="40"/>
              <w:rPr>
                <w:b/>
              </w:rPr>
            </w:pPr>
            <w:r>
              <w:rPr>
                <w:b/>
              </w:rPr>
              <w:t>S</w:t>
            </w:r>
            <w:r w:rsidRPr="00BE1AEA">
              <w:t xml:space="preserve">upplemental </w:t>
            </w:r>
            <w:r>
              <w:rPr>
                <w:b/>
              </w:rPr>
              <w:t>N</w:t>
            </w:r>
            <w:r w:rsidRPr="00BE1AEA">
              <w:t>utrition</w:t>
            </w:r>
            <w:r>
              <w:rPr>
                <w:b/>
              </w:rPr>
              <w:t xml:space="preserve"> As</w:t>
            </w:r>
            <w:r w:rsidRPr="00BE1AEA">
              <w:t xml:space="preserve">sistance </w:t>
            </w:r>
            <w:r>
              <w:rPr>
                <w:b/>
              </w:rPr>
              <w:t>P</w:t>
            </w:r>
            <w:r w:rsidRPr="00BE1AEA">
              <w:t>rogram, formerly Food Stamps</w:t>
            </w:r>
          </w:p>
        </w:tc>
      </w:tr>
      <w:tr w:rsidR="00F2640D" w:rsidRPr="0042748A" w14:paraId="5D0FCC52" w14:textId="77777777" w:rsidTr="00A872FE">
        <w:tc>
          <w:tcPr>
            <w:tcW w:w="1917" w:type="dxa"/>
          </w:tcPr>
          <w:p w14:paraId="14037864" w14:textId="77777777" w:rsidR="00F2640D" w:rsidRPr="0042748A" w:rsidRDefault="00F2640D" w:rsidP="00BA159B">
            <w:pPr>
              <w:spacing w:before="40" w:after="40"/>
            </w:pPr>
            <w:r w:rsidRPr="0042748A">
              <w:t>SOE</w:t>
            </w:r>
          </w:p>
        </w:tc>
        <w:tc>
          <w:tcPr>
            <w:tcW w:w="8541" w:type="dxa"/>
          </w:tcPr>
          <w:p w14:paraId="642E3E10" w14:textId="77777777" w:rsidR="00F2640D" w:rsidRPr="0042748A" w:rsidRDefault="00F2640D" w:rsidP="00BA159B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chool </w:t>
            </w:r>
            <w:r w:rsidRPr="002C2CCD">
              <w:rPr>
                <w:b/>
              </w:rPr>
              <w:t>o</w:t>
            </w:r>
            <w:r w:rsidRPr="0042748A">
              <w:t xml:space="preserve">f </w:t>
            </w:r>
            <w:r w:rsidRPr="002C2CCD">
              <w:rPr>
                <w:b/>
              </w:rPr>
              <w:t>E</w:t>
            </w:r>
            <w:r w:rsidRPr="0042748A">
              <w:t>ducation</w:t>
            </w:r>
          </w:p>
        </w:tc>
      </w:tr>
      <w:tr w:rsidR="009606C1" w:rsidRPr="0042748A" w14:paraId="5C1371E8" w14:textId="77777777" w:rsidTr="00A872FE">
        <w:tc>
          <w:tcPr>
            <w:tcW w:w="1917" w:type="dxa"/>
          </w:tcPr>
          <w:p w14:paraId="421E3DD4" w14:textId="77777777" w:rsidR="009606C1" w:rsidRPr="0042748A" w:rsidRDefault="009606C1" w:rsidP="00BA159B">
            <w:pPr>
              <w:spacing w:before="40" w:after="40"/>
            </w:pPr>
            <w:r>
              <w:t>SOH</w:t>
            </w:r>
          </w:p>
        </w:tc>
        <w:tc>
          <w:tcPr>
            <w:tcW w:w="8541" w:type="dxa"/>
          </w:tcPr>
          <w:p w14:paraId="1D36D844" w14:textId="77777777" w:rsidR="009606C1" w:rsidRPr="009606C1" w:rsidRDefault="009606C1" w:rsidP="00BA159B">
            <w:pPr>
              <w:spacing w:before="40" w:after="40"/>
            </w:pPr>
            <w:r>
              <w:rPr>
                <w:b/>
              </w:rPr>
              <w:t>S</w:t>
            </w:r>
            <w:r>
              <w:t xml:space="preserve">chool </w:t>
            </w:r>
            <w:r>
              <w:rPr>
                <w:b/>
              </w:rPr>
              <w:t>o</w:t>
            </w:r>
            <w:r>
              <w:t xml:space="preserve">f </w:t>
            </w:r>
            <w:r>
              <w:rPr>
                <w:b/>
              </w:rPr>
              <w:t>H</w:t>
            </w:r>
            <w:r>
              <w:t>ospitality</w:t>
            </w:r>
          </w:p>
        </w:tc>
      </w:tr>
      <w:tr w:rsidR="00614B98" w:rsidRPr="0042748A" w14:paraId="20EED361" w14:textId="77777777" w:rsidTr="00A872FE">
        <w:tc>
          <w:tcPr>
            <w:tcW w:w="1917" w:type="dxa"/>
          </w:tcPr>
          <w:p w14:paraId="7105BCE0" w14:textId="77777777" w:rsidR="00614B98" w:rsidRPr="0042748A" w:rsidRDefault="00614B98" w:rsidP="00BA159B">
            <w:pPr>
              <w:spacing w:before="40" w:after="40"/>
            </w:pPr>
            <w:r w:rsidRPr="0042748A">
              <w:t>SPO</w:t>
            </w:r>
          </w:p>
        </w:tc>
        <w:tc>
          <w:tcPr>
            <w:tcW w:w="8541" w:type="dxa"/>
          </w:tcPr>
          <w:p w14:paraId="042BD74A" w14:textId="77777777" w:rsidR="00614B98" w:rsidRPr="0042748A" w:rsidRDefault="00614B98" w:rsidP="00BA159B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pecial </w:t>
            </w:r>
            <w:r w:rsidRPr="002C2CCD">
              <w:rPr>
                <w:b/>
              </w:rPr>
              <w:t>P</w:t>
            </w:r>
            <w:r w:rsidRPr="0042748A">
              <w:t xml:space="preserve">urchase </w:t>
            </w:r>
            <w:r w:rsidRPr="002C2CCD">
              <w:rPr>
                <w:b/>
              </w:rPr>
              <w:t>O</w:t>
            </w:r>
            <w:r w:rsidRPr="0042748A">
              <w:t>rder – AHEC form for ordering goods and services</w:t>
            </w:r>
          </w:p>
        </w:tc>
      </w:tr>
      <w:tr w:rsidR="00900D6B" w:rsidRPr="0042748A" w14:paraId="615065BB" w14:textId="77777777" w:rsidTr="00A872FE">
        <w:tc>
          <w:tcPr>
            <w:tcW w:w="1917" w:type="dxa"/>
          </w:tcPr>
          <w:p w14:paraId="052FEB23" w14:textId="77777777" w:rsidR="00900D6B" w:rsidRPr="0042748A" w:rsidRDefault="00900D6B" w:rsidP="002464E4">
            <w:pPr>
              <w:spacing w:before="40" w:after="40"/>
            </w:pPr>
            <w:r w:rsidRPr="0042748A">
              <w:t>SRI</w:t>
            </w:r>
          </w:p>
        </w:tc>
        <w:tc>
          <w:tcPr>
            <w:tcW w:w="8541" w:type="dxa"/>
          </w:tcPr>
          <w:p w14:paraId="1A5C485A" w14:textId="77777777" w:rsidR="00900D6B" w:rsidRPr="0042748A" w:rsidRDefault="00900D6B" w:rsidP="00614B98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tudent </w:t>
            </w:r>
            <w:r w:rsidRPr="002C2CCD">
              <w:rPr>
                <w:b/>
              </w:rPr>
              <w:t>R</w:t>
            </w:r>
            <w:r w:rsidRPr="0042748A">
              <w:t xml:space="preserve">atings of </w:t>
            </w:r>
            <w:r w:rsidRPr="002C2CCD">
              <w:rPr>
                <w:b/>
              </w:rPr>
              <w:t>I</w:t>
            </w:r>
            <w:r w:rsidRPr="0042748A">
              <w:t>nstruction</w:t>
            </w:r>
          </w:p>
        </w:tc>
      </w:tr>
      <w:tr w:rsidR="00614B98" w:rsidRPr="0042748A" w14:paraId="12DA092A" w14:textId="77777777" w:rsidTr="00A872FE">
        <w:tc>
          <w:tcPr>
            <w:tcW w:w="1917" w:type="dxa"/>
          </w:tcPr>
          <w:p w14:paraId="645BAA3F" w14:textId="77777777" w:rsidR="00614B98" w:rsidRPr="0042748A" w:rsidRDefault="00614B98" w:rsidP="002464E4">
            <w:pPr>
              <w:spacing w:before="40" w:after="40"/>
            </w:pPr>
            <w:r w:rsidRPr="0042748A">
              <w:t>SS</w:t>
            </w:r>
          </w:p>
        </w:tc>
        <w:tc>
          <w:tcPr>
            <w:tcW w:w="8541" w:type="dxa"/>
          </w:tcPr>
          <w:p w14:paraId="2B9F21A2" w14:textId="77777777" w:rsidR="00614B98" w:rsidRPr="0042748A" w:rsidRDefault="00614B98" w:rsidP="00B86AB1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eventh </w:t>
            </w:r>
            <w:r w:rsidRPr="002C2CCD">
              <w:rPr>
                <w:b/>
              </w:rPr>
              <w:t>S</w:t>
            </w:r>
            <w:r w:rsidRPr="0042748A">
              <w:t>treet Classroom Building. 1250 Seventh Street.</w:t>
            </w:r>
          </w:p>
        </w:tc>
      </w:tr>
      <w:tr w:rsidR="00614B98" w:rsidRPr="0042748A" w14:paraId="58D7407F" w14:textId="77777777" w:rsidTr="00A872FE">
        <w:tc>
          <w:tcPr>
            <w:tcW w:w="1917" w:type="dxa"/>
          </w:tcPr>
          <w:p w14:paraId="519E4468" w14:textId="77777777" w:rsidR="00614B98" w:rsidRPr="0042748A" w:rsidRDefault="00614B98" w:rsidP="00665A36">
            <w:pPr>
              <w:spacing w:before="40" w:after="40"/>
            </w:pPr>
            <w:r w:rsidRPr="0042748A">
              <w:t>SSB</w:t>
            </w:r>
          </w:p>
        </w:tc>
        <w:tc>
          <w:tcPr>
            <w:tcW w:w="8541" w:type="dxa"/>
          </w:tcPr>
          <w:p w14:paraId="3FB333CE" w14:textId="77777777" w:rsidR="00614B98" w:rsidRPr="0042748A" w:rsidRDefault="00546FF0" w:rsidP="005D695C">
            <w:pPr>
              <w:spacing w:before="40" w:after="40"/>
            </w:pPr>
            <w:r>
              <w:rPr>
                <w:b/>
              </w:rPr>
              <w:t xml:space="preserve"> </w:t>
            </w:r>
            <w:r w:rsidR="00746F85">
              <w:t xml:space="preserve">Jordan </w:t>
            </w:r>
            <w:r w:rsidR="00614B98" w:rsidRPr="0042748A">
              <w:rPr>
                <w:b/>
              </w:rPr>
              <w:t>S</w:t>
            </w:r>
            <w:r w:rsidR="00614B98" w:rsidRPr="0042748A">
              <w:t xml:space="preserve">tudent </w:t>
            </w:r>
            <w:r w:rsidR="00614B98" w:rsidRPr="002C2CCD">
              <w:rPr>
                <w:b/>
              </w:rPr>
              <w:t>S</w:t>
            </w:r>
            <w:r w:rsidR="00614B98" w:rsidRPr="0042748A">
              <w:t xml:space="preserve">uccess </w:t>
            </w:r>
            <w:r w:rsidR="00614B98" w:rsidRPr="002C2CCD">
              <w:rPr>
                <w:b/>
              </w:rPr>
              <w:t>B</w:t>
            </w:r>
            <w:r w:rsidR="00614B98" w:rsidRPr="0042748A">
              <w:t xml:space="preserve">uilding </w:t>
            </w:r>
            <w:r w:rsidR="005D695C">
              <w:t>89</w:t>
            </w:r>
            <w:r w:rsidR="00BD30CC" w:rsidRPr="0042748A">
              <w:t>0 Auraria Parkway.</w:t>
            </w:r>
          </w:p>
        </w:tc>
      </w:tr>
      <w:tr w:rsidR="00770F32" w:rsidRPr="0042748A" w14:paraId="77FF1435" w14:textId="77777777" w:rsidTr="00A872FE">
        <w:tc>
          <w:tcPr>
            <w:tcW w:w="1917" w:type="dxa"/>
          </w:tcPr>
          <w:p w14:paraId="54D24019" w14:textId="77777777" w:rsidR="00770F32" w:rsidRPr="0042748A" w:rsidRDefault="00770F32" w:rsidP="00BA159B">
            <w:pPr>
              <w:spacing w:before="40" w:after="40"/>
            </w:pPr>
            <w:r>
              <w:t>SSC</w:t>
            </w:r>
          </w:p>
        </w:tc>
        <w:tc>
          <w:tcPr>
            <w:tcW w:w="8541" w:type="dxa"/>
          </w:tcPr>
          <w:p w14:paraId="20F1D181" w14:textId="77777777" w:rsidR="00770F32" w:rsidRPr="00770F32" w:rsidRDefault="00770F32" w:rsidP="00BA159B">
            <w:pPr>
              <w:spacing w:before="40" w:after="40"/>
            </w:pPr>
            <w:r>
              <w:rPr>
                <w:b/>
              </w:rPr>
              <w:t>S</w:t>
            </w:r>
            <w:r>
              <w:t xml:space="preserve">tudent </w:t>
            </w:r>
            <w:r>
              <w:rPr>
                <w:b/>
              </w:rPr>
              <w:t>S</w:t>
            </w:r>
            <w:r>
              <w:t xml:space="preserve">uccess </w:t>
            </w:r>
            <w:r>
              <w:rPr>
                <w:b/>
              </w:rPr>
              <w:t>C</w:t>
            </w:r>
            <w:r>
              <w:t>ollaborative being renamed Navigate</w:t>
            </w:r>
          </w:p>
        </w:tc>
      </w:tr>
      <w:tr w:rsidR="00C1102F" w:rsidRPr="0042748A" w14:paraId="775FD194" w14:textId="77777777" w:rsidTr="00A872FE">
        <w:tc>
          <w:tcPr>
            <w:tcW w:w="1917" w:type="dxa"/>
          </w:tcPr>
          <w:p w14:paraId="0FB72700" w14:textId="77777777" w:rsidR="00C1102F" w:rsidRPr="0042748A" w:rsidRDefault="00C1102F" w:rsidP="00BA159B">
            <w:pPr>
              <w:spacing w:before="40" w:after="40"/>
            </w:pPr>
            <w:r w:rsidRPr="0042748A">
              <w:t>STEM</w:t>
            </w:r>
          </w:p>
        </w:tc>
        <w:tc>
          <w:tcPr>
            <w:tcW w:w="8541" w:type="dxa"/>
          </w:tcPr>
          <w:p w14:paraId="005FD44A" w14:textId="77777777" w:rsidR="00C1102F" w:rsidRPr="0042748A" w:rsidRDefault="00C1102F" w:rsidP="00BA159B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cience, </w:t>
            </w:r>
            <w:r w:rsidRPr="002C2CCD">
              <w:rPr>
                <w:b/>
              </w:rPr>
              <w:t>T</w:t>
            </w:r>
            <w:r w:rsidRPr="0042748A">
              <w:t xml:space="preserve">echnology, </w:t>
            </w:r>
            <w:r w:rsidRPr="002C2CCD">
              <w:rPr>
                <w:b/>
              </w:rPr>
              <w:t>E</w:t>
            </w:r>
            <w:r w:rsidRPr="0042748A">
              <w:t xml:space="preserve">ngineering, </w:t>
            </w:r>
            <w:r w:rsidRPr="002C2CCD">
              <w:rPr>
                <w:b/>
              </w:rPr>
              <w:t>M</w:t>
            </w:r>
            <w:r w:rsidRPr="0042748A">
              <w:t>athematics</w:t>
            </w:r>
          </w:p>
        </w:tc>
      </w:tr>
      <w:tr w:rsidR="00C9225B" w:rsidRPr="0042748A" w14:paraId="7A146327" w14:textId="77777777" w:rsidTr="00A872FE">
        <w:tc>
          <w:tcPr>
            <w:tcW w:w="1917" w:type="dxa"/>
          </w:tcPr>
          <w:p w14:paraId="31F80B89" w14:textId="77777777" w:rsidR="00C9225B" w:rsidRPr="0042748A" w:rsidRDefault="00C9225B" w:rsidP="00BA159B">
            <w:pPr>
              <w:spacing w:before="40" w:after="40"/>
            </w:pPr>
            <w:r w:rsidRPr="0042748A">
              <w:t>STEPS</w:t>
            </w:r>
          </w:p>
        </w:tc>
        <w:tc>
          <w:tcPr>
            <w:tcW w:w="8541" w:type="dxa"/>
          </w:tcPr>
          <w:p w14:paraId="13DF56DF" w14:textId="77777777" w:rsidR="00C9225B" w:rsidRPr="0042748A" w:rsidRDefault="00C9225B" w:rsidP="00BA159B">
            <w:pPr>
              <w:spacing w:before="40" w:after="40"/>
            </w:pPr>
            <w:r w:rsidRPr="0042748A">
              <w:rPr>
                <w:b/>
              </w:rPr>
              <w:t>S</w:t>
            </w:r>
            <w:r w:rsidRPr="0042748A">
              <w:t xml:space="preserve">trides </w:t>
            </w:r>
            <w:r w:rsidRPr="002C2CCD">
              <w:rPr>
                <w:b/>
              </w:rPr>
              <w:t>T</w:t>
            </w:r>
            <w:r w:rsidRPr="0042748A">
              <w:t xml:space="preserve">oward </w:t>
            </w:r>
            <w:r w:rsidRPr="002C2CCD">
              <w:rPr>
                <w:b/>
              </w:rPr>
              <w:t>E</w:t>
            </w:r>
            <w:r w:rsidRPr="0042748A">
              <w:t xml:space="preserve">ncouraging </w:t>
            </w:r>
            <w:r w:rsidRPr="002C2CCD">
              <w:rPr>
                <w:b/>
              </w:rPr>
              <w:t>P</w:t>
            </w:r>
            <w:r w:rsidRPr="0042748A">
              <w:t>rofessions in </w:t>
            </w:r>
            <w:r w:rsidRPr="002C2CCD">
              <w:rPr>
                <w:b/>
              </w:rPr>
              <w:t>S</w:t>
            </w:r>
            <w:r w:rsidRPr="0042748A">
              <w:t>cience</w:t>
            </w:r>
          </w:p>
        </w:tc>
      </w:tr>
      <w:tr w:rsidR="0068308E" w:rsidRPr="0042748A" w14:paraId="5D667408" w14:textId="77777777" w:rsidTr="00A872FE">
        <w:tc>
          <w:tcPr>
            <w:tcW w:w="1917" w:type="dxa"/>
          </w:tcPr>
          <w:p w14:paraId="7B2CCD92" w14:textId="77777777" w:rsidR="0068308E" w:rsidRPr="0042748A" w:rsidRDefault="0068308E" w:rsidP="00BA159B">
            <w:pPr>
              <w:spacing w:before="40" w:after="40"/>
            </w:pPr>
            <w:r w:rsidRPr="0042748A">
              <w:t>TA</w:t>
            </w:r>
          </w:p>
        </w:tc>
        <w:tc>
          <w:tcPr>
            <w:tcW w:w="8541" w:type="dxa"/>
          </w:tcPr>
          <w:p w14:paraId="00D7445E" w14:textId="77777777" w:rsidR="0068308E" w:rsidRPr="0042748A" w:rsidRDefault="0068308E" w:rsidP="00BA159B">
            <w:pPr>
              <w:spacing w:before="40" w:after="40"/>
            </w:pPr>
            <w:r w:rsidRPr="0042748A">
              <w:rPr>
                <w:b/>
              </w:rPr>
              <w:t>T</w:t>
            </w:r>
            <w:r w:rsidRPr="0042748A">
              <w:t xml:space="preserve">ravel </w:t>
            </w:r>
            <w:r w:rsidRPr="002C2CCD">
              <w:rPr>
                <w:b/>
              </w:rPr>
              <w:t>A</w:t>
            </w:r>
            <w:r w:rsidRPr="0042748A">
              <w:t>uthorization</w:t>
            </w:r>
          </w:p>
        </w:tc>
      </w:tr>
      <w:tr w:rsidR="00A27D60" w:rsidRPr="0042748A" w14:paraId="21C261FD" w14:textId="77777777" w:rsidTr="00A872FE">
        <w:trPr>
          <w:cantSplit/>
        </w:trPr>
        <w:tc>
          <w:tcPr>
            <w:tcW w:w="1917" w:type="dxa"/>
          </w:tcPr>
          <w:p w14:paraId="3E7E455A" w14:textId="77777777" w:rsidR="00A27D60" w:rsidRPr="0042748A" w:rsidRDefault="00A27D60" w:rsidP="00BA159B">
            <w:pPr>
              <w:spacing w:before="40" w:after="40"/>
            </w:pPr>
            <w:r w:rsidRPr="0042748A">
              <w:t>TAPS</w:t>
            </w:r>
          </w:p>
        </w:tc>
        <w:tc>
          <w:tcPr>
            <w:tcW w:w="8541" w:type="dxa"/>
          </w:tcPr>
          <w:p w14:paraId="0D3768F6" w14:textId="77777777" w:rsidR="00A27D60" w:rsidRPr="0042748A" w:rsidRDefault="00A27D60" w:rsidP="00342D9B">
            <w:pPr>
              <w:spacing w:before="40" w:after="40"/>
            </w:pPr>
            <w:r w:rsidRPr="0042748A">
              <w:rPr>
                <w:b/>
              </w:rPr>
              <w:t>T</w:t>
            </w:r>
            <w:r w:rsidRPr="0042748A">
              <w:t xml:space="preserve">he </w:t>
            </w:r>
            <w:r w:rsidRPr="002C2CCD">
              <w:rPr>
                <w:b/>
              </w:rPr>
              <w:t>A</w:t>
            </w:r>
            <w:r w:rsidRPr="0042748A">
              <w:t xml:space="preserve">uraria </w:t>
            </w:r>
            <w:r w:rsidRPr="002C2CCD">
              <w:rPr>
                <w:b/>
              </w:rPr>
              <w:t>P</w:t>
            </w:r>
            <w:r w:rsidRPr="0042748A">
              <w:t xml:space="preserve">arking </w:t>
            </w:r>
            <w:r w:rsidRPr="002C2CCD">
              <w:rPr>
                <w:b/>
              </w:rPr>
              <w:t>S</w:t>
            </w:r>
            <w:r w:rsidRPr="0042748A">
              <w:t>tructure 950 Walnut St.</w:t>
            </w:r>
          </w:p>
        </w:tc>
      </w:tr>
      <w:tr w:rsidR="00614B98" w:rsidRPr="0042748A" w14:paraId="40C7F08F" w14:textId="77777777" w:rsidTr="00A872FE">
        <w:trPr>
          <w:cantSplit/>
        </w:trPr>
        <w:tc>
          <w:tcPr>
            <w:tcW w:w="1917" w:type="dxa"/>
          </w:tcPr>
          <w:p w14:paraId="3935D85D" w14:textId="77777777" w:rsidR="00614B98" w:rsidRPr="0042748A" w:rsidRDefault="00614B98" w:rsidP="00BA159B">
            <w:pPr>
              <w:spacing w:before="40" w:after="40"/>
            </w:pPr>
            <w:r w:rsidRPr="0042748A">
              <w:t>TOP</w:t>
            </w:r>
          </w:p>
        </w:tc>
        <w:tc>
          <w:tcPr>
            <w:tcW w:w="8541" w:type="dxa"/>
          </w:tcPr>
          <w:p w14:paraId="61BA3D20" w14:textId="77777777" w:rsidR="00614B98" w:rsidRPr="0042748A" w:rsidRDefault="00614B98" w:rsidP="00342D9B">
            <w:pPr>
              <w:spacing w:before="40" w:after="40"/>
            </w:pPr>
            <w:r w:rsidRPr="0042748A">
              <w:rPr>
                <w:b/>
              </w:rPr>
              <w:t>T</w:t>
            </w:r>
            <w:r w:rsidRPr="0042748A">
              <w:t xml:space="preserve">arget of </w:t>
            </w:r>
            <w:r w:rsidRPr="002C2CCD">
              <w:rPr>
                <w:b/>
              </w:rPr>
              <w:t>O</w:t>
            </w:r>
            <w:r w:rsidRPr="0042748A">
              <w:t xml:space="preserve">pportunity </w:t>
            </w:r>
            <w:r w:rsidRPr="002C2CCD">
              <w:rPr>
                <w:b/>
              </w:rPr>
              <w:t>P</w:t>
            </w:r>
            <w:r w:rsidRPr="0042748A">
              <w:t>rogram.  See guidelines at (</w:t>
            </w:r>
            <w:r w:rsidR="00C42C27" w:rsidRPr="0042748A">
              <w:t>http://www.msudenver.edu/media/content/equalopportunityoffice/documents/top.pdf</w:t>
            </w:r>
            <w:r w:rsidRPr="0042748A">
              <w:t>)</w:t>
            </w:r>
          </w:p>
        </w:tc>
      </w:tr>
      <w:tr w:rsidR="00614B98" w:rsidRPr="0042748A" w14:paraId="5018C82F" w14:textId="77777777" w:rsidTr="00A872FE">
        <w:tc>
          <w:tcPr>
            <w:tcW w:w="1917" w:type="dxa"/>
          </w:tcPr>
          <w:p w14:paraId="5164620F" w14:textId="77777777" w:rsidR="00614B98" w:rsidRPr="0042748A" w:rsidRDefault="00614B98" w:rsidP="00BA159B">
            <w:pPr>
              <w:spacing w:before="40" w:after="40"/>
            </w:pPr>
            <w:r w:rsidRPr="0042748A">
              <w:t>TQE</w:t>
            </w:r>
          </w:p>
        </w:tc>
        <w:tc>
          <w:tcPr>
            <w:tcW w:w="8541" w:type="dxa"/>
          </w:tcPr>
          <w:p w14:paraId="1312B790" w14:textId="77777777" w:rsidR="00614B98" w:rsidRPr="0042748A" w:rsidRDefault="00614B98" w:rsidP="00BB5839">
            <w:pPr>
              <w:spacing w:before="40" w:after="40"/>
            </w:pPr>
            <w:r w:rsidRPr="0042748A">
              <w:rPr>
                <w:b/>
              </w:rPr>
              <w:t>T</w:t>
            </w:r>
            <w:r w:rsidRPr="0042748A">
              <w:t xml:space="preserve">eacher </w:t>
            </w:r>
            <w:r w:rsidRPr="002C2CCD">
              <w:rPr>
                <w:b/>
              </w:rPr>
              <w:t>Q</w:t>
            </w:r>
            <w:r w:rsidRPr="0042748A">
              <w:t xml:space="preserve">uality </w:t>
            </w:r>
            <w:r w:rsidRPr="002C2CCD">
              <w:rPr>
                <w:b/>
              </w:rPr>
              <w:t>E</w:t>
            </w:r>
            <w:r w:rsidRPr="0042748A">
              <w:t>nhancement grant – see UTP</w:t>
            </w:r>
          </w:p>
        </w:tc>
      </w:tr>
      <w:tr w:rsidR="00BE1AEA" w:rsidRPr="00BE1AEA" w14:paraId="30CB6825" w14:textId="77777777" w:rsidTr="00A872FE">
        <w:tc>
          <w:tcPr>
            <w:tcW w:w="1917" w:type="dxa"/>
          </w:tcPr>
          <w:p w14:paraId="61C487BE" w14:textId="77777777" w:rsidR="00614B98" w:rsidRPr="00BE1AEA" w:rsidRDefault="00614B98" w:rsidP="00342D9B">
            <w:pPr>
              <w:spacing w:before="40" w:after="40"/>
            </w:pPr>
            <w:r w:rsidRPr="00BE1AEA">
              <w:t>T</w:t>
            </w:r>
            <w:r w:rsidR="00806E68" w:rsidRPr="00BE1AEA">
              <w:t>I</w:t>
            </w:r>
            <w:r w:rsidRPr="00BE1AEA">
              <w:t>V</w:t>
            </w:r>
          </w:p>
        </w:tc>
        <w:tc>
          <w:tcPr>
            <w:tcW w:w="8541" w:type="dxa"/>
          </w:tcPr>
          <w:p w14:paraId="4B98679A" w14:textId="77777777" w:rsidR="00614B98" w:rsidRPr="00BE1AEA" w:rsidRDefault="00614B98" w:rsidP="00342D9B">
            <w:pPr>
              <w:spacing w:before="40" w:after="40"/>
              <w:rPr>
                <w:i/>
              </w:rPr>
            </w:pPr>
            <w:r w:rsidRPr="00BE1AEA">
              <w:rPr>
                <w:b/>
              </w:rPr>
              <w:t>T</w:t>
            </w:r>
            <w:r w:rsidRPr="00BE1AEA">
              <w:t xml:space="preserve">ivoli </w:t>
            </w:r>
            <w:r w:rsidRPr="00BE1AEA">
              <w:rPr>
                <w:b/>
              </w:rPr>
              <w:t>S</w:t>
            </w:r>
            <w:r w:rsidRPr="00BE1AEA">
              <w:t xml:space="preserve">tudent </w:t>
            </w:r>
            <w:r w:rsidRPr="00BE1AEA">
              <w:rPr>
                <w:b/>
              </w:rPr>
              <w:t>U</w:t>
            </w:r>
            <w:r w:rsidRPr="00BE1AEA">
              <w:t>nion. 900 Auraria Parkway.</w:t>
            </w:r>
          </w:p>
        </w:tc>
      </w:tr>
      <w:tr w:rsidR="00436EE4" w:rsidRPr="0042748A" w14:paraId="654A3917" w14:textId="77777777" w:rsidTr="00A872FE">
        <w:tc>
          <w:tcPr>
            <w:tcW w:w="1917" w:type="dxa"/>
          </w:tcPr>
          <w:p w14:paraId="06672E2F" w14:textId="77777777" w:rsidR="00436EE4" w:rsidRPr="0042748A" w:rsidRDefault="00436EE4" w:rsidP="00342D9B">
            <w:pPr>
              <w:spacing w:before="40" w:after="40"/>
            </w:pPr>
            <w:r w:rsidRPr="0042748A">
              <w:t>TPG</w:t>
            </w:r>
          </w:p>
        </w:tc>
        <w:tc>
          <w:tcPr>
            <w:tcW w:w="8541" w:type="dxa"/>
          </w:tcPr>
          <w:p w14:paraId="3F637347" w14:textId="77777777" w:rsidR="00436EE4" w:rsidRPr="0042748A" w:rsidRDefault="00436EE4" w:rsidP="00342D9B">
            <w:pPr>
              <w:spacing w:before="40" w:after="40"/>
            </w:pPr>
            <w:r w:rsidRPr="0042748A">
              <w:rPr>
                <w:b/>
              </w:rPr>
              <w:t>T</w:t>
            </w:r>
            <w:r w:rsidRPr="0042748A">
              <w:t xml:space="preserve">ivoli </w:t>
            </w:r>
            <w:r w:rsidRPr="002C2CCD">
              <w:rPr>
                <w:b/>
              </w:rPr>
              <w:t>P</w:t>
            </w:r>
            <w:r w:rsidRPr="0042748A">
              <w:t xml:space="preserve">arking </w:t>
            </w:r>
            <w:r w:rsidRPr="002C2CCD">
              <w:rPr>
                <w:b/>
              </w:rPr>
              <w:t>G</w:t>
            </w:r>
            <w:r w:rsidRPr="0042748A">
              <w:t>arage 950 Walnut Street.</w:t>
            </w:r>
          </w:p>
        </w:tc>
      </w:tr>
      <w:tr w:rsidR="000104F1" w:rsidRPr="0042748A" w14:paraId="03DCE39E" w14:textId="77777777" w:rsidTr="00A872FE">
        <w:tc>
          <w:tcPr>
            <w:tcW w:w="1917" w:type="dxa"/>
          </w:tcPr>
          <w:p w14:paraId="6B7D2070" w14:textId="77777777" w:rsidR="000104F1" w:rsidRPr="0042748A" w:rsidRDefault="000104F1" w:rsidP="00BA159B">
            <w:pPr>
              <w:spacing w:before="40" w:after="40"/>
            </w:pPr>
            <w:r w:rsidRPr="0042748A">
              <w:t>UA</w:t>
            </w:r>
          </w:p>
        </w:tc>
        <w:tc>
          <w:tcPr>
            <w:tcW w:w="8541" w:type="dxa"/>
          </w:tcPr>
          <w:p w14:paraId="3A5256E8" w14:textId="77777777" w:rsidR="000104F1" w:rsidRPr="0042748A" w:rsidRDefault="000104F1" w:rsidP="00BA159B">
            <w:pPr>
              <w:spacing w:before="40" w:after="40"/>
            </w:pPr>
            <w:r w:rsidRPr="0042748A">
              <w:rPr>
                <w:b/>
              </w:rPr>
              <w:t>U</w:t>
            </w:r>
            <w:r w:rsidRPr="0042748A">
              <w:t xml:space="preserve">niversity </w:t>
            </w:r>
            <w:r w:rsidRPr="002C2CCD">
              <w:rPr>
                <w:b/>
              </w:rPr>
              <w:t>A</w:t>
            </w:r>
            <w:r w:rsidRPr="0042748A">
              <w:t>dvancement (formerly Advancement &amp; External Relations)</w:t>
            </w:r>
          </w:p>
        </w:tc>
      </w:tr>
      <w:tr w:rsidR="00614B98" w:rsidRPr="0042748A" w14:paraId="20D2147C" w14:textId="77777777" w:rsidTr="00A872FE">
        <w:tc>
          <w:tcPr>
            <w:tcW w:w="1917" w:type="dxa"/>
          </w:tcPr>
          <w:p w14:paraId="4C14D600" w14:textId="77777777" w:rsidR="00614B98" w:rsidRPr="0042748A" w:rsidRDefault="00614B98" w:rsidP="00BA159B">
            <w:pPr>
              <w:spacing w:before="40" w:after="40"/>
            </w:pPr>
            <w:r w:rsidRPr="0042748A">
              <w:t>UCD</w:t>
            </w:r>
          </w:p>
        </w:tc>
        <w:tc>
          <w:tcPr>
            <w:tcW w:w="8541" w:type="dxa"/>
          </w:tcPr>
          <w:p w14:paraId="5662A147" w14:textId="77777777" w:rsidR="00614B98" w:rsidRPr="0042748A" w:rsidRDefault="00614B98" w:rsidP="00BA159B">
            <w:pPr>
              <w:spacing w:before="40" w:after="40"/>
            </w:pPr>
            <w:r w:rsidRPr="0042748A">
              <w:rPr>
                <w:b/>
              </w:rPr>
              <w:t>U</w:t>
            </w:r>
            <w:r w:rsidRPr="0042748A">
              <w:t xml:space="preserve">niversity of </w:t>
            </w:r>
            <w:r w:rsidRPr="002C2CCD">
              <w:rPr>
                <w:b/>
              </w:rPr>
              <w:t>C</w:t>
            </w:r>
            <w:r w:rsidRPr="0042748A">
              <w:t xml:space="preserve">olorado at </w:t>
            </w:r>
            <w:r w:rsidRPr="002C2CCD">
              <w:rPr>
                <w:b/>
              </w:rPr>
              <w:t>D</w:t>
            </w:r>
            <w:r w:rsidRPr="0042748A">
              <w:t>enver</w:t>
            </w:r>
          </w:p>
        </w:tc>
      </w:tr>
      <w:tr w:rsidR="00614B98" w:rsidRPr="0042748A" w14:paraId="2373C6B8" w14:textId="77777777" w:rsidTr="00A872FE">
        <w:trPr>
          <w:cantSplit/>
        </w:trPr>
        <w:tc>
          <w:tcPr>
            <w:tcW w:w="1917" w:type="dxa"/>
          </w:tcPr>
          <w:p w14:paraId="36689DE8" w14:textId="77777777" w:rsidR="00614B98" w:rsidRPr="0042748A" w:rsidRDefault="00614B98" w:rsidP="00665A36">
            <w:pPr>
              <w:spacing w:before="40" w:after="40"/>
            </w:pPr>
            <w:r w:rsidRPr="0042748A">
              <w:t>UTP</w:t>
            </w:r>
          </w:p>
        </w:tc>
        <w:tc>
          <w:tcPr>
            <w:tcW w:w="8541" w:type="dxa"/>
          </w:tcPr>
          <w:p w14:paraId="667EA459" w14:textId="77777777" w:rsidR="00614B98" w:rsidRPr="0042748A" w:rsidRDefault="00614B98" w:rsidP="00AF7F81">
            <w:pPr>
              <w:spacing w:before="40" w:after="40"/>
            </w:pPr>
            <w:r w:rsidRPr="0042748A">
              <w:rPr>
                <w:b/>
              </w:rPr>
              <w:t>U</w:t>
            </w:r>
            <w:r w:rsidRPr="0042748A">
              <w:t xml:space="preserve">rban </w:t>
            </w:r>
            <w:r w:rsidRPr="002C2CCD">
              <w:rPr>
                <w:b/>
              </w:rPr>
              <w:t>T</w:t>
            </w:r>
            <w:r w:rsidRPr="0042748A">
              <w:t xml:space="preserve">eaching </w:t>
            </w:r>
            <w:r w:rsidRPr="002C2CCD">
              <w:rPr>
                <w:b/>
              </w:rPr>
              <w:t>P</w:t>
            </w:r>
            <w:r w:rsidRPr="0042748A">
              <w:t>artnership. Grant from D</w:t>
            </w:r>
            <w:r w:rsidR="007552FB" w:rsidRPr="0042748A">
              <w:t>ept. of Education</w:t>
            </w:r>
          </w:p>
        </w:tc>
      </w:tr>
      <w:tr w:rsidR="00614B98" w:rsidRPr="0042748A" w14:paraId="2919175B" w14:textId="77777777" w:rsidTr="00A872FE">
        <w:tc>
          <w:tcPr>
            <w:tcW w:w="1917" w:type="dxa"/>
          </w:tcPr>
          <w:p w14:paraId="2B9B5943" w14:textId="77777777" w:rsidR="00614B98" w:rsidRPr="0042748A" w:rsidRDefault="00614B98" w:rsidP="00BA159B">
            <w:pPr>
              <w:spacing w:before="40" w:after="40"/>
            </w:pPr>
            <w:r w:rsidRPr="0042748A">
              <w:t>VPAA</w:t>
            </w:r>
          </w:p>
        </w:tc>
        <w:tc>
          <w:tcPr>
            <w:tcW w:w="8541" w:type="dxa"/>
          </w:tcPr>
          <w:p w14:paraId="01BC1FB5" w14:textId="77777777" w:rsidR="00614B98" w:rsidRPr="0042748A" w:rsidRDefault="00614B98" w:rsidP="00A32245">
            <w:pPr>
              <w:spacing w:before="40" w:after="40"/>
            </w:pPr>
            <w:r w:rsidRPr="0042748A">
              <w:rPr>
                <w:b/>
              </w:rPr>
              <w:t>V</w:t>
            </w:r>
            <w:r w:rsidRPr="0042748A">
              <w:t xml:space="preserve">ice </w:t>
            </w:r>
            <w:r w:rsidRPr="002C2CCD">
              <w:rPr>
                <w:b/>
              </w:rPr>
              <w:t>P</w:t>
            </w:r>
            <w:r w:rsidRPr="0042748A">
              <w:t xml:space="preserve">resident for </w:t>
            </w:r>
            <w:r w:rsidRPr="002C2CCD">
              <w:rPr>
                <w:b/>
              </w:rPr>
              <w:t>A</w:t>
            </w:r>
            <w:r w:rsidRPr="0042748A">
              <w:t xml:space="preserve">cademic </w:t>
            </w:r>
            <w:r w:rsidRPr="002C2CCD">
              <w:rPr>
                <w:b/>
              </w:rPr>
              <w:t>A</w:t>
            </w:r>
            <w:r w:rsidRPr="0042748A">
              <w:t>ffairs.</w:t>
            </w:r>
            <w:r w:rsidR="00950275" w:rsidRPr="0042748A">
              <w:t xml:space="preserve"> </w:t>
            </w:r>
            <w:r w:rsidR="00A32245" w:rsidRPr="0042748A">
              <w:t xml:space="preserve">See Provost/ </w:t>
            </w:r>
            <w:r w:rsidR="00FE5405">
              <w:t>EVPA</w:t>
            </w:r>
            <w:r w:rsidR="00A32245" w:rsidRPr="0042748A">
              <w:t>A</w:t>
            </w:r>
          </w:p>
        </w:tc>
      </w:tr>
      <w:tr w:rsidR="00A929EF" w:rsidRPr="0042748A" w14:paraId="0894EE18" w14:textId="77777777" w:rsidTr="00A872FE">
        <w:tc>
          <w:tcPr>
            <w:tcW w:w="1917" w:type="dxa"/>
          </w:tcPr>
          <w:p w14:paraId="42A1C52B" w14:textId="77777777" w:rsidR="00A929EF" w:rsidRDefault="00A929EF" w:rsidP="00342D9B">
            <w:pPr>
              <w:spacing w:before="40" w:after="40"/>
            </w:pPr>
            <w:r>
              <w:t>VPDI</w:t>
            </w:r>
          </w:p>
        </w:tc>
        <w:tc>
          <w:tcPr>
            <w:tcW w:w="8541" w:type="dxa"/>
          </w:tcPr>
          <w:p w14:paraId="5315DB8F" w14:textId="77777777" w:rsidR="00A929EF" w:rsidRPr="009319EB" w:rsidRDefault="009319EB" w:rsidP="00FE5405">
            <w:pPr>
              <w:spacing w:before="40" w:after="40"/>
              <w:rPr>
                <w:b/>
              </w:rPr>
            </w:pPr>
            <w:r>
              <w:rPr>
                <w:b/>
              </w:rPr>
              <w:t>V</w:t>
            </w:r>
            <w:r>
              <w:t xml:space="preserve">ice </w:t>
            </w:r>
            <w:r>
              <w:rPr>
                <w:b/>
              </w:rPr>
              <w:t>P</w:t>
            </w:r>
            <w:r>
              <w:t xml:space="preserve">resident for </w:t>
            </w:r>
            <w:r>
              <w:rPr>
                <w:b/>
              </w:rPr>
              <w:t>D</w:t>
            </w:r>
            <w:r>
              <w:t xml:space="preserve">iversity and </w:t>
            </w:r>
            <w:r>
              <w:rPr>
                <w:b/>
              </w:rPr>
              <w:t>I</w:t>
            </w:r>
            <w:r>
              <w:t xml:space="preserve">nclusion – </w:t>
            </w:r>
            <w:r>
              <w:rPr>
                <w:b/>
              </w:rPr>
              <w:t>Dr. Michael Benitez</w:t>
            </w:r>
          </w:p>
        </w:tc>
      </w:tr>
      <w:tr w:rsidR="00A32245" w:rsidRPr="0042748A" w14:paraId="4B16AC9B" w14:textId="77777777" w:rsidTr="00A872FE">
        <w:tc>
          <w:tcPr>
            <w:tcW w:w="1917" w:type="dxa"/>
          </w:tcPr>
          <w:p w14:paraId="547ECCD5" w14:textId="77777777" w:rsidR="00A32245" w:rsidRPr="0042748A" w:rsidRDefault="00FE5405" w:rsidP="00342D9B">
            <w:pPr>
              <w:spacing w:before="40" w:after="40"/>
            </w:pPr>
            <w:r>
              <w:t>VP</w:t>
            </w:r>
            <w:r w:rsidR="00A32245" w:rsidRPr="0042748A">
              <w:t>SA</w:t>
            </w:r>
          </w:p>
        </w:tc>
        <w:tc>
          <w:tcPr>
            <w:tcW w:w="8541" w:type="dxa"/>
          </w:tcPr>
          <w:p w14:paraId="1F84F779" w14:textId="77777777" w:rsidR="00A32245" w:rsidRPr="00022D80" w:rsidRDefault="00A32245" w:rsidP="00FE5405">
            <w:pPr>
              <w:spacing w:before="40" w:after="40"/>
              <w:rPr>
                <w:b/>
              </w:rPr>
            </w:pPr>
            <w:r w:rsidRPr="0042748A">
              <w:rPr>
                <w:b/>
              </w:rPr>
              <w:t>V</w:t>
            </w:r>
            <w:r w:rsidRPr="0042748A">
              <w:t xml:space="preserve">ice </w:t>
            </w:r>
            <w:r w:rsidRPr="002C2CCD">
              <w:rPr>
                <w:b/>
              </w:rPr>
              <w:t>P</w:t>
            </w:r>
            <w:r w:rsidRPr="0042748A">
              <w:t xml:space="preserve">resident for </w:t>
            </w:r>
            <w:r w:rsidRPr="002C2CCD">
              <w:rPr>
                <w:b/>
              </w:rPr>
              <w:t>S</w:t>
            </w:r>
            <w:r w:rsidRPr="0042748A">
              <w:t xml:space="preserve">tudent </w:t>
            </w:r>
            <w:r w:rsidRPr="002C2CCD">
              <w:rPr>
                <w:b/>
              </w:rPr>
              <w:t>A</w:t>
            </w:r>
            <w:r w:rsidRPr="0042748A">
              <w:t>ffairs</w:t>
            </w:r>
            <w:r w:rsidR="00022D80">
              <w:t xml:space="preserve"> – </w:t>
            </w:r>
            <w:r w:rsidR="00A929EF">
              <w:rPr>
                <w:b/>
              </w:rPr>
              <w:t xml:space="preserve">Dr. </w:t>
            </w:r>
            <w:r w:rsidR="00022D80">
              <w:rPr>
                <w:b/>
              </w:rPr>
              <w:t>Will Simpkins</w:t>
            </w:r>
          </w:p>
        </w:tc>
      </w:tr>
      <w:tr w:rsidR="00BE1AEA" w:rsidRPr="00BE1AEA" w14:paraId="06079203" w14:textId="77777777" w:rsidTr="00A872FE">
        <w:tc>
          <w:tcPr>
            <w:tcW w:w="1917" w:type="dxa"/>
          </w:tcPr>
          <w:p w14:paraId="3FE8935F" w14:textId="77777777" w:rsidR="005B33B0" w:rsidRPr="00BE1AEA" w:rsidRDefault="00FE5405" w:rsidP="00342D9B">
            <w:pPr>
              <w:spacing w:before="40" w:after="40"/>
            </w:pPr>
            <w:r w:rsidRPr="00BE1AEA">
              <w:t>VP</w:t>
            </w:r>
            <w:r w:rsidR="0040417B" w:rsidRPr="00BE1AEA">
              <w:t>UA</w:t>
            </w:r>
          </w:p>
        </w:tc>
        <w:tc>
          <w:tcPr>
            <w:tcW w:w="8541" w:type="dxa"/>
          </w:tcPr>
          <w:p w14:paraId="586A6DEA" w14:textId="77777777" w:rsidR="005B33B0" w:rsidRPr="00BE1AEA" w:rsidRDefault="005B33B0" w:rsidP="00FE5405">
            <w:pPr>
              <w:spacing w:before="40" w:after="40"/>
            </w:pPr>
            <w:r w:rsidRPr="00BE1AEA">
              <w:rPr>
                <w:b/>
              </w:rPr>
              <w:t>V</w:t>
            </w:r>
            <w:r w:rsidRPr="00BE1AEA">
              <w:t xml:space="preserve">ice </w:t>
            </w:r>
            <w:r w:rsidRPr="00BE1AEA">
              <w:rPr>
                <w:b/>
              </w:rPr>
              <w:t>P</w:t>
            </w:r>
            <w:r w:rsidRPr="00BE1AEA">
              <w:t xml:space="preserve">resident of </w:t>
            </w:r>
            <w:r w:rsidR="00806E68" w:rsidRPr="00BE1AEA">
              <w:rPr>
                <w:b/>
              </w:rPr>
              <w:t>U</w:t>
            </w:r>
            <w:r w:rsidR="00806E68" w:rsidRPr="00BE1AEA">
              <w:t xml:space="preserve">niversity </w:t>
            </w:r>
            <w:r w:rsidRPr="00BE1AEA">
              <w:rPr>
                <w:b/>
              </w:rPr>
              <w:t>A</w:t>
            </w:r>
            <w:r w:rsidRPr="00BE1AEA">
              <w:t xml:space="preserve">dvancement &amp; </w:t>
            </w:r>
            <w:r w:rsidR="00FE5405" w:rsidRPr="00BE1AEA">
              <w:t>Executive Director</w:t>
            </w:r>
            <w:r w:rsidRPr="00BE1AEA">
              <w:t xml:space="preserve"> of the Foundation</w:t>
            </w:r>
            <w:r w:rsidR="00BE1AEA">
              <w:t xml:space="preserve"> -</w:t>
            </w:r>
            <w:r w:rsidR="00BE1AEA" w:rsidRPr="00BE1AEA">
              <w:rPr>
                <w:b/>
              </w:rPr>
              <w:t xml:space="preserve"> Christine Marquez-Hudson</w:t>
            </w:r>
            <w:r w:rsidR="00BE1AEA" w:rsidRPr="00BE1AEA">
              <w:t xml:space="preserve"> </w:t>
            </w:r>
          </w:p>
        </w:tc>
      </w:tr>
      <w:tr w:rsidR="00614B98" w:rsidRPr="0042748A" w14:paraId="1A868D50" w14:textId="77777777" w:rsidTr="00A872FE">
        <w:tc>
          <w:tcPr>
            <w:tcW w:w="1917" w:type="dxa"/>
          </w:tcPr>
          <w:p w14:paraId="6B79350F" w14:textId="77777777" w:rsidR="00614B98" w:rsidRPr="0042748A" w:rsidRDefault="00614B98" w:rsidP="00342D9B">
            <w:pPr>
              <w:spacing w:before="40" w:after="40"/>
            </w:pPr>
            <w:r w:rsidRPr="0042748A">
              <w:t>WC</w:t>
            </w:r>
          </w:p>
        </w:tc>
        <w:tc>
          <w:tcPr>
            <w:tcW w:w="8541" w:type="dxa"/>
          </w:tcPr>
          <w:p w14:paraId="23F57497" w14:textId="77777777" w:rsidR="00614B98" w:rsidRPr="0042748A" w:rsidRDefault="00614B98" w:rsidP="00CA3005">
            <w:pPr>
              <w:spacing w:before="40" w:after="40"/>
            </w:pPr>
            <w:r w:rsidRPr="0042748A">
              <w:rPr>
                <w:b/>
              </w:rPr>
              <w:t>W</w:t>
            </w:r>
            <w:r w:rsidRPr="0042748A">
              <w:t xml:space="preserve">est </w:t>
            </w:r>
            <w:r w:rsidRPr="002C2CCD">
              <w:rPr>
                <w:b/>
              </w:rPr>
              <w:t>C</w:t>
            </w:r>
            <w:r w:rsidRPr="0042748A">
              <w:t>lassroom Building. 1050 Tenth Street Mall.</w:t>
            </w:r>
          </w:p>
        </w:tc>
      </w:tr>
      <w:tr w:rsidR="00614B98" w:rsidRPr="0042748A" w14:paraId="2E56B609" w14:textId="77777777" w:rsidTr="00A872FE">
        <w:tc>
          <w:tcPr>
            <w:tcW w:w="1917" w:type="dxa"/>
          </w:tcPr>
          <w:p w14:paraId="36E80257" w14:textId="77777777" w:rsidR="00614B98" w:rsidRPr="0042748A" w:rsidRDefault="00614B98" w:rsidP="00BA159B">
            <w:pPr>
              <w:spacing w:before="40" w:after="40"/>
            </w:pPr>
            <w:r w:rsidRPr="0042748A">
              <w:t>Winterim</w:t>
            </w:r>
          </w:p>
        </w:tc>
        <w:tc>
          <w:tcPr>
            <w:tcW w:w="8541" w:type="dxa"/>
          </w:tcPr>
          <w:p w14:paraId="7DAE99FF" w14:textId="77777777" w:rsidR="00614B98" w:rsidRPr="0042748A" w:rsidRDefault="00614B98" w:rsidP="00665A36">
            <w:pPr>
              <w:spacing w:before="40" w:after="40"/>
            </w:pPr>
            <w:r w:rsidRPr="0042748A">
              <w:rPr>
                <w:b/>
              </w:rPr>
              <w:t>I</w:t>
            </w:r>
            <w:r w:rsidRPr="0042748A">
              <w:t>ntensive classes before Spring term, but part of it for teaching loads.</w:t>
            </w:r>
          </w:p>
        </w:tc>
      </w:tr>
    </w:tbl>
    <w:p w14:paraId="4F924E69" w14:textId="77777777" w:rsidR="00C02BD8" w:rsidRPr="0042748A" w:rsidRDefault="00C02BD8" w:rsidP="00BA159B">
      <w:pPr>
        <w:spacing w:before="40" w:after="40"/>
        <w:rPr>
          <w:sz w:val="4"/>
          <w:szCs w:val="4"/>
        </w:rPr>
      </w:pPr>
    </w:p>
    <w:p w14:paraId="3AD6F580" w14:textId="77777777" w:rsidR="0047788C" w:rsidRPr="0042748A" w:rsidRDefault="0047788C" w:rsidP="00BA159B">
      <w:pPr>
        <w:spacing w:before="40" w:after="40"/>
        <w:rPr>
          <w:sz w:val="4"/>
          <w:szCs w:val="4"/>
        </w:rPr>
      </w:pPr>
    </w:p>
    <w:p w14:paraId="639503CB" w14:textId="77777777" w:rsidR="0047788C" w:rsidRPr="0042748A" w:rsidRDefault="0047788C" w:rsidP="00BA159B">
      <w:pPr>
        <w:spacing w:before="40" w:after="40"/>
        <w:rPr>
          <w:sz w:val="4"/>
          <w:szCs w:val="4"/>
        </w:rPr>
      </w:pPr>
    </w:p>
    <w:p w14:paraId="66BF69D8" w14:textId="77777777" w:rsidR="0047788C" w:rsidRPr="0042748A" w:rsidRDefault="0047788C" w:rsidP="00BA159B">
      <w:pPr>
        <w:spacing w:before="40" w:after="40"/>
        <w:rPr>
          <w:sz w:val="2"/>
          <w:szCs w:val="4"/>
        </w:rPr>
      </w:pPr>
    </w:p>
    <w:p w14:paraId="584C8146" w14:textId="77777777" w:rsidR="00AD4FB2" w:rsidRPr="0042748A" w:rsidRDefault="00AD4FB2" w:rsidP="0047788C">
      <w:pPr>
        <w:spacing w:before="40" w:after="40"/>
        <w:jc w:val="center"/>
        <w:rPr>
          <w:b/>
          <w:szCs w:val="20"/>
        </w:rPr>
      </w:pPr>
    </w:p>
    <w:p w14:paraId="0A08334C" w14:textId="77777777" w:rsidR="0047788C" w:rsidRPr="0042748A" w:rsidRDefault="0047788C" w:rsidP="0047788C">
      <w:pPr>
        <w:spacing w:before="40" w:after="40"/>
        <w:jc w:val="center"/>
        <w:rPr>
          <w:b/>
          <w:sz w:val="32"/>
          <w:szCs w:val="20"/>
        </w:rPr>
      </w:pPr>
      <w:r w:rsidRPr="0042748A">
        <w:rPr>
          <w:b/>
          <w:sz w:val="32"/>
          <w:szCs w:val="20"/>
        </w:rPr>
        <w:t>Outside Organizations</w:t>
      </w:r>
    </w:p>
    <w:p w14:paraId="77A4AE6B" w14:textId="77777777" w:rsidR="0047788C" w:rsidRPr="0042748A" w:rsidRDefault="0047788C" w:rsidP="00BA159B">
      <w:pPr>
        <w:spacing w:before="40" w:after="40"/>
        <w:rPr>
          <w:sz w:val="4"/>
          <w:szCs w:val="4"/>
        </w:rPr>
      </w:pPr>
    </w:p>
    <w:p w14:paraId="03C4277A" w14:textId="77777777" w:rsidR="0047788C" w:rsidRPr="0042748A" w:rsidRDefault="0047788C" w:rsidP="00BA159B">
      <w:pPr>
        <w:spacing w:before="40" w:after="40"/>
        <w:rPr>
          <w:sz w:val="4"/>
          <w:szCs w:val="4"/>
        </w:rPr>
      </w:pPr>
    </w:p>
    <w:p w14:paraId="172B1651" w14:textId="77777777" w:rsidR="0047788C" w:rsidRPr="0042748A" w:rsidRDefault="0047788C" w:rsidP="00BA159B">
      <w:pPr>
        <w:spacing w:before="40" w:after="40"/>
        <w:rPr>
          <w:sz w:val="4"/>
          <w:szCs w:val="4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7"/>
        <w:gridCol w:w="8541"/>
      </w:tblGrid>
      <w:tr w:rsidR="0047788C" w:rsidRPr="0042748A" w14:paraId="34E3710D" w14:textId="77777777" w:rsidTr="00881CFC">
        <w:trPr>
          <w:cantSplit/>
          <w:tblHeader/>
        </w:trPr>
        <w:tc>
          <w:tcPr>
            <w:tcW w:w="1917" w:type="dxa"/>
            <w:shd w:val="clear" w:color="auto" w:fill="D9D9D9" w:themeFill="background1" w:themeFillShade="D9"/>
          </w:tcPr>
          <w:p w14:paraId="6B03CE3B" w14:textId="77777777" w:rsidR="0047788C" w:rsidRPr="0042748A" w:rsidRDefault="0047788C" w:rsidP="00881CFC">
            <w:pPr>
              <w:spacing w:before="40" w:after="40"/>
              <w:rPr>
                <w:b/>
                <w:sz w:val="28"/>
                <w:szCs w:val="28"/>
              </w:rPr>
            </w:pPr>
            <w:r w:rsidRPr="0042748A">
              <w:rPr>
                <w:b/>
                <w:sz w:val="28"/>
                <w:szCs w:val="28"/>
              </w:rPr>
              <w:t>Acronym</w:t>
            </w:r>
          </w:p>
        </w:tc>
        <w:tc>
          <w:tcPr>
            <w:tcW w:w="8541" w:type="dxa"/>
            <w:shd w:val="clear" w:color="auto" w:fill="D9D9D9" w:themeFill="background1" w:themeFillShade="D9"/>
          </w:tcPr>
          <w:p w14:paraId="0C0B9F1A" w14:textId="77777777" w:rsidR="0047788C" w:rsidRPr="0042748A" w:rsidRDefault="0047788C" w:rsidP="00881CFC">
            <w:pPr>
              <w:spacing w:before="40" w:after="40"/>
              <w:rPr>
                <w:b/>
                <w:sz w:val="28"/>
                <w:szCs w:val="28"/>
              </w:rPr>
            </w:pPr>
            <w:r w:rsidRPr="0042748A">
              <w:rPr>
                <w:b/>
                <w:sz w:val="28"/>
                <w:szCs w:val="28"/>
              </w:rPr>
              <w:t>Definition</w:t>
            </w:r>
          </w:p>
        </w:tc>
      </w:tr>
      <w:tr w:rsidR="0047788C" w:rsidRPr="0042748A" w14:paraId="7402C063" w14:textId="77777777" w:rsidTr="00881CFC">
        <w:tc>
          <w:tcPr>
            <w:tcW w:w="1917" w:type="dxa"/>
          </w:tcPr>
          <w:p w14:paraId="1474D9F0" w14:textId="77777777" w:rsidR="0047788C" w:rsidRPr="0042748A" w:rsidRDefault="00C73D52" w:rsidP="00881CFC">
            <w:pPr>
              <w:spacing w:before="40" w:after="40"/>
            </w:pPr>
            <w:r w:rsidRPr="0042748A">
              <w:t>AACRAO</w:t>
            </w:r>
          </w:p>
        </w:tc>
        <w:tc>
          <w:tcPr>
            <w:tcW w:w="8541" w:type="dxa"/>
          </w:tcPr>
          <w:p w14:paraId="61D99A56" w14:textId="77777777" w:rsidR="0047788C" w:rsidRPr="0042748A" w:rsidRDefault="001D4AF9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C</w:t>
            </w:r>
            <w:r w:rsidRPr="0042748A">
              <w:t xml:space="preserve">ollegiate </w:t>
            </w:r>
            <w:r w:rsidRPr="002C2CCD">
              <w:rPr>
                <w:b/>
              </w:rPr>
              <w:t>R</w:t>
            </w:r>
            <w:r w:rsidRPr="0042748A">
              <w:t xml:space="preserve">egistrars and </w:t>
            </w:r>
            <w:r w:rsidRPr="002C2CCD">
              <w:rPr>
                <w:b/>
              </w:rPr>
              <w:t>A</w:t>
            </w:r>
            <w:r w:rsidRPr="0042748A">
              <w:t xml:space="preserve">dmissions </w:t>
            </w:r>
            <w:r w:rsidRPr="002C2CCD">
              <w:rPr>
                <w:b/>
              </w:rPr>
              <w:t>O</w:t>
            </w:r>
            <w:r w:rsidRPr="0042748A">
              <w:t>fficers</w:t>
            </w:r>
          </w:p>
        </w:tc>
      </w:tr>
      <w:tr w:rsidR="0047788C" w:rsidRPr="0042748A" w14:paraId="77314DB8" w14:textId="77777777" w:rsidTr="00881CFC">
        <w:tc>
          <w:tcPr>
            <w:tcW w:w="1917" w:type="dxa"/>
          </w:tcPr>
          <w:p w14:paraId="289B8C6E" w14:textId="77777777" w:rsidR="0047788C" w:rsidRPr="0042748A" w:rsidRDefault="0047788C" w:rsidP="00881CFC">
            <w:pPr>
              <w:spacing w:before="40" w:after="40"/>
            </w:pPr>
            <w:r w:rsidRPr="0042748A">
              <w:t>AACSB</w:t>
            </w:r>
          </w:p>
        </w:tc>
        <w:tc>
          <w:tcPr>
            <w:tcW w:w="8541" w:type="dxa"/>
          </w:tcPr>
          <w:p w14:paraId="7267122D" w14:textId="77777777" w:rsidR="0047788C" w:rsidRPr="0042748A" w:rsidRDefault="0047788C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ssociation to </w:t>
            </w:r>
            <w:r w:rsidRPr="002C2CCD">
              <w:rPr>
                <w:b/>
              </w:rPr>
              <w:t>A</w:t>
            </w:r>
            <w:r w:rsidRPr="0042748A">
              <w:t xml:space="preserve">dvance </w:t>
            </w:r>
            <w:r w:rsidRPr="002C2CCD">
              <w:rPr>
                <w:b/>
              </w:rPr>
              <w:t>C</w:t>
            </w:r>
            <w:r w:rsidRPr="0042748A">
              <w:t xml:space="preserve">ollegiate </w:t>
            </w:r>
            <w:r w:rsidRPr="002C2CCD">
              <w:rPr>
                <w:b/>
              </w:rPr>
              <w:t>S</w:t>
            </w:r>
            <w:r w:rsidRPr="0042748A">
              <w:t xml:space="preserve">chools of </w:t>
            </w:r>
            <w:r w:rsidRPr="002C2CCD">
              <w:rPr>
                <w:b/>
              </w:rPr>
              <w:t>B</w:t>
            </w:r>
            <w:r w:rsidRPr="0042748A">
              <w:t>usiness</w:t>
            </w:r>
          </w:p>
        </w:tc>
      </w:tr>
      <w:tr w:rsidR="007F6117" w:rsidRPr="0042748A" w14:paraId="769D4C36" w14:textId="77777777" w:rsidTr="00881CFC">
        <w:tc>
          <w:tcPr>
            <w:tcW w:w="1917" w:type="dxa"/>
          </w:tcPr>
          <w:p w14:paraId="397F71F9" w14:textId="77777777" w:rsidR="007F6117" w:rsidRPr="0042748A" w:rsidRDefault="007F6117" w:rsidP="00881CFC">
            <w:pPr>
              <w:spacing w:before="40" w:after="40"/>
            </w:pPr>
            <w:r w:rsidRPr="0042748A">
              <w:t>AACTE</w:t>
            </w:r>
          </w:p>
        </w:tc>
        <w:tc>
          <w:tcPr>
            <w:tcW w:w="8541" w:type="dxa"/>
          </w:tcPr>
          <w:p w14:paraId="6944271C" w14:textId="77777777" w:rsidR="007F6117" w:rsidRPr="0042748A" w:rsidRDefault="007F6117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C</w:t>
            </w:r>
            <w:r w:rsidRPr="0042748A">
              <w:t xml:space="preserve">olleges for </w:t>
            </w:r>
            <w:r w:rsidRPr="002C2CCD">
              <w:rPr>
                <w:b/>
              </w:rPr>
              <w:t>T</w:t>
            </w:r>
            <w:r w:rsidRPr="0042748A">
              <w:t xml:space="preserve">eacher </w:t>
            </w:r>
            <w:r w:rsidRPr="002C2CCD">
              <w:rPr>
                <w:b/>
              </w:rPr>
              <w:t>E</w:t>
            </w:r>
            <w:r w:rsidRPr="0042748A">
              <w:t>ducation</w:t>
            </w:r>
          </w:p>
        </w:tc>
      </w:tr>
      <w:tr w:rsidR="0085093E" w:rsidRPr="0042748A" w14:paraId="1B122FEA" w14:textId="77777777" w:rsidTr="00881CFC">
        <w:tc>
          <w:tcPr>
            <w:tcW w:w="1917" w:type="dxa"/>
          </w:tcPr>
          <w:p w14:paraId="0B81BB2A" w14:textId="77777777" w:rsidR="0085093E" w:rsidRPr="0042748A" w:rsidRDefault="0085093E" w:rsidP="00881CFC">
            <w:pPr>
              <w:spacing w:before="40" w:after="40"/>
            </w:pPr>
            <w:r w:rsidRPr="0042748A">
              <w:t>AAC&amp;U</w:t>
            </w:r>
          </w:p>
        </w:tc>
        <w:tc>
          <w:tcPr>
            <w:tcW w:w="8541" w:type="dxa"/>
          </w:tcPr>
          <w:p w14:paraId="0AF6045E" w14:textId="77777777" w:rsidR="0085093E" w:rsidRPr="0042748A" w:rsidRDefault="0085093E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C</w:t>
            </w:r>
            <w:r w:rsidRPr="0042748A">
              <w:t xml:space="preserve">olleges &amp; </w:t>
            </w:r>
            <w:r w:rsidRPr="002C2CCD">
              <w:rPr>
                <w:b/>
              </w:rPr>
              <w:t>U</w:t>
            </w:r>
            <w:r w:rsidRPr="0042748A">
              <w:t>niversities</w:t>
            </w:r>
          </w:p>
        </w:tc>
      </w:tr>
      <w:tr w:rsidR="009B2F05" w:rsidRPr="0042748A" w14:paraId="0D001A9F" w14:textId="77777777" w:rsidTr="00881CFC">
        <w:tc>
          <w:tcPr>
            <w:tcW w:w="1917" w:type="dxa"/>
          </w:tcPr>
          <w:p w14:paraId="23C4EC77" w14:textId="77777777" w:rsidR="009B2F05" w:rsidRPr="0042748A" w:rsidRDefault="009B2F05" w:rsidP="00881CFC">
            <w:pPr>
              <w:spacing w:before="40" w:after="40"/>
            </w:pPr>
            <w:r w:rsidRPr="0042748A">
              <w:t>AAHHE</w:t>
            </w:r>
          </w:p>
        </w:tc>
        <w:tc>
          <w:tcPr>
            <w:tcW w:w="8541" w:type="dxa"/>
          </w:tcPr>
          <w:p w14:paraId="54B05D82" w14:textId="77777777" w:rsidR="009B2F05" w:rsidRPr="0042748A" w:rsidRDefault="009B2F05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H</w:t>
            </w:r>
            <w:r w:rsidRPr="0042748A">
              <w:t xml:space="preserve">ispanics in </w:t>
            </w:r>
            <w:r w:rsidRPr="002C2CCD">
              <w:rPr>
                <w:b/>
              </w:rPr>
              <w:t>E</w:t>
            </w:r>
            <w:r w:rsidRPr="0042748A">
              <w:t>ducation</w:t>
            </w:r>
          </w:p>
        </w:tc>
      </w:tr>
      <w:tr w:rsidR="0047788C" w:rsidRPr="0042748A" w14:paraId="2AF7B09B" w14:textId="77777777" w:rsidTr="009B2F05">
        <w:trPr>
          <w:trHeight w:val="323"/>
        </w:trPr>
        <w:tc>
          <w:tcPr>
            <w:tcW w:w="1917" w:type="dxa"/>
          </w:tcPr>
          <w:p w14:paraId="580A09CC" w14:textId="77777777" w:rsidR="0047788C" w:rsidRPr="0042748A" w:rsidRDefault="00881CFC" w:rsidP="00881CFC">
            <w:pPr>
              <w:spacing w:before="40" w:after="40"/>
            </w:pPr>
            <w:r w:rsidRPr="0042748A">
              <w:t>AASCU</w:t>
            </w:r>
          </w:p>
        </w:tc>
        <w:tc>
          <w:tcPr>
            <w:tcW w:w="8541" w:type="dxa"/>
          </w:tcPr>
          <w:p w14:paraId="1426AE41" w14:textId="77777777" w:rsidR="0047788C" w:rsidRPr="0042748A" w:rsidRDefault="000F35DF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S</w:t>
            </w:r>
            <w:r w:rsidRPr="0042748A">
              <w:t xml:space="preserve">tate </w:t>
            </w:r>
            <w:r w:rsidRPr="002C2CCD">
              <w:rPr>
                <w:b/>
              </w:rPr>
              <w:t>C</w:t>
            </w:r>
            <w:r w:rsidRPr="0042748A">
              <w:t xml:space="preserve">olleges and </w:t>
            </w:r>
            <w:r w:rsidRPr="002C2CCD">
              <w:rPr>
                <w:b/>
              </w:rPr>
              <w:t>U</w:t>
            </w:r>
            <w:r w:rsidRPr="0042748A">
              <w:t xml:space="preserve">niversities </w:t>
            </w:r>
          </w:p>
        </w:tc>
      </w:tr>
      <w:tr w:rsidR="00C73D52" w:rsidRPr="0042748A" w14:paraId="165E40CE" w14:textId="77777777" w:rsidTr="00881CFC">
        <w:tc>
          <w:tcPr>
            <w:tcW w:w="1917" w:type="dxa"/>
          </w:tcPr>
          <w:p w14:paraId="7B3EFE9A" w14:textId="77777777" w:rsidR="00C73D52" w:rsidRPr="0042748A" w:rsidRDefault="00C73D52" w:rsidP="00881CFC">
            <w:pPr>
              <w:spacing w:before="40" w:after="40"/>
            </w:pPr>
            <w:r w:rsidRPr="0042748A">
              <w:t>ACE</w:t>
            </w:r>
          </w:p>
        </w:tc>
        <w:tc>
          <w:tcPr>
            <w:tcW w:w="8541" w:type="dxa"/>
          </w:tcPr>
          <w:p w14:paraId="3ABA410C" w14:textId="77777777" w:rsidR="00C73D52" w:rsidRPr="0042748A" w:rsidRDefault="000F35DF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C</w:t>
            </w:r>
            <w:r w:rsidRPr="0042748A">
              <w:t xml:space="preserve">ouncil on </w:t>
            </w:r>
            <w:r w:rsidRPr="002C2CCD">
              <w:rPr>
                <w:b/>
              </w:rPr>
              <w:t>E</w:t>
            </w:r>
            <w:r w:rsidRPr="0042748A">
              <w:t>ducation</w:t>
            </w:r>
          </w:p>
        </w:tc>
      </w:tr>
      <w:tr w:rsidR="00CE620F" w:rsidRPr="0042748A" w14:paraId="48035D1C" w14:textId="77777777" w:rsidTr="00881CFC">
        <w:tc>
          <w:tcPr>
            <w:tcW w:w="1917" w:type="dxa"/>
          </w:tcPr>
          <w:p w14:paraId="38E8D157" w14:textId="77777777" w:rsidR="00CE620F" w:rsidRPr="0042748A" w:rsidRDefault="00CE620F" w:rsidP="00881CFC">
            <w:pPr>
              <w:spacing w:before="40" w:after="40"/>
            </w:pPr>
            <w:r w:rsidRPr="0042748A">
              <w:t>ACUPCC</w:t>
            </w:r>
          </w:p>
        </w:tc>
        <w:tc>
          <w:tcPr>
            <w:tcW w:w="8541" w:type="dxa"/>
          </w:tcPr>
          <w:p w14:paraId="56B3BA6A" w14:textId="77777777" w:rsidR="00CE620F" w:rsidRPr="0042748A" w:rsidRDefault="00CE620F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merican </w:t>
            </w:r>
            <w:r w:rsidRPr="002C2CCD">
              <w:rPr>
                <w:b/>
              </w:rPr>
              <w:t>C</w:t>
            </w:r>
            <w:r w:rsidRPr="0042748A">
              <w:t xml:space="preserve">ollege and </w:t>
            </w:r>
            <w:r w:rsidRPr="002C2CCD">
              <w:rPr>
                <w:b/>
              </w:rPr>
              <w:t>U</w:t>
            </w:r>
            <w:r w:rsidRPr="0042748A">
              <w:t xml:space="preserve">niversity </w:t>
            </w:r>
            <w:r w:rsidRPr="002C2CCD">
              <w:rPr>
                <w:b/>
              </w:rPr>
              <w:t>P</w:t>
            </w:r>
            <w:r w:rsidRPr="0042748A">
              <w:t xml:space="preserve">resident’s </w:t>
            </w:r>
            <w:r w:rsidRPr="002C2CCD">
              <w:rPr>
                <w:b/>
              </w:rPr>
              <w:t>C</w:t>
            </w:r>
            <w:r w:rsidRPr="0042748A">
              <w:t xml:space="preserve">limate </w:t>
            </w:r>
            <w:r w:rsidRPr="002C2CCD">
              <w:rPr>
                <w:b/>
              </w:rPr>
              <w:t>C</w:t>
            </w:r>
            <w:r w:rsidRPr="0042748A">
              <w:t>ommitment</w:t>
            </w:r>
          </w:p>
        </w:tc>
      </w:tr>
      <w:tr w:rsidR="00024CA0" w:rsidRPr="0042748A" w14:paraId="1C880349" w14:textId="77777777" w:rsidTr="006A7DED">
        <w:tc>
          <w:tcPr>
            <w:tcW w:w="1917" w:type="dxa"/>
          </w:tcPr>
          <w:p w14:paraId="4417C487" w14:textId="77777777" w:rsidR="00024CA0" w:rsidRPr="0042748A" w:rsidRDefault="00024CA0" w:rsidP="006A7DED">
            <w:pPr>
              <w:spacing w:before="40" w:after="40"/>
            </w:pPr>
            <w:r>
              <w:t>APS</w:t>
            </w:r>
          </w:p>
        </w:tc>
        <w:tc>
          <w:tcPr>
            <w:tcW w:w="8541" w:type="dxa"/>
          </w:tcPr>
          <w:p w14:paraId="5EDB4236" w14:textId="77777777" w:rsidR="00024CA0" w:rsidRPr="0042748A" w:rsidRDefault="00024CA0" w:rsidP="006A7DED">
            <w:pPr>
              <w:spacing w:before="40" w:after="40"/>
              <w:rPr>
                <w:b/>
              </w:rPr>
            </w:pPr>
            <w:r>
              <w:rPr>
                <w:b/>
              </w:rPr>
              <w:t>A</w:t>
            </w:r>
            <w:r w:rsidRPr="005D695C">
              <w:t>cademic</w:t>
            </w:r>
            <w:r>
              <w:rPr>
                <w:b/>
              </w:rPr>
              <w:t xml:space="preserve"> P</w:t>
            </w:r>
            <w:r w:rsidRPr="005D695C">
              <w:t>erformance</w:t>
            </w:r>
            <w:r>
              <w:rPr>
                <w:b/>
              </w:rPr>
              <w:t xml:space="preserve"> S</w:t>
            </w:r>
            <w:r w:rsidRPr="005D695C">
              <w:t>olutions</w:t>
            </w:r>
            <w:r>
              <w:t xml:space="preserve"> (part of EAB)</w:t>
            </w:r>
          </w:p>
        </w:tc>
      </w:tr>
      <w:tr w:rsidR="00881CFC" w:rsidRPr="0042748A" w14:paraId="3B02DD5E" w14:textId="77777777" w:rsidTr="00881CFC">
        <w:tc>
          <w:tcPr>
            <w:tcW w:w="1917" w:type="dxa"/>
          </w:tcPr>
          <w:p w14:paraId="28F2D00D" w14:textId="77777777" w:rsidR="00881CFC" w:rsidRPr="0042748A" w:rsidRDefault="00881CFC" w:rsidP="00881CFC">
            <w:pPr>
              <w:spacing w:before="40" w:after="40"/>
            </w:pPr>
            <w:r w:rsidRPr="0042748A">
              <w:t>AGB</w:t>
            </w:r>
          </w:p>
        </w:tc>
        <w:tc>
          <w:tcPr>
            <w:tcW w:w="8541" w:type="dxa"/>
          </w:tcPr>
          <w:p w14:paraId="062455F9" w14:textId="77777777" w:rsidR="00881CFC" w:rsidRPr="0042748A" w:rsidRDefault="00731D72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G</w:t>
            </w:r>
            <w:r w:rsidRPr="0042748A">
              <w:t xml:space="preserve">overning </w:t>
            </w:r>
            <w:r w:rsidRPr="002C2CCD">
              <w:rPr>
                <w:b/>
              </w:rPr>
              <w:t>B</w:t>
            </w:r>
            <w:r w:rsidRPr="0042748A">
              <w:t>oards</w:t>
            </w:r>
          </w:p>
        </w:tc>
      </w:tr>
      <w:tr w:rsidR="005D695C" w:rsidRPr="0042748A" w14:paraId="57F7C7CA" w14:textId="77777777" w:rsidTr="00881CFC">
        <w:tc>
          <w:tcPr>
            <w:tcW w:w="1917" w:type="dxa"/>
          </w:tcPr>
          <w:p w14:paraId="77F3238E" w14:textId="77777777" w:rsidR="005D695C" w:rsidRPr="0042748A" w:rsidRDefault="005D695C" w:rsidP="00881CFC">
            <w:pPr>
              <w:spacing w:before="40" w:after="40"/>
            </w:pPr>
            <w:r>
              <w:t>AHA</w:t>
            </w:r>
          </w:p>
        </w:tc>
        <w:tc>
          <w:tcPr>
            <w:tcW w:w="8541" w:type="dxa"/>
          </w:tcPr>
          <w:p w14:paraId="45A7F892" w14:textId="77777777" w:rsidR="005D695C" w:rsidRPr="005D695C" w:rsidRDefault="005D695C" w:rsidP="00881CFC">
            <w:pPr>
              <w:spacing w:before="40" w:after="40"/>
            </w:pPr>
            <w:r>
              <w:rPr>
                <w:b/>
              </w:rPr>
              <w:t>A</w:t>
            </w:r>
            <w:r>
              <w:t xml:space="preserve">merican </w:t>
            </w:r>
            <w:r>
              <w:rPr>
                <w:b/>
              </w:rPr>
              <w:t>H</w:t>
            </w:r>
            <w:r>
              <w:t xml:space="preserve">eart </w:t>
            </w:r>
            <w:r>
              <w:rPr>
                <w:b/>
              </w:rPr>
              <w:t>A</w:t>
            </w:r>
            <w:r>
              <w:t>ssociation – Megan Calvert</w:t>
            </w:r>
          </w:p>
        </w:tc>
      </w:tr>
      <w:tr w:rsidR="00CE620F" w:rsidRPr="0042748A" w14:paraId="1E18C3FD" w14:textId="77777777" w:rsidTr="00881CFC">
        <w:tc>
          <w:tcPr>
            <w:tcW w:w="1917" w:type="dxa"/>
          </w:tcPr>
          <w:p w14:paraId="57B8668D" w14:textId="77777777" w:rsidR="00CE620F" w:rsidRPr="0042748A" w:rsidRDefault="00CE620F" w:rsidP="00881CFC">
            <w:pPr>
              <w:spacing w:before="40" w:after="40"/>
            </w:pPr>
            <w:r w:rsidRPr="0042748A">
              <w:t>APLU</w:t>
            </w:r>
          </w:p>
        </w:tc>
        <w:tc>
          <w:tcPr>
            <w:tcW w:w="8541" w:type="dxa"/>
          </w:tcPr>
          <w:p w14:paraId="584304B7" w14:textId="77777777" w:rsidR="00CE620F" w:rsidRPr="0042748A" w:rsidRDefault="00CE620F" w:rsidP="00881CFC">
            <w:pPr>
              <w:spacing w:before="40" w:after="40"/>
            </w:pPr>
            <w:r w:rsidRPr="0042748A">
              <w:rPr>
                <w:b/>
              </w:rPr>
              <w:t>A</w:t>
            </w:r>
            <w:r w:rsidRPr="0042748A">
              <w:t xml:space="preserve">ssociation of </w:t>
            </w:r>
            <w:r w:rsidRPr="002C2CCD">
              <w:rPr>
                <w:b/>
              </w:rPr>
              <w:t>P</w:t>
            </w:r>
            <w:r w:rsidRPr="0042748A">
              <w:t xml:space="preserve">ublic and </w:t>
            </w:r>
            <w:r w:rsidRPr="002C2CCD">
              <w:rPr>
                <w:b/>
              </w:rPr>
              <w:t>L</w:t>
            </w:r>
            <w:r w:rsidRPr="0042748A">
              <w:t xml:space="preserve">and-grant </w:t>
            </w:r>
            <w:r w:rsidRPr="002C2CCD">
              <w:rPr>
                <w:b/>
              </w:rPr>
              <w:t>U</w:t>
            </w:r>
            <w:r w:rsidRPr="0042748A">
              <w:t>niversities</w:t>
            </w:r>
          </w:p>
        </w:tc>
      </w:tr>
      <w:tr w:rsidR="00974AF6" w:rsidRPr="0042748A" w14:paraId="5143595C" w14:textId="77777777" w:rsidTr="00881CFC">
        <w:tc>
          <w:tcPr>
            <w:tcW w:w="1917" w:type="dxa"/>
          </w:tcPr>
          <w:p w14:paraId="37237CC7" w14:textId="77777777" w:rsidR="00974AF6" w:rsidRPr="0042748A" w:rsidRDefault="00974AF6" w:rsidP="00881CFC">
            <w:pPr>
              <w:spacing w:before="40" w:after="40"/>
            </w:pPr>
            <w:r w:rsidRPr="0042748A">
              <w:t>CAEL</w:t>
            </w:r>
          </w:p>
        </w:tc>
        <w:tc>
          <w:tcPr>
            <w:tcW w:w="8541" w:type="dxa"/>
          </w:tcPr>
          <w:p w14:paraId="6776BD26" w14:textId="77777777" w:rsidR="00974AF6" w:rsidRPr="0042748A" w:rsidRDefault="00974AF6" w:rsidP="00881C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uncil for </w:t>
            </w:r>
            <w:r w:rsidRPr="002C2CCD">
              <w:rPr>
                <w:b/>
              </w:rPr>
              <w:t>A</w:t>
            </w:r>
            <w:r w:rsidRPr="0042748A">
              <w:t xml:space="preserve">dult and </w:t>
            </w:r>
            <w:r w:rsidRPr="002C2CCD">
              <w:rPr>
                <w:b/>
              </w:rPr>
              <w:t>E</w:t>
            </w:r>
            <w:r w:rsidRPr="0042748A">
              <w:t xml:space="preserve">xperiential </w:t>
            </w:r>
            <w:r w:rsidRPr="002C2CCD">
              <w:rPr>
                <w:b/>
              </w:rPr>
              <w:t>L</w:t>
            </w:r>
            <w:r w:rsidRPr="0042748A">
              <w:t>earning</w:t>
            </w:r>
          </w:p>
        </w:tc>
      </w:tr>
      <w:tr w:rsidR="0047788C" w:rsidRPr="0042748A" w14:paraId="5DAEAE2D" w14:textId="77777777" w:rsidTr="00881CFC">
        <w:tc>
          <w:tcPr>
            <w:tcW w:w="1917" w:type="dxa"/>
          </w:tcPr>
          <w:p w14:paraId="1FC7F03F" w14:textId="77777777" w:rsidR="0047788C" w:rsidRPr="0042748A" w:rsidRDefault="0047788C" w:rsidP="00881CFC">
            <w:pPr>
              <w:spacing w:before="40" w:after="40"/>
            </w:pPr>
            <w:r w:rsidRPr="0042748A">
              <w:t>CCHE</w:t>
            </w:r>
          </w:p>
        </w:tc>
        <w:tc>
          <w:tcPr>
            <w:tcW w:w="8541" w:type="dxa"/>
          </w:tcPr>
          <w:p w14:paraId="545861D9" w14:textId="77777777" w:rsidR="0047788C" w:rsidRPr="0042748A" w:rsidRDefault="0047788C" w:rsidP="00881C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orado </w:t>
            </w:r>
            <w:r w:rsidRPr="002C2CCD">
              <w:rPr>
                <w:b/>
              </w:rPr>
              <w:t>C</w:t>
            </w:r>
            <w:r w:rsidRPr="0042748A">
              <w:t xml:space="preserve">ommission on </w:t>
            </w:r>
            <w:r w:rsidRPr="002C2CCD">
              <w:rPr>
                <w:b/>
              </w:rPr>
              <w:t>H</w:t>
            </w:r>
            <w:r w:rsidRPr="0042748A">
              <w:t xml:space="preserve">igher </w:t>
            </w:r>
            <w:r w:rsidRPr="002C2CCD">
              <w:rPr>
                <w:b/>
              </w:rPr>
              <w:t>E</w:t>
            </w:r>
            <w:r w:rsidRPr="0042748A">
              <w:t>ducation</w:t>
            </w:r>
          </w:p>
        </w:tc>
      </w:tr>
      <w:tr w:rsidR="0047788C" w:rsidRPr="0042748A" w14:paraId="219A080C" w14:textId="77777777" w:rsidTr="00881CFC">
        <w:tc>
          <w:tcPr>
            <w:tcW w:w="1917" w:type="dxa"/>
          </w:tcPr>
          <w:p w14:paraId="115CE737" w14:textId="77777777" w:rsidR="0047788C" w:rsidRPr="0042748A" w:rsidRDefault="0047788C" w:rsidP="00881CFC">
            <w:pPr>
              <w:spacing w:before="40" w:after="40"/>
            </w:pPr>
            <w:r w:rsidRPr="0042748A">
              <w:t>CDHE</w:t>
            </w:r>
          </w:p>
        </w:tc>
        <w:tc>
          <w:tcPr>
            <w:tcW w:w="8541" w:type="dxa"/>
          </w:tcPr>
          <w:p w14:paraId="341EEDEA" w14:textId="77777777" w:rsidR="0047788C" w:rsidRPr="0042748A" w:rsidRDefault="0047788C" w:rsidP="00881C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lorado </w:t>
            </w:r>
            <w:r w:rsidRPr="002C2CCD">
              <w:rPr>
                <w:b/>
              </w:rPr>
              <w:t>D</w:t>
            </w:r>
            <w:r w:rsidRPr="0042748A">
              <w:t xml:space="preserve">epartment of </w:t>
            </w:r>
            <w:r w:rsidRPr="002C2CCD">
              <w:rPr>
                <w:b/>
              </w:rPr>
              <w:t>H</w:t>
            </w:r>
            <w:r w:rsidRPr="0042748A">
              <w:t xml:space="preserve">igher </w:t>
            </w:r>
            <w:r w:rsidRPr="002C2CCD">
              <w:rPr>
                <w:b/>
              </w:rPr>
              <w:t>E</w:t>
            </w:r>
            <w:r w:rsidRPr="0042748A">
              <w:t xml:space="preserve">ducation (state regulatory agency).  </w:t>
            </w:r>
          </w:p>
        </w:tc>
      </w:tr>
      <w:tr w:rsidR="005D695C" w:rsidRPr="0042748A" w14:paraId="61BD6231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6643" w14:textId="77777777" w:rsidR="005D695C" w:rsidRPr="0042748A" w:rsidRDefault="005D695C" w:rsidP="00881CFC">
            <w:pPr>
              <w:spacing w:before="40" w:after="40"/>
            </w:pPr>
            <w:r>
              <w:t>CIHADF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6F122" w14:textId="77777777" w:rsidR="005D695C" w:rsidRPr="005D695C" w:rsidRDefault="005D695C" w:rsidP="00881CFC">
            <w:pPr>
              <w:spacing w:before="40" w:after="40"/>
            </w:pPr>
            <w:r>
              <w:rPr>
                <w:b/>
              </w:rPr>
              <w:t>C</w:t>
            </w:r>
            <w:r>
              <w:t xml:space="preserve">olorado </w:t>
            </w:r>
            <w:r w:rsidRPr="005D695C">
              <w:rPr>
                <w:b/>
              </w:rPr>
              <w:t>I</w:t>
            </w:r>
            <w:r>
              <w:t xml:space="preserve"> </w:t>
            </w:r>
            <w:r w:rsidRPr="005D695C">
              <w:rPr>
                <w:b/>
              </w:rPr>
              <w:t>H</w:t>
            </w:r>
            <w:r>
              <w:t xml:space="preserve">ave </w:t>
            </w:r>
            <w:r w:rsidRPr="005D695C">
              <w:rPr>
                <w:b/>
              </w:rPr>
              <w:t>A</w:t>
            </w:r>
            <w:r>
              <w:t xml:space="preserve"> </w:t>
            </w:r>
            <w:r w:rsidRPr="005D695C">
              <w:rPr>
                <w:b/>
              </w:rPr>
              <w:t>D</w:t>
            </w:r>
            <w:r>
              <w:t xml:space="preserve">ream </w:t>
            </w:r>
            <w:r w:rsidRPr="005D695C">
              <w:rPr>
                <w:b/>
              </w:rPr>
              <w:t>F</w:t>
            </w:r>
            <w:r>
              <w:t>oundation</w:t>
            </w:r>
          </w:p>
        </w:tc>
      </w:tr>
      <w:tr w:rsidR="00881CFC" w:rsidRPr="0042748A" w14:paraId="6F44C116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DE86" w14:textId="77777777" w:rsidR="00881CFC" w:rsidRPr="0042748A" w:rsidRDefault="00881CFC" w:rsidP="00881CFC">
            <w:pPr>
              <w:spacing w:before="40" w:after="40"/>
            </w:pPr>
            <w:r w:rsidRPr="0042748A">
              <w:t>CUMU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183A9" w14:textId="77777777" w:rsidR="00881CFC" w:rsidRPr="0042748A" w:rsidRDefault="00C668FA" w:rsidP="00881CFC">
            <w:pPr>
              <w:spacing w:before="40" w:after="40"/>
            </w:pPr>
            <w:r w:rsidRPr="0042748A">
              <w:rPr>
                <w:b/>
              </w:rPr>
              <w:t>C</w:t>
            </w:r>
            <w:r w:rsidRPr="0042748A">
              <w:t xml:space="preserve">oalition of </w:t>
            </w:r>
            <w:r w:rsidRPr="002C2CCD">
              <w:rPr>
                <w:b/>
              </w:rPr>
              <w:t>U</w:t>
            </w:r>
            <w:r w:rsidRPr="0042748A">
              <w:t xml:space="preserve">rban and </w:t>
            </w:r>
            <w:r w:rsidRPr="002C2CCD">
              <w:rPr>
                <w:b/>
              </w:rPr>
              <w:t>M</w:t>
            </w:r>
            <w:r w:rsidRPr="0042748A">
              <w:t xml:space="preserve">etropolitan </w:t>
            </w:r>
            <w:r w:rsidRPr="002C2CCD">
              <w:rPr>
                <w:b/>
              </w:rPr>
              <w:t>U</w:t>
            </w:r>
            <w:r w:rsidRPr="0042748A">
              <w:t>niversities</w:t>
            </w:r>
          </w:p>
        </w:tc>
      </w:tr>
      <w:tr w:rsidR="00C50E21" w:rsidRPr="0042748A" w14:paraId="3EC2C842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48E7" w14:textId="77777777" w:rsidR="00C50E21" w:rsidRPr="0042748A" w:rsidRDefault="00C50E21" w:rsidP="00881CFC">
            <w:pPr>
              <w:spacing w:before="40" w:after="40"/>
            </w:pPr>
            <w:r w:rsidRPr="0042748A">
              <w:t>DPA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98C93" w14:textId="77777777" w:rsidR="00C50E21" w:rsidRPr="0042748A" w:rsidRDefault="00C50E21" w:rsidP="00881CFC">
            <w:pPr>
              <w:spacing w:before="40" w:after="40"/>
            </w:pPr>
            <w:r w:rsidRPr="0042748A">
              <w:rPr>
                <w:b/>
              </w:rPr>
              <w:t>D</w:t>
            </w:r>
            <w:r w:rsidRPr="0042748A">
              <w:t xml:space="preserve">epartment of </w:t>
            </w:r>
            <w:r w:rsidRPr="000C3B71">
              <w:rPr>
                <w:b/>
              </w:rPr>
              <w:t>P</w:t>
            </w:r>
            <w:r w:rsidRPr="0042748A">
              <w:t xml:space="preserve">ersonnel and </w:t>
            </w:r>
            <w:r w:rsidRPr="000C3B71">
              <w:rPr>
                <w:b/>
              </w:rPr>
              <w:t>A</w:t>
            </w:r>
            <w:r w:rsidRPr="0042748A">
              <w:t>dministration (Colorado)</w:t>
            </w:r>
          </w:p>
        </w:tc>
      </w:tr>
      <w:tr w:rsidR="00881CFC" w:rsidRPr="0042748A" w14:paraId="574C3F66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5255" w14:textId="77777777" w:rsidR="00881CFC" w:rsidRPr="0042748A" w:rsidRDefault="00881CFC" w:rsidP="00881CFC">
            <w:pPr>
              <w:spacing w:before="40" w:after="40"/>
            </w:pPr>
            <w:r w:rsidRPr="0042748A">
              <w:t>DPS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8763A" w14:textId="77777777" w:rsidR="00881CFC" w:rsidRPr="0042748A" w:rsidRDefault="00881CFC" w:rsidP="00881CFC">
            <w:pPr>
              <w:spacing w:before="40" w:after="40"/>
            </w:pPr>
            <w:r w:rsidRPr="0042748A">
              <w:rPr>
                <w:b/>
              </w:rPr>
              <w:t>D</w:t>
            </w:r>
            <w:r w:rsidRPr="0042748A">
              <w:t xml:space="preserve">enver </w:t>
            </w:r>
            <w:r w:rsidRPr="000C3B71">
              <w:rPr>
                <w:b/>
              </w:rPr>
              <w:t>P</w:t>
            </w:r>
            <w:r w:rsidRPr="0042748A">
              <w:t xml:space="preserve">ublic </w:t>
            </w:r>
            <w:r w:rsidRPr="000C3B71">
              <w:rPr>
                <w:b/>
              </w:rPr>
              <w:t>S</w:t>
            </w:r>
            <w:r w:rsidRPr="0042748A">
              <w:t>chools</w:t>
            </w:r>
          </w:p>
        </w:tc>
      </w:tr>
      <w:tr w:rsidR="00334314" w:rsidRPr="0042748A" w14:paraId="7D86BFD1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0BF7" w14:textId="77777777" w:rsidR="00334314" w:rsidRPr="0042748A" w:rsidRDefault="00334314" w:rsidP="00881CFC">
            <w:pPr>
              <w:spacing w:before="40" w:after="40"/>
            </w:pPr>
            <w:r w:rsidRPr="0042748A">
              <w:t>DIME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C962" w14:textId="77777777" w:rsidR="00334314" w:rsidRPr="0042748A" w:rsidRDefault="00334314" w:rsidP="00881CFC">
            <w:pPr>
              <w:spacing w:before="40" w:after="40"/>
            </w:pPr>
            <w:r w:rsidRPr="0042748A">
              <w:rPr>
                <w:b/>
              </w:rPr>
              <w:t>D</w:t>
            </w:r>
            <w:r w:rsidRPr="0042748A">
              <w:t xml:space="preserve">etroit </w:t>
            </w:r>
            <w:r w:rsidRPr="000C3B71">
              <w:rPr>
                <w:b/>
              </w:rPr>
              <w:t>I</w:t>
            </w:r>
            <w:r w:rsidRPr="0042748A">
              <w:t xml:space="preserve">nstitute of </w:t>
            </w:r>
            <w:r w:rsidRPr="000C3B71">
              <w:rPr>
                <w:b/>
              </w:rPr>
              <w:t>M</w:t>
            </w:r>
            <w:r w:rsidRPr="0042748A">
              <w:t xml:space="preserve">usic </w:t>
            </w:r>
            <w:r w:rsidRPr="000C3B71">
              <w:rPr>
                <w:b/>
              </w:rPr>
              <w:t>E</w:t>
            </w:r>
            <w:r w:rsidRPr="0042748A">
              <w:t>ducation</w:t>
            </w:r>
          </w:p>
        </w:tc>
      </w:tr>
      <w:tr w:rsidR="0095610A" w:rsidRPr="0042748A" w14:paraId="763B7514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9A1A6" w14:textId="77777777" w:rsidR="0095610A" w:rsidRPr="0042748A" w:rsidRDefault="0095610A" w:rsidP="00881CFC">
            <w:pPr>
              <w:spacing w:before="40" w:after="40"/>
            </w:pPr>
            <w:r w:rsidRPr="0042748A">
              <w:t>EAB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265D" w14:textId="77777777" w:rsidR="0095610A" w:rsidRPr="0042748A" w:rsidRDefault="00C668FA" w:rsidP="00881CFC">
            <w:pPr>
              <w:spacing w:before="40" w:after="40"/>
            </w:pPr>
            <w:r w:rsidRPr="0042748A">
              <w:rPr>
                <w:b/>
              </w:rPr>
              <w:t>E</w:t>
            </w:r>
            <w:r w:rsidRPr="0042748A">
              <w:t xml:space="preserve">ducational </w:t>
            </w:r>
            <w:r w:rsidRPr="000C3B71">
              <w:rPr>
                <w:b/>
              </w:rPr>
              <w:t>A</w:t>
            </w:r>
            <w:r w:rsidRPr="0042748A">
              <w:t xml:space="preserve">dvisory </w:t>
            </w:r>
            <w:r w:rsidRPr="000C3B71">
              <w:rPr>
                <w:b/>
              </w:rPr>
              <w:t>B</w:t>
            </w:r>
            <w:r w:rsidRPr="0042748A">
              <w:t>oard</w:t>
            </w:r>
          </w:p>
        </w:tc>
      </w:tr>
      <w:tr w:rsidR="00FC7FE4" w:rsidRPr="0042748A" w14:paraId="3C42A41F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826A" w14:textId="77777777" w:rsidR="00FC7FE4" w:rsidRPr="0042748A" w:rsidRDefault="00FC7FE4" w:rsidP="00881CFC">
            <w:pPr>
              <w:spacing w:before="40" w:after="40"/>
            </w:pPr>
            <w:r w:rsidRPr="0042748A">
              <w:t>HEAA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309FA" w14:textId="77777777" w:rsidR="00FC7FE4" w:rsidRPr="0042748A" w:rsidRDefault="00FC7FE4" w:rsidP="00881CFC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igher </w:t>
            </w:r>
            <w:r w:rsidRPr="000C3B71">
              <w:rPr>
                <w:b/>
              </w:rPr>
              <w:t>E</w:t>
            </w:r>
            <w:r w:rsidRPr="0042748A">
              <w:t xml:space="preserve">ducation </w:t>
            </w:r>
            <w:r w:rsidRPr="000C3B71">
              <w:rPr>
                <w:b/>
              </w:rPr>
              <w:t>A</w:t>
            </w:r>
            <w:r w:rsidRPr="0042748A">
              <w:t xml:space="preserve">ccess </w:t>
            </w:r>
            <w:r w:rsidRPr="000C3B71">
              <w:rPr>
                <w:b/>
              </w:rPr>
              <w:t>A</w:t>
            </w:r>
            <w:r w:rsidRPr="0042748A">
              <w:t>lliance</w:t>
            </w:r>
          </w:p>
        </w:tc>
      </w:tr>
      <w:tr w:rsidR="00881CFC" w:rsidRPr="0042748A" w14:paraId="4B39A709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F0D1B" w14:textId="77777777" w:rsidR="00881CFC" w:rsidRPr="0042748A" w:rsidRDefault="00881CFC" w:rsidP="007E7FF3">
            <w:pPr>
              <w:spacing w:before="40" w:after="40"/>
            </w:pPr>
            <w:r w:rsidRPr="0042748A">
              <w:t xml:space="preserve">HLC 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6A876" w14:textId="77777777" w:rsidR="00881CFC" w:rsidRPr="0042748A" w:rsidRDefault="00881CFC" w:rsidP="007E7FF3">
            <w:pPr>
              <w:spacing w:before="40" w:after="40"/>
            </w:pPr>
            <w:r w:rsidRPr="0042748A">
              <w:rPr>
                <w:b/>
              </w:rPr>
              <w:t>H</w:t>
            </w:r>
            <w:r w:rsidRPr="0042748A">
              <w:t xml:space="preserve">igher </w:t>
            </w:r>
            <w:r w:rsidRPr="000C3B71">
              <w:rPr>
                <w:b/>
              </w:rPr>
              <w:t>L</w:t>
            </w:r>
            <w:r w:rsidRPr="0042748A">
              <w:t xml:space="preserve">earning </w:t>
            </w:r>
            <w:r w:rsidRPr="000C3B71">
              <w:rPr>
                <w:b/>
              </w:rPr>
              <w:t>C</w:t>
            </w:r>
            <w:r w:rsidRPr="0042748A">
              <w:t xml:space="preserve">ommission </w:t>
            </w:r>
          </w:p>
        </w:tc>
      </w:tr>
      <w:tr w:rsidR="00E17834" w:rsidRPr="0042748A" w14:paraId="5F5ED3A2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DAE2" w14:textId="77777777" w:rsidR="00E17834" w:rsidRPr="0042748A" w:rsidRDefault="00E17834" w:rsidP="00881CFC">
            <w:pPr>
              <w:spacing w:before="40" w:after="40"/>
            </w:pPr>
            <w:r w:rsidRPr="0042748A">
              <w:t>ISA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0F68" w14:textId="77777777" w:rsidR="00E17834" w:rsidRPr="0042748A" w:rsidRDefault="00E17834" w:rsidP="00881CFC">
            <w:pPr>
              <w:spacing w:before="40" w:after="40"/>
            </w:pPr>
            <w:r w:rsidRPr="0042748A">
              <w:rPr>
                <w:b/>
              </w:rPr>
              <w:t>I</w:t>
            </w:r>
            <w:r w:rsidRPr="0042748A">
              <w:t xml:space="preserve">nternational </w:t>
            </w:r>
            <w:r w:rsidRPr="000C3B71">
              <w:rPr>
                <w:b/>
              </w:rPr>
              <w:t>S</w:t>
            </w:r>
            <w:r w:rsidRPr="0042748A">
              <w:t xml:space="preserve">tudies </w:t>
            </w:r>
            <w:r w:rsidRPr="000C3B71">
              <w:rPr>
                <w:b/>
              </w:rPr>
              <w:t>A</w:t>
            </w:r>
            <w:r w:rsidRPr="0042748A">
              <w:t>ssociation</w:t>
            </w:r>
          </w:p>
        </w:tc>
      </w:tr>
      <w:tr w:rsidR="00762262" w:rsidRPr="0042748A" w14:paraId="7D823826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9D94C" w14:textId="77777777" w:rsidR="00762262" w:rsidRPr="0042748A" w:rsidRDefault="00762262" w:rsidP="00881CFC">
            <w:pPr>
              <w:spacing w:before="40" w:after="40"/>
            </w:pPr>
            <w:r w:rsidRPr="0042748A">
              <w:t>NACADA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22495" w14:textId="77777777" w:rsidR="00762262" w:rsidRPr="0042748A" w:rsidRDefault="00762262" w:rsidP="00881CFC">
            <w:pPr>
              <w:spacing w:before="40" w:after="40"/>
            </w:pPr>
            <w:r w:rsidRPr="0042748A">
              <w:rPr>
                <w:b/>
              </w:rPr>
              <w:t>N</w:t>
            </w:r>
            <w:r w:rsidRPr="0042748A">
              <w:t xml:space="preserve">ational </w:t>
            </w:r>
            <w:r w:rsidRPr="000C3B71">
              <w:rPr>
                <w:b/>
              </w:rPr>
              <w:t>A</w:t>
            </w:r>
            <w:r w:rsidRPr="0042748A">
              <w:t xml:space="preserve">cademic </w:t>
            </w:r>
            <w:r w:rsidRPr="000C3B71">
              <w:rPr>
                <w:b/>
              </w:rPr>
              <w:t>A</w:t>
            </w:r>
            <w:r w:rsidRPr="0042748A">
              <w:t xml:space="preserve">dvising </w:t>
            </w:r>
            <w:r w:rsidRPr="000C3B71">
              <w:rPr>
                <w:b/>
              </w:rPr>
              <w:t>A</w:t>
            </w:r>
            <w:r w:rsidRPr="0042748A">
              <w:t xml:space="preserve">ssociation </w:t>
            </w:r>
          </w:p>
        </w:tc>
      </w:tr>
      <w:tr w:rsidR="00762262" w:rsidRPr="0042748A" w14:paraId="5CA01AC0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109B6" w14:textId="77777777" w:rsidR="00762262" w:rsidRPr="0042748A" w:rsidRDefault="004A4DFB" w:rsidP="00881CFC">
            <w:pPr>
              <w:spacing w:before="40" w:after="40"/>
            </w:pPr>
            <w:r w:rsidRPr="0042748A">
              <w:t>NAFSA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40FE" w14:textId="77777777" w:rsidR="00762262" w:rsidRPr="0042748A" w:rsidRDefault="004A4DFB" w:rsidP="00881CFC">
            <w:pPr>
              <w:spacing w:before="40" w:after="40"/>
            </w:pPr>
            <w:r w:rsidRPr="0042748A">
              <w:rPr>
                <w:b/>
              </w:rPr>
              <w:t>N</w:t>
            </w:r>
            <w:r w:rsidRPr="0042748A">
              <w:t xml:space="preserve">ational </w:t>
            </w:r>
            <w:r w:rsidRPr="000C3B71">
              <w:rPr>
                <w:b/>
              </w:rPr>
              <w:t>A</w:t>
            </w:r>
            <w:r w:rsidRPr="0042748A">
              <w:t xml:space="preserve">ssociation of </w:t>
            </w:r>
            <w:r w:rsidRPr="000C3B71">
              <w:rPr>
                <w:b/>
              </w:rPr>
              <w:t>F</w:t>
            </w:r>
            <w:r w:rsidRPr="0042748A">
              <w:t xml:space="preserve">oreign </w:t>
            </w:r>
            <w:r w:rsidRPr="000C3B71">
              <w:rPr>
                <w:b/>
              </w:rPr>
              <w:t>S</w:t>
            </w:r>
            <w:r w:rsidRPr="0042748A">
              <w:t xml:space="preserve">tudent </w:t>
            </w:r>
            <w:r w:rsidRPr="000C3B71">
              <w:rPr>
                <w:b/>
              </w:rPr>
              <w:t>A</w:t>
            </w:r>
            <w:r w:rsidRPr="0042748A">
              <w:t>dvisors</w:t>
            </w:r>
          </w:p>
        </w:tc>
      </w:tr>
      <w:tr w:rsidR="0009279A" w:rsidRPr="00741B21" w14:paraId="33FF7C9A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F26B9" w14:textId="77777777" w:rsidR="0009279A" w:rsidRPr="004A4DFB" w:rsidRDefault="0009279A" w:rsidP="00881CFC">
            <w:pPr>
              <w:spacing w:before="40" w:after="40"/>
            </w:pPr>
            <w:r>
              <w:t>SSC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3B0E" w14:textId="77777777" w:rsidR="0009279A" w:rsidRPr="0009279A" w:rsidRDefault="0009279A" w:rsidP="00881CFC">
            <w:pPr>
              <w:spacing w:before="40" w:after="40"/>
            </w:pPr>
            <w:r w:rsidRPr="0042748A">
              <w:rPr>
                <w:b/>
                <w:u w:val="single"/>
              </w:rPr>
              <w:t>S</w:t>
            </w:r>
            <w:r>
              <w:t xml:space="preserve">tudent </w:t>
            </w:r>
            <w:r w:rsidRPr="000C3B71">
              <w:rPr>
                <w:b/>
                <w:u w:val="single"/>
              </w:rPr>
              <w:t>S</w:t>
            </w:r>
            <w:r>
              <w:t xml:space="preserve">uccess </w:t>
            </w:r>
            <w:r w:rsidRPr="000C3B71">
              <w:rPr>
                <w:b/>
                <w:u w:val="single"/>
              </w:rPr>
              <w:t>C</w:t>
            </w:r>
            <w:r>
              <w:t>ollaborative</w:t>
            </w:r>
            <w:r w:rsidR="00024CA0">
              <w:t xml:space="preserve"> (Part of EAB)</w:t>
            </w:r>
          </w:p>
        </w:tc>
      </w:tr>
      <w:tr w:rsidR="005C0EA0" w:rsidRPr="00741B21" w14:paraId="35683F75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BE4CD" w14:textId="77777777" w:rsidR="005C0EA0" w:rsidRDefault="005C0EA0" w:rsidP="00881CFC">
            <w:pPr>
              <w:spacing w:before="40" w:after="40"/>
            </w:pPr>
            <w:r>
              <w:t>UAEU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89E7" w14:textId="77777777" w:rsidR="005C0EA0" w:rsidRPr="005C0EA0" w:rsidRDefault="005C0EA0" w:rsidP="00881CFC">
            <w:pPr>
              <w:spacing w:before="40" w:after="40"/>
            </w:pPr>
            <w:r w:rsidRPr="0042748A">
              <w:rPr>
                <w:b/>
                <w:u w:val="single"/>
              </w:rPr>
              <w:t>U</w:t>
            </w:r>
            <w:r w:rsidRPr="005C0EA0">
              <w:t xml:space="preserve">nited </w:t>
            </w:r>
            <w:r w:rsidRPr="000C3B71">
              <w:rPr>
                <w:b/>
                <w:u w:val="single"/>
              </w:rPr>
              <w:t>A</w:t>
            </w:r>
            <w:r w:rsidRPr="005C0EA0">
              <w:t xml:space="preserve">rab </w:t>
            </w:r>
            <w:r w:rsidRPr="000C3B71">
              <w:rPr>
                <w:b/>
                <w:u w:val="single"/>
              </w:rPr>
              <w:t>E</w:t>
            </w:r>
            <w:r w:rsidRPr="005C0EA0">
              <w:t xml:space="preserve">mirates </w:t>
            </w:r>
            <w:r w:rsidRPr="000C3B71">
              <w:rPr>
                <w:b/>
                <w:u w:val="single"/>
              </w:rPr>
              <w:t>U</w:t>
            </w:r>
            <w:r w:rsidRPr="005C0EA0">
              <w:t xml:space="preserve">niversity </w:t>
            </w:r>
          </w:p>
        </w:tc>
      </w:tr>
      <w:tr w:rsidR="005A2701" w:rsidRPr="00741B21" w14:paraId="734F42C3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72B7D" w14:textId="77777777" w:rsidR="005A2701" w:rsidRDefault="005A2701" w:rsidP="00881CFC">
            <w:pPr>
              <w:spacing w:before="40" w:after="40"/>
            </w:pPr>
            <w:r>
              <w:t>WALF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C5F42" w14:textId="77777777" w:rsidR="005A2701" w:rsidRPr="005A2701" w:rsidRDefault="005A2701" w:rsidP="00881CFC">
            <w:pPr>
              <w:spacing w:before="40" w:after="40"/>
            </w:pPr>
            <w:r>
              <w:rPr>
                <w:b/>
              </w:rPr>
              <w:t>W</w:t>
            </w:r>
            <w:r>
              <w:t xml:space="preserve">estern </w:t>
            </w:r>
            <w:r>
              <w:rPr>
                <w:b/>
              </w:rPr>
              <w:t>A</w:t>
            </w:r>
            <w:r>
              <w:t xml:space="preserve">cademic </w:t>
            </w:r>
            <w:r>
              <w:rPr>
                <w:b/>
              </w:rPr>
              <w:t>L</w:t>
            </w:r>
            <w:r>
              <w:t xml:space="preserve">eadership </w:t>
            </w:r>
            <w:r>
              <w:rPr>
                <w:b/>
              </w:rPr>
              <w:t>F</w:t>
            </w:r>
            <w:r>
              <w:t>orum (</w:t>
            </w:r>
          </w:p>
        </w:tc>
      </w:tr>
      <w:tr w:rsidR="00C1102F" w:rsidRPr="00741B21" w14:paraId="0F5FECF5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1203C" w14:textId="77777777" w:rsidR="00C1102F" w:rsidRDefault="00C1102F" w:rsidP="00881CFC">
            <w:pPr>
              <w:spacing w:before="40" w:after="40"/>
            </w:pPr>
            <w:r>
              <w:t>WICHE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7F22" w14:textId="77777777" w:rsidR="00C1102F" w:rsidRPr="00E17834" w:rsidRDefault="00C1102F" w:rsidP="00881CFC">
            <w:pPr>
              <w:spacing w:before="40" w:after="40"/>
              <w:rPr>
                <w:u w:val="single"/>
              </w:rPr>
            </w:pPr>
            <w:r w:rsidRPr="0042748A">
              <w:rPr>
                <w:b/>
                <w:u w:val="single"/>
              </w:rPr>
              <w:t>W</w:t>
            </w:r>
            <w:r w:rsidRPr="00C1102F">
              <w:t xml:space="preserve">estern </w:t>
            </w:r>
            <w:r w:rsidRPr="000C3B71">
              <w:rPr>
                <w:b/>
                <w:u w:val="single"/>
              </w:rPr>
              <w:t>I</w:t>
            </w:r>
            <w:r>
              <w:t xml:space="preserve">nterstate </w:t>
            </w:r>
            <w:r w:rsidRPr="000C3B71">
              <w:rPr>
                <w:b/>
                <w:u w:val="single"/>
              </w:rPr>
              <w:t>C</w:t>
            </w:r>
            <w:r w:rsidRPr="00C1102F">
              <w:t xml:space="preserve">ommission for </w:t>
            </w:r>
            <w:r w:rsidRPr="000C3B71">
              <w:rPr>
                <w:b/>
                <w:u w:val="single"/>
              </w:rPr>
              <w:t>H</w:t>
            </w:r>
            <w:r w:rsidRPr="00C1102F">
              <w:t xml:space="preserve">igher </w:t>
            </w:r>
            <w:r w:rsidRPr="000C3B71">
              <w:rPr>
                <w:b/>
                <w:u w:val="single"/>
              </w:rPr>
              <w:t>E</w:t>
            </w:r>
            <w:r w:rsidRPr="00C1102F">
              <w:t>ducation</w:t>
            </w:r>
          </w:p>
        </w:tc>
      </w:tr>
      <w:tr w:rsidR="006E0190" w:rsidRPr="00741B21" w14:paraId="0BEAB0AD" w14:textId="77777777" w:rsidTr="00881CFC"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22FEB" w14:textId="77777777" w:rsidR="006E0190" w:rsidRDefault="006E0190" w:rsidP="00881CFC">
            <w:pPr>
              <w:spacing w:before="40" w:after="40"/>
            </w:pPr>
            <w:r>
              <w:t>WRGP</w:t>
            </w:r>
          </w:p>
        </w:tc>
        <w:tc>
          <w:tcPr>
            <w:tcW w:w="8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3E0F" w14:textId="77777777" w:rsidR="006E0190" w:rsidRPr="006E0190" w:rsidRDefault="006E0190" w:rsidP="00881CFC">
            <w:pPr>
              <w:spacing w:before="40" w:after="40"/>
            </w:pPr>
            <w:r w:rsidRPr="006E0190">
              <w:rPr>
                <w:b/>
              </w:rPr>
              <w:t>W</w:t>
            </w:r>
            <w:r w:rsidRPr="006E0190">
              <w:t xml:space="preserve">estern </w:t>
            </w:r>
            <w:r w:rsidRPr="006E0190">
              <w:rPr>
                <w:b/>
              </w:rPr>
              <w:t>R</w:t>
            </w:r>
            <w:r w:rsidRPr="006E0190">
              <w:t xml:space="preserve">egional </w:t>
            </w:r>
            <w:r w:rsidRPr="006E0190">
              <w:rPr>
                <w:b/>
              </w:rPr>
              <w:t>G</w:t>
            </w:r>
            <w:r w:rsidRPr="006E0190">
              <w:t xml:space="preserve">raduate </w:t>
            </w:r>
            <w:r w:rsidRPr="006E0190">
              <w:rPr>
                <w:b/>
              </w:rPr>
              <w:t>P</w:t>
            </w:r>
            <w:r w:rsidRPr="006E0190">
              <w:t>rogram</w:t>
            </w:r>
          </w:p>
        </w:tc>
      </w:tr>
    </w:tbl>
    <w:p w14:paraId="45888D8D" w14:textId="77777777" w:rsidR="0047788C" w:rsidRPr="00614B98" w:rsidRDefault="0047788C" w:rsidP="00BA159B">
      <w:pPr>
        <w:spacing w:before="40" w:after="40"/>
        <w:rPr>
          <w:sz w:val="4"/>
          <w:szCs w:val="4"/>
        </w:rPr>
      </w:pPr>
    </w:p>
    <w:sectPr w:rsidR="0047788C" w:rsidRPr="00614B98" w:rsidSect="00552B1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720" w:right="864" w:bottom="576" w:left="864" w:header="144" w:footer="288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703F1" w14:textId="77777777" w:rsidR="00DC7F24" w:rsidRDefault="00DC7F24" w:rsidP="00BA159B">
      <w:r>
        <w:separator/>
      </w:r>
    </w:p>
  </w:endnote>
  <w:endnote w:type="continuationSeparator" w:id="0">
    <w:p w14:paraId="7BB12FD3" w14:textId="77777777" w:rsidR="00DC7F24" w:rsidRDefault="00DC7F24" w:rsidP="00BA1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C1F76" w14:textId="77777777" w:rsidR="00C947FC" w:rsidRPr="00E76941" w:rsidRDefault="00C947FC" w:rsidP="0042748A">
    <w:pPr>
      <w:pStyle w:val="Footer"/>
      <w:tabs>
        <w:tab w:val="clear" w:pos="4680"/>
        <w:tab w:val="clear" w:pos="9360"/>
        <w:tab w:val="left" w:pos="90"/>
        <w:tab w:val="center" w:pos="5040"/>
        <w:tab w:val="right" w:pos="10080"/>
      </w:tabs>
      <w:jc w:val="center"/>
      <w:rPr>
        <w:sz w:val="18"/>
        <w:szCs w:val="18"/>
      </w:rPr>
    </w:pPr>
    <w:r>
      <w:tab/>
    </w:r>
    <w:r>
      <w:rPr>
        <w:sz w:val="18"/>
        <w:szCs w:val="18"/>
      </w:rPr>
      <w:tab/>
    </w:r>
    <w:sdt>
      <w:sdtPr>
        <w:id w:val="-134008158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395A">
          <w:rPr>
            <w:noProof/>
          </w:rPr>
          <w:t>- 5 -</w:t>
        </w:r>
        <w:r>
          <w:rPr>
            <w:noProof/>
          </w:rPr>
          <w:fldChar w:fldCharType="end"/>
        </w:r>
      </w:sdtContent>
    </w:sdt>
    <w:r>
      <w:tab/>
    </w:r>
  </w:p>
  <w:p w14:paraId="2C1FC38A" w14:textId="77777777" w:rsidR="00C947FC" w:rsidRPr="00E76941" w:rsidRDefault="00C947FC" w:rsidP="0042748A">
    <w:pPr>
      <w:pStyle w:val="Footer"/>
      <w:tabs>
        <w:tab w:val="clear" w:pos="4680"/>
        <w:tab w:val="clear" w:pos="9360"/>
        <w:tab w:val="left" w:pos="90"/>
        <w:tab w:val="center" w:pos="5040"/>
        <w:tab w:val="right" w:pos="10080"/>
      </w:tabs>
      <w:jc w:val="center"/>
      <w:rPr>
        <w:sz w:val="18"/>
        <w:szCs w:val="18"/>
      </w:rPr>
    </w:pPr>
    <w:r w:rsidRPr="00E76941">
      <w:rPr>
        <w:sz w:val="18"/>
        <w:szCs w:val="18"/>
      </w:rPr>
      <w:t>U Drive→ Provost Office →</w:t>
    </w:r>
    <w:r w:rsidR="00AB40A6">
      <w:rPr>
        <w:sz w:val="18"/>
        <w:szCs w:val="18"/>
      </w:rPr>
      <w:t>Academic Affairs</w:t>
    </w:r>
    <w:r w:rsidRPr="00E76941">
      <w:rPr>
        <w:sz w:val="18"/>
        <w:szCs w:val="18"/>
      </w:rPr>
      <w:t xml:space="preserve"> Office →Acronyms List</w:t>
    </w:r>
    <w:r>
      <w:rPr>
        <w:sz w:val="18"/>
        <w:szCs w:val="18"/>
      </w:rPr>
      <w:t>.</w:t>
    </w:r>
    <w:r w:rsidRPr="00E76941">
      <w:rPr>
        <w:sz w:val="18"/>
        <w:szCs w:val="18"/>
      </w:rPr>
      <w:t xml:space="preserve"> Revised </w:t>
    </w:r>
    <w:r w:rsidR="00AB40A6">
      <w:rPr>
        <w:sz w:val="18"/>
        <w:szCs w:val="18"/>
      </w:rPr>
      <w:t>3/2021</w:t>
    </w:r>
    <w:r w:rsidRPr="00E76941">
      <w:rPr>
        <w:sz w:val="18"/>
        <w:szCs w:val="18"/>
      </w:rPr>
      <w:t xml:space="preserve"> Academic &amp; Student Affairs, ext. </w:t>
    </w:r>
    <w:r w:rsidR="00FE5405">
      <w:rPr>
        <w:sz w:val="18"/>
        <w:szCs w:val="18"/>
      </w:rPr>
      <w:t>5-1900</w:t>
    </w:r>
  </w:p>
  <w:p w14:paraId="599D5E85" w14:textId="77777777" w:rsidR="00C947FC" w:rsidRPr="00B62DDE" w:rsidRDefault="00C947FC" w:rsidP="00B62DDE">
    <w:pPr>
      <w:pStyle w:val="Footer"/>
      <w:tabs>
        <w:tab w:val="clear" w:pos="4680"/>
        <w:tab w:val="clear" w:pos="9360"/>
        <w:tab w:val="left" w:pos="90"/>
        <w:tab w:val="center" w:pos="5040"/>
        <w:tab w:val="right" w:pos="10080"/>
      </w:tabs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C1DA3" w14:textId="77777777" w:rsidR="00C947FC" w:rsidRDefault="00C947FC" w:rsidP="00F01058">
    <w:pPr>
      <w:pStyle w:val="Footer"/>
      <w:tabs>
        <w:tab w:val="clear" w:pos="4680"/>
        <w:tab w:val="clear" w:pos="9360"/>
        <w:tab w:val="left" w:pos="90"/>
        <w:tab w:val="center" w:pos="5040"/>
        <w:tab w:val="right" w:pos="10080"/>
      </w:tabs>
      <w:jc w:val="center"/>
    </w:pPr>
    <w:r>
      <w:tab/>
    </w:r>
    <w:r>
      <w:tab/>
    </w:r>
    <w:sdt>
      <w:sdtPr>
        <w:id w:val="198188480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395A">
          <w:rPr>
            <w:noProof/>
          </w:rPr>
          <w:t>- 1 -</w:t>
        </w:r>
        <w:r>
          <w:rPr>
            <w:noProof/>
          </w:rPr>
          <w:fldChar w:fldCharType="end"/>
        </w:r>
      </w:sdtContent>
    </w:sdt>
    <w:r>
      <w:tab/>
    </w:r>
  </w:p>
  <w:p w14:paraId="5F49C15E" w14:textId="77777777" w:rsidR="00C947FC" w:rsidRPr="00552B16" w:rsidRDefault="00C947FC" w:rsidP="00F01058">
    <w:pPr>
      <w:pStyle w:val="Footer"/>
      <w:tabs>
        <w:tab w:val="clear" w:pos="4680"/>
        <w:tab w:val="clear" w:pos="9360"/>
        <w:tab w:val="left" w:pos="90"/>
        <w:tab w:val="center" w:pos="5040"/>
        <w:tab w:val="right" w:pos="10080"/>
      </w:tabs>
      <w:jc w:val="center"/>
      <w:rPr>
        <w:sz w:val="16"/>
        <w:szCs w:val="16"/>
      </w:rPr>
    </w:pPr>
    <w:r w:rsidRPr="00552B16">
      <w:rPr>
        <w:sz w:val="16"/>
        <w:szCs w:val="16"/>
      </w:rPr>
      <w:t>U Drive→ Provost Office →A</w:t>
    </w:r>
    <w:r w:rsidR="00392A8C">
      <w:rPr>
        <w:sz w:val="16"/>
        <w:szCs w:val="16"/>
      </w:rPr>
      <w:t>cademic Affairs</w:t>
    </w:r>
    <w:r w:rsidRPr="00552B16">
      <w:rPr>
        <w:sz w:val="16"/>
        <w:szCs w:val="16"/>
      </w:rPr>
      <w:t xml:space="preserve"> Office →Acronyms List. Revised </w:t>
    </w:r>
    <w:r w:rsidR="00FB2370">
      <w:rPr>
        <w:sz w:val="16"/>
        <w:szCs w:val="16"/>
      </w:rPr>
      <w:t>03/09/2021</w:t>
    </w:r>
    <w:r w:rsidRPr="00552B16">
      <w:rPr>
        <w:sz w:val="16"/>
        <w:szCs w:val="16"/>
      </w:rPr>
      <w:t xml:space="preserve"> Academic &amp; Student Affairs, ext. </w:t>
    </w:r>
    <w:r w:rsidR="005378A1">
      <w:rPr>
        <w:sz w:val="16"/>
        <w:szCs w:val="16"/>
      </w:rPr>
      <w:t>5-19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D09C73" w14:textId="77777777" w:rsidR="00DC7F24" w:rsidRDefault="00DC7F24" w:rsidP="00BA159B">
      <w:r>
        <w:separator/>
      </w:r>
    </w:p>
  </w:footnote>
  <w:footnote w:type="continuationSeparator" w:id="0">
    <w:p w14:paraId="47D2BD4A" w14:textId="77777777" w:rsidR="00DC7F24" w:rsidRDefault="00DC7F24" w:rsidP="00BA15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C2661" w14:textId="77777777" w:rsidR="00C947FC" w:rsidRPr="007A19BC" w:rsidRDefault="00C947FC" w:rsidP="0071587A">
    <w:pPr>
      <w:spacing w:before="40" w:after="40"/>
      <w:jc w:val="center"/>
      <w:rPr>
        <w:sz w:val="18"/>
        <w:szCs w:val="18"/>
      </w:rPr>
    </w:pPr>
    <w:r>
      <w:tab/>
    </w:r>
    <w:r w:rsidRPr="007A19BC">
      <w:rPr>
        <w:b/>
        <w:sz w:val="18"/>
        <w:szCs w:val="18"/>
      </w:rPr>
      <w:t xml:space="preserve">Metropolitan State </w:t>
    </w:r>
    <w:r>
      <w:rPr>
        <w:b/>
        <w:sz w:val="18"/>
        <w:szCs w:val="18"/>
      </w:rPr>
      <w:t>University of Denver</w:t>
    </w:r>
  </w:p>
  <w:p w14:paraId="35490D0A" w14:textId="77777777" w:rsidR="00C947FC" w:rsidRPr="000741F5" w:rsidRDefault="00C947FC" w:rsidP="0071587A">
    <w:pPr>
      <w:spacing w:before="40" w:after="40"/>
      <w:jc w:val="center"/>
      <w:rPr>
        <w:b/>
        <w:sz w:val="32"/>
        <w:szCs w:val="32"/>
      </w:rPr>
    </w:pPr>
    <w:r w:rsidRPr="000741F5">
      <w:rPr>
        <w:b/>
        <w:sz w:val="32"/>
        <w:szCs w:val="32"/>
      </w:rPr>
      <w:t xml:space="preserve">Acronyms </w:t>
    </w:r>
    <w:r>
      <w:rPr>
        <w:b/>
        <w:sz w:val="32"/>
        <w:szCs w:val="32"/>
      </w:rPr>
      <w:t>and Frequently Used Terms</w:t>
    </w:r>
  </w:p>
  <w:p w14:paraId="4E85FC25" w14:textId="77777777" w:rsidR="00C947FC" w:rsidRDefault="00C947FC" w:rsidP="0071587A">
    <w:pPr>
      <w:pStyle w:val="Header"/>
      <w:tabs>
        <w:tab w:val="clear" w:pos="4680"/>
        <w:tab w:val="clear" w:pos="9360"/>
        <w:tab w:val="left" w:pos="2847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2780A" w14:textId="77777777" w:rsidR="00C947FC" w:rsidRPr="007A19BC" w:rsidRDefault="00C947FC" w:rsidP="00B62DDE">
    <w:pPr>
      <w:spacing w:before="40" w:after="40"/>
      <w:jc w:val="center"/>
      <w:rPr>
        <w:sz w:val="18"/>
        <w:szCs w:val="18"/>
      </w:rPr>
    </w:pPr>
    <w:r w:rsidRPr="007A19BC">
      <w:rPr>
        <w:b/>
        <w:sz w:val="18"/>
        <w:szCs w:val="18"/>
      </w:rPr>
      <w:t xml:space="preserve">Metropolitan State </w:t>
    </w:r>
    <w:r>
      <w:rPr>
        <w:b/>
        <w:sz w:val="18"/>
        <w:szCs w:val="18"/>
      </w:rPr>
      <w:t>University of Denver</w:t>
    </w:r>
  </w:p>
  <w:p w14:paraId="67E3BD3F" w14:textId="77777777" w:rsidR="00C947FC" w:rsidRPr="000741F5" w:rsidRDefault="00C947FC" w:rsidP="00B62DDE">
    <w:pPr>
      <w:spacing w:before="40" w:after="40"/>
      <w:jc w:val="center"/>
      <w:rPr>
        <w:b/>
        <w:sz w:val="32"/>
        <w:szCs w:val="32"/>
      </w:rPr>
    </w:pPr>
    <w:r w:rsidRPr="000741F5">
      <w:rPr>
        <w:b/>
        <w:sz w:val="32"/>
        <w:szCs w:val="32"/>
      </w:rPr>
      <w:t xml:space="preserve">Acronyms </w:t>
    </w:r>
    <w:r>
      <w:rPr>
        <w:b/>
        <w:sz w:val="32"/>
        <w:szCs w:val="32"/>
      </w:rPr>
      <w:t>and Frequently Used Terms</w:t>
    </w:r>
  </w:p>
  <w:p w14:paraId="26DFFAC5" w14:textId="77777777" w:rsidR="00C947FC" w:rsidRPr="00BA21AB" w:rsidRDefault="00C947FC" w:rsidP="00B62DDE">
    <w:pPr>
      <w:spacing w:before="40" w:after="40"/>
      <w:rPr>
        <w:sz w:val="12"/>
        <w:szCs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UyMTUyNDE2tzBR0lEKTi0uzszPAykwrAUAEuvaUiwAAAA="/>
  </w:docVars>
  <w:rsids>
    <w:rsidRoot w:val="003762B3"/>
    <w:rsid w:val="000104F1"/>
    <w:rsid w:val="00022D80"/>
    <w:rsid w:val="000231CE"/>
    <w:rsid w:val="00024CA0"/>
    <w:rsid w:val="000251AF"/>
    <w:rsid w:val="00031BE0"/>
    <w:rsid w:val="00032E1C"/>
    <w:rsid w:val="00042A82"/>
    <w:rsid w:val="00050CB9"/>
    <w:rsid w:val="00073351"/>
    <w:rsid w:val="00074178"/>
    <w:rsid w:val="000741F5"/>
    <w:rsid w:val="00075388"/>
    <w:rsid w:val="00082F24"/>
    <w:rsid w:val="00091733"/>
    <w:rsid w:val="0009279A"/>
    <w:rsid w:val="00093410"/>
    <w:rsid w:val="000954C5"/>
    <w:rsid w:val="000A02A9"/>
    <w:rsid w:val="000A3CEA"/>
    <w:rsid w:val="000B73A3"/>
    <w:rsid w:val="000C3B71"/>
    <w:rsid w:val="000F35DF"/>
    <w:rsid w:val="0010340D"/>
    <w:rsid w:val="00112943"/>
    <w:rsid w:val="00114095"/>
    <w:rsid w:val="00171DAF"/>
    <w:rsid w:val="00176851"/>
    <w:rsid w:val="00195E25"/>
    <w:rsid w:val="001969B1"/>
    <w:rsid w:val="001A3CC0"/>
    <w:rsid w:val="001B3731"/>
    <w:rsid w:val="001C0B00"/>
    <w:rsid w:val="001C35DA"/>
    <w:rsid w:val="001C4A74"/>
    <w:rsid w:val="001D4AF9"/>
    <w:rsid w:val="001E333C"/>
    <w:rsid w:val="001F134E"/>
    <w:rsid w:val="001F3ABB"/>
    <w:rsid w:val="001F6FE0"/>
    <w:rsid w:val="002034CA"/>
    <w:rsid w:val="00204BDA"/>
    <w:rsid w:val="00211B03"/>
    <w:rsid w:val="00215CFB"/>
    <w:rsid w:val="0022291E"/>
    <w:rsid w:val="00232169"/>
    <w:rsid w:val="00235B67"/>
    <w:rsid w:val="002464E4"/>
    <w:rsid w:val="002522AD"/>
    <w:rsid w:val="0025335D"/>
    <w:rsid w:val="002556D6"/>
    <w:rsid w:val="00256DDB"/>
    <w:rsid w:val="002748F4"/>
    <w:rsid w:val="0029423D"/>
    <w:rsid w:val="002A395A"/>
    <w:rsid w:val="002B0FD4"/>
    <w:rsid w:val="002C1C98"/>
    <w:rsid w:val="002C26B3"/>
    <w:rsid w:val="002C2CCD"/>
    <w:rsid w:val="002C643A"/>
    <w:rsid w:val="002C66F4"/>
    <w:rsid w:val="002D0208"/>
    <w:rsid w:val="002D3258"/>
    <w:rsid w:val="002F5AE4"/>
    <w:rsid w:val="003040AB"/>
    <w:rsid w:val="00307236"/>
    <w:rsid w:val="003244B2"/>
    <w:rsid w:val="00334314"/>
    <w:rsid w:val="003353D1"/>
    <w:rsid w:val="00342D9B"/>
    <w:rsid w:val="003435BE"/>
    <w:rsid w:val="00361362"/>
    <w:rsid w:val="00367232"/>
    <w:rsid w:val="003762B3"/>
    <w:rsid w:val="0039184D"/>
    <w:rsid w:val="00392A8C"/>
    <w:rsid w:val="003A242C"/>
    <w:rsid w:val="003B5CD9"/>
    <w:rsid w:val="003C4580"/>
    <w:rsid w:val="003C7937"/>
    <w:rsid w:val="003D1B1E"/>
    <w:rsid w:val="003E7DFA"/>
    <w:rsid w:val="003F35A5"/>
    <w:rsid w:val="0040417B"/>
    <w:rsid w:val="00404232"/>
    <w:rsid w:val="0042748A"/>
    <w:rsid w:val="00432C2A"/>
    <w:rsid w:val="004346DA"/>
    <w:rsid w:val="00436EE4"/>
    <w:rsid w:val="00437FE7"/>
    <w:rsid w:val="0044141B"/>
    <w:rsid w:val="00441D5B"/>
    <w:rsid w:val="0047788C"/>
    <w:rsid w:val="00477E73"/>
    <w:rsid w:val="004A4881"/>
    <w:rsid w:val="004A4DFB"/>
    <w:rsid w:val="004B075A"/>
    <w:rsid w:val="004B4FF6"/>
    <w:rsid w:val="004B7DDD"/>
    <w:rsid w:val="004C7ACE"/>
    <w:rsid w:val="004D4758"/>
    <w:rsid w:val="004E7610"/>
    <w:rsid w:val="00505137"/>
    <w:rsid w:val="00506FB2"/>
    <w:rsid w:val="0051045F"/>
    <w:rsid w:val="00523566"/>
    <w:rsid w:val="005378A1"/>
    <w:rsid w:val="005432F1"/>
    <w:rsid w:val="00546FF0"/>
    <w:rsid w:val="00552B16"/>
    <w:rsid w:val="00574583"/>
    <w:rsid w:val="005A2701"/>
    <w:rsid w:val="005A4B17"/>
    <w:rsid w:val="005A588E"/>
    <w:rsid w:val="005B33B0"/>
    <w:rsid w:val="005C0EA0"/>
    <w:rsid w:val="005C1269"/>
    <w:rsid w:val="005D037B"/>
    <w:rsid w:val="005D08C7"/>
    <w:rsid w:val="005D695C"/>
    <w:rsid w:val="005F19F1"/>
    <w:rsid w:val="005F40C7"/>
    <w:rsid w:val="00604555"/>
    <w:rsid w:val="00614B98"/>
    <w:rsid w:val="00631D5F"/>
    <w:rsid w:val="00634341"/>
    <w:rsid w:val="0064164C"/>
    <w:rsid w:val="00665A36"/>
    <w:rsid w:val="0067229F"/>
    <w:rsid w:val="0068308E"/>
    <w:rsid w:val="006909F9"/>
    <w:rsid w:val="00690B2B"/>
    <w:rsid w:val="006C39D3"/>
    <w:rsid w:val="006D4C3B"/>
    <w:rsid w:val="006E0190"/>
    <w:rsid w:val="006E2AEF"/>
    <w:rsid w:val="006E7173"/>
    <w:rsid w:val="006F18D6"/>
    <w:rsid w:val="00703EA8"/>
    <w:rsid w:val="0071587A"/>
    <w:rsid w:val="00731D72"/>
    <w:rsid w:val="00741B21"/>
    <w:rsid w:val="00746F85"/>
    <w:rsid w:val="00751543"/>
    <w:rsid w:val="007516B3"/>
    <w:rsid w:val="00752BCB"/>
    <w:rsid w:val="00753A05"/>
    <w:rsid w:val="007552FB"/>
    <w:rsid w:val="00762262"/>
    <w:rsid w:val="00770F32"/>
    <w:rsid w:val="0077275F"/>
    <w:rsid w:val="00775D67"/>
    <w:rsid w:val="00780E0F"/>
    <w:rsid w:val="00783046"/>
    <w:rsid w:val="00791B6C"/>
    <w:rsid w:val="007A142F"/>
    <w:rsid w:val="007A19BC"/>
    <w:rsid w:val="007B040D"/>
    <w:rsid w:val="007C79B4"/>
    <w:rsid w:val="007E1E20"/>
    <w:rsid w:val="007E2FC5"/>
    <w:rsid w:val="007E7FF3"/>
    <w:rsid w:val="007F07F4"/>
    <w:rsid w:val="007F6117"/>
    <w:rsid w:val="00806E68"/>
    <w:rsid w:val="00813BFE"/>
    <w:rsid w:val="00834EE1"/>
    <w:rsid w:val="008441DD"/>
    <w:rsid w:val="0085093E"/>
    <w:rsid w:val="00861D12"/>
    <w:rsid w:val="00865510"/>
    <w:rsid w:val="00881CFC"/>
    <w:rsid w:val="008A534D"/>
    <w:rsid w:val="008A6612"/>
    <w:rsid w:val="008A7226"/>
    <w:rsid w:val="008B63D6"/>
    <w:rsid w:val="008C6FC0"/>
    <w:rsid w:val="008D2964"/>
    <w:rsid w:val="008F0F07"/>
    <w:rsid w:val="008F2202"/>
    <w:rsid w:val="00900D6B"/>
    <w:rsid w:val="00901F89"/>
    <w:rsid w:val="00923401"/>
    <w:rsid w:val="00923FEB"/>
    <w:rsid w:val="009273B4"/>
    <w:rsid w:val="009319EB"/>
    <w:rsid w:val="009424BB"/>
    <w:rsid w:val="00950275"/>
    <w:rsid w:val="0095610A"/>
    <w:rsid w:val="009606C1"/>
    <w:rsid w:val="00962A19"/>
    <w:rsid w:val="00972157"/>
    <w:rsid w:val="009749AE"/>
    <w:rsid w:val="00974AF6"/>
    <w:rsid w:val="009851E6"/>
    <w:rsid w:val="009B1BB9"/>
    <w:rsid w:val="009B2F05"/>
    <w:rsid w:val="009B652A"/>
    <w:rsid w:val="009C7B9B"/>
    <w:rsid w:val="009F22DE"/>
    <w:rsid w:val="00A27D60"/>
    <w:rsid w:val="00A32245"/>
    <w:rsid w:val="00A474CF"/>
    <w:rsid w:val="00A7631E"/>
    <w:rsid w:val="00A872FE"/>
    <w:rsid w:val="00A91E3A"/>
    <w:rsid w:val="00A929EF"/>
    <w:rsid w:val="00AA4099"/>
    <w:rsid w:val="00AB40A6"/>
    <w:rsid w:val="00AC0AEE"/>
    <w:rsid w:val="00AC43E7"/>
    <w:rsid w:val="00AD374B"/>
    <w:rsid w:val="00AD4FB2"/>
    <w:rsid w:val="00AF667A"/>
    <w:rsid w:val="00AF7F81"/>
    <w:rsid w:val="00B251EB"/>
    <w:rsid w:val="00B4358C"/>
    <w:rsid w:val="00B554FE"/>
    <w:rsid w:val="00B62DDE"/>
    <w:rsid w:val="00B660D9"/>
    <w:rsid w:val="00B7489D"/>
    <w:rsid w:val="00B75870"/>
    <w:rsid w:val="00B86AB1"/>
    <w:rsid w:val="00BA159B"/>
    <w:rsid w:val="00BA21AB"/>
    <w:rsid w:val="00BA6DAA"/>
    <w:rsid w:val="00BB26D7"/>
    <w:rsid w:val="00BB5839"/>
    <w:rsid w:val="00BB7E23"/>
    <w:rsid w:val="00BD0012"/>
    <w:rsid w:val="00BD30CC"/>
    <w:rsid w:val="00BD4D04"/>
    <w:rsid w:val="00BE1AEA"/>
    <w:rsid w:val="00BE63FA"/>
    <w:rsid w:val="00BF0786"/>
    <w:rsid w:val="00C02BD8"/>
    <w:rsid w:val="00C02E99"/>
    <w:rsid w:val="00C1102F"/>
    <w:rsid w:val="00C130B5"/>
    <w:rsid w:val="00C20DE0"/>
    <w:rsid w:val="00C400D1"/>
    <w:rsid w:val="00C412CD"/>
    <w:rsid w:val="00C42C27"/>
    <w:rsid w:val="00C448EA"/>
    <w:rsid w:val="00C502ED"/>
    <w:rsid w:val="00C50E21"/>
    <w:rsid w:val="00C62D2A"/>
    <w:rsid w:val="00C63B21"/>
    <w:rsid w:val="00C668FA"/>
    <w:rsid w:val="00C73D52"/>
    <w:rsid w:val="00C8299C"/>
    <w:rsid w:val="00C9225B"/>
    <w:rsid w:val="00C947FC"/>
    <w:rsid w:val="00CA3005"/>
    <w:rsid w:val="00CB5A71"/>
    <w:rsid w:val="00CC1074"/>
    <w:rsid w:val="00CD3109"/>
    <w:rsid w:val="00CE4367"/>
    <w:rsid w:val="00CE620F"/>
    <w:rsid w:val="00CF6BE2"/>
    <w:rsid w:val="00D0085B"/>
    <w:rsid w:val="00D04048"/>
    <w:rsid w:val="00D36E39"/>
    <w:rsid w:val="00D461CF"/>
    <w:rsid w:val="00D53E63"/>
    <w:rsid w:val="00D64E3A"/>
    <w:rsid w:val="00D87D31"/>
    <w:rsid w:val="00DA4D31"/>
    <w:rsid w:val="00DA7599"/>
    <w:rsid w:val="00DC60A7"/>
    <w:rsid w:val="00DC7F24"/>
    <w:rsid w:val="00DF1B2B"/>
    <w:rsid w:val="00E11216"/>
    <w:rsid w:val="00E12012"/>
    <w:rsid w:val="00E17834"/>
    <w:rsid w:val="00E2746E"/>
    <w:rsid w:val="00E31B11"/>
    <w:rsid w:val="00E53C2A"/>
    <w:rsid w:val="00E63012"/>
    <w:rsid w:val="00E76941"/>
    <w:rsid w:val="00E771E7"/>
    <w:rsid w:val="00E9021A"/>
    <w:rsid w:val="00EA0FCC"/>
    <w:rsid w:val="00ED55ED"/>
    <w:rsid w:val="00ED7793"/>
    <w:rsid w:val="00EF1AD3"/>
    <w:rsid w:val="00F01058"/>
    <w:rsid w:val="00F179E7"/>
    <w:rsid w:val="00F2640D"/>
    <w:rsid w:val="00F26957"/>
    <w:rsid w:val="00F629A5"/>
    <w:rsid w:val="00F641C0"/>
    <w:rsid w:val="00F674BF"/>
    <w:rsid w:val="00FA6C3C"/>
    <w:rsid w:val="00FB2370"/>
    <w:rsid w:val="00FB5E84"/>
    <w:rsid w:val="00FB62FE"/>
    <w:rsid w:val="00FC4717"/>
    <w:rsid w:val="00FC7FE4"/>
    <w:rsid w:val="00FD11A1"/>
    <w:rsid w:val="00FD4435"/>
    <w:rsid w:val="00FE5405"/>
    <w:rsid w:val="00FF3E80"/>
    <w:rsid w:val="00FF6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7E7CD"/>
  <w15:docId w15:val="{19037D58-1D5E-47D1-A303-B6D334664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CF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42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B7DDD"/>
    <w:rPr>
      <w:rFonts w:ascii="Tahoma" w:hAnsi="Tahoma" w:cs="Tahoma"/>
      <w:sz w:val="16"/>
      <w:szCs w:val="16"/>
    </w:rPr>
  </w:style>
  <w:style w:type="paragraph" w:customStyle="1" w:styleId="tab1">
    <w:name w:val="tab 1"/>
    <w:basedOn w:val="Normal"/>
    <w:next w:val="Normal"/>
    <w:rsid w:val="00DA7599"/>
    <w:pPr>
      <w:widowControl w:val="0"/>
      <w:tabs>
        <w:tab w:val="right" w:pos="8640"/>
      </w:tabs>
    </w:pPr>
    <w:rPr>
      <w:rFonts w:ascii="CG Times (WN)" w:hAnsi="CG Times (WN)"/>
      <w:szCs w:val="20"/>
    </w:rPr>
  </w:style>
  <w:style w:type="paragraph" w:styleId="Header">
    <w:name w:val="header"/>
    <w:basedOn w:val="Normal"/>
    <w:link w:val="HeaderChar"/>
    <w:uiPriority w:val="99"/>
    <w:unhideWhenUsed/>
    <w:rsid w:val="00BA1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59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1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59B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112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4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22532F57C2854A918B63F613ECABEC" ma:contentTypeVersion="13" ma:contentTypeDescription="Create a new document." ma:contentTypeScope="" ma:versionID="bf07b6abaf7f33aa977d526b508d3c5c">
  <xsd:schema xmlns:xsd="http://www.w3.org/2001/XMLSchema" xmlns:xs="http://www.w3.org/2001/XMLSchema" xmlns:p="http://schemas.microsoft.com/office/2006/metadata/properties" xmlns:ns3="b5f32265-59fd-435c-bdb3-867c50934e5a" xmlns:ns4="2d0dc90e-7862-41d8-945a-002b0115fa59" targetNamespace="http://schemas.microsoft.com/office/2006/metadata/properties" ma:root="true" ma:fieldsID="71113f3d33bc0a2bdee592c601676744" ns3:_="" ns4:_="">
    <xsd:import namespace="b5f32265-59fd-435c-bdb3-867c50934e5a"/>
    <xsd:import namespace="2d0dc90e-7862-41d8-945a-002b0115fa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32265-59fd-435c-bdb3-867c50934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dc90e-7862-41d8-945a-002b0115fa5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23CD2-2ADC-4A05-AF2F-071AAEF5A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f32265-59fd-435c-bdb3-867c50934e5a"/>
    <ds:schemaRef ds:uri="2d0dc90e-7862-41d8-945a-002b0115f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C8DB8F-0273-4211-AACC-BBC5A27064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53D498-CCDE-4D9B-95EE-378D357905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E5C2CA-AB3F-41F0-900D-D5D25061F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95</Words>
  <Characters>738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CD</Company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 Tech</dc:creator>
  <cp:lastModifiedBy>Manning, Kayla</cp:lastModifiedBy>
  <cp:revision>2</cp:revision>
  <cp:lastPrinted>2017-12-04T18:33:00Z</cp:lastPrinted>
  <dcterms:created xsi:type="dcterms:W3CDTF">2021-08-30T22:45:00Z</dcterms:created>
  <dcterms:modified xsi:type="dcterms:W3CDTF">2021-08-30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22532F57C2854A918B63F613ECABEC</vt:lpwstr>
  </property>
</Properties>
</file>